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413039A1" w:rsidR="00A926DF" w:rsidRPr="006D6FB1" w:rsidRDefault="00A97A6A"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May 06</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3D0DED02"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77777777" w:rsidR="00D74325" w:rsidRPr="00951A92" w:rsidRDefault="00D74325" w:rsidP="002D6F09">
      <w:pPr>
        <w:jc w:val="center"/>
        <w:rPr>
          <w:rFonts w:ascii="Times New Roman" w:hAnsi="Times New Roman" w:cs="Times New Roman"/>
          <w:b/>
          <w:sz w:val="24"/>
          <w:szCs w:val="24"/>
        </w:rPr>
      </w:pPr>
    </w:p>
    <w:p w14:paraId="77423D96" w14:textId="23E1CAD2" w:rsidR="00B040BB" w:rsidRPr="000E7430" w:rsidRDefault="00B040BB" w:rsidP="002D6F09">
      <w:pPr>
        <w:rPr>
          <w:rFonts w:ascii="Times New Roman" w:hAnsi="Times New Roman" w:cs="Times New Roman"/>
          <w:b/>
        </w:rPr>
      </w:pPr>
      <w:bookmarkStart w:id="4" w:name="_Hlk22058559"/>
      <w:bookmarkEnd w:id="2"/>
      <w:bookmarkEnd w:id="3"/>
      <w:r w:rsidRPr="000E7430">
        <w:rPr>
          <w:rFonts w:ascii="Times New Roman" w:hAnsi="Times New Roman" w:cs="Times New Roman"/>
          <w:b/>
        </w:rPr>
        <w:t>P</w:t>
      </w:r>
      <w:r w:rsidR="000E089B" w:rsidRPr="000E7430">
        <w:rPr>
          <w:rFonts w:ascii="Times New Roman" w:hAnsi="Times New Roman" w:cs="Times New Roman"/>
          <w:b/>
        </w:rPr>
        <w:t>RESENT</w:t>
      </w:r>
      <w:r w:rsidRPr="000E7430">
        <w:rPr>
          <w:rFonts w:ascii="Times New Roman" w:hAnsi="Times New Roman" w:cs="Times New Roman"/>
          <w:b/>
        </w:rPr>
        <w:t xml:space="preserve">: </w:t>
      </w:r>
      <w:r w:rsidR="000477F5" w:rsidRPr="000E7430">
        <w:rPr>
          <w:rFonts w:ascii="Times New Roman" w:hAnsi="Times New Roman" w:cs="Times New Roman"/>
        </w:rPr>
        <w:t>Mayor Delgado</w:t>
      </w:r>
      <w:bookmarkStart w:id="5" w:name="_Hlk158969737"/>
      <w:r w:rsidR="000E30A1" w:rsidRPr="000E7430">
        <w:rPr>
          <w:rFonts w:ascii="Times New Roman" w:hAnsi="Times New Roman" w:cs="Times New Roman"/>
        </w:rPr>
        <w:t>, CM</w:t>
      </w:r>
      <w:r w:rsidR="00191836" w:rsidRPr="000E7430">
        <w:rPr>
          <w:rFonts w:ascii="Times New Roman" w:hAnsi="Times New Roman" w:cs="Times New Roman"/>
        </w:rPr>
        <w:t xml:space="preserve"> Harris</w:t>
      </w:r>
      <w:bookmarkEnd w:id="5"/>
      <w:r w:rsidR="00191836" w:rsidRPr="000E7430">
        <w:rPr>
          <w:rFonts w:ascii="Times New Roman" w:hAnsi="Times New Roman" w:cs="Times New Roman"/>
        </w:rPr>
        <w:t xml:space="preserve">, </w:t>
      </w:r>
      <w:r w:rsidRPr="000E7430">
        <w:rPr>
          <w:rFonts w:ascii="Times New Roman" w:hAnsi="Times New Roman" w:cs="Times New Roman"/>
        </w:rPr>
        <w:t>C</w:t>
      </w:r>
      <w:r w:rsidR="00C22367" w:rsidRPr="000E7430">
        <w:rPr>
          <w:rFonts w:ascii="Times New Roman" w:hAnsi="Times New Roman" w:cs="Times New Roman"/>
        </w:rPr>
        <w:t>W</w:t>
      </w:r>
      <w:r w:rsidRPr="000E7430">
        <w:rPr>
          <w:rFonts w:ascii="Times New Roman" w:hAnsi="Times New Roman" w:cs="Times New Roman"/>
        </w:rPr>
        <w:t xml:space="preserve"> Wells</w:t>
      </w:r>
      <w:r w:rsidR="00FF0063" w:rsidRPr="000E7430">
        <w:rPr>
          <w:rFonts w:ascii="Times New Roman" w:hAnsi="Times New Roman" w:cs="Times New Roman"/>
        </w:rPr>
        <w:t>,</w:t>
      </w:r>
      <w:r w:rsidR="00191836" w:rsidRPr="000E7430">
        <w:rPr>
          <w:rFonts w:ascii="Times New Roman" w:hAnsi="Times New Roman" w:cs="Times New Roman"/>
        </w:rPr>
        <w:t xml:space="preserve"> </w:t>
      </w:r>
      <w:r w:rsidR="00381EFD" w:rsidRPr="000E7430">
        <w:rPr>
          <w:rFonts w:ascii="Times New Roman" w:hAnsi="Times New Roman" w:cs="Times New Roman"/>
        </w:rPr>
        <w:t xml:space="preserve">CM Fields, </w:t>
      </w:r>
      <w:r w:rsidR="00191836" w:rsidRPr="000E7430">
        <w:rPr>
          <w:rFonts w:ascii="Times New Roman" w:hAnsi="Times New Roman" w:cs="Times New Roman"/>
        </w:rPr>
        <w:t>CM Michaels</w:t>
      </w:r>
    </w:p>
    <w:p w14:paraId="6FE81E36" w14:textId="713C5238" w:rsidR="00451FB8" w:rsidRPr="000E7430" w:rsidRDefault="00451FB8" w:rsidP="002D6F09">
      <w:pPr>
        <w:rPr>
          <w:rFonts w:ascii="Times New Roman" w:hAnsi="Times New Roman" w:cs="Times New Roman"/>
          <w:bCs/>
        </w:rPr>
      </w:pPr>
      <w:r w:rsidRPr="000E7430">
        <w:rPr>
          <w:rFonts w:ascii="Times New Roman" w:hAnsi="Times New Roman" w:cs="Times New Roman"/>
          <w:b/>
        </w:rPr>
        <w:t>S</w:t>
      </w:r>
      <w:r w:rsidR="000E089B" w:rsidRPr="000E7430">
        <w:rPr>
          <w:rFonts w:ascii="Times New Roman" w:hAnsi="Times New Roman" w:cs="Times New Roman"/>
          <w:b/>
        </w:rPr>
        <w:t>TAFF</w:t>
      </w:r>
      <w:r w:rsidRPr="000E7430">
        <w:rPr>
          <w:rFonts w:ascii="Times New Roman" w:hAnsi="Times New Roman" w:cs="Times New Roman"/>
          <w:b/>
        </w:rPr>
        <w:t xml:space="preserve">: </w:t>
      </w:r>
      <w:r w:rsidR="00E736D4" w:rsidRPr="000E7430">
        <w:rPr>
          <w:rFonts w:ascii="Times New Roman" w:hAnsi="Times New Roman" w:cs="Times New Roman"/>
          <w:bCs/>
        </w:rPr>
        <w:t>J. Burfeind</w:t>
      </w:r>
      <w:r w:rsidR="004975B4" w:rsidRPr="000E7430">
        <w:rPr>
          <w:rFonts w:ascii="Times New Roman" w:hAnsi="Times New Roman" w:cs="Times New Roman"/>
          <w:bCs/>
        </w:rPr>
        <w:t xml:space="preserve">, </w:t>
      </w:r>
      <w:r w:rsidR="004608D6" w:rsidRPr="000E7430">
        <w:rPr>
          <w:rFonts w:ascii="Times New Roman" w:hAnsi="Times New Roman" w:cs="Times New Roman"/>
          <w:bCs/>
        </w:rPr>
        <w:t>H. Dawson</w:t>
      </w:r>
      <w:r w:rsidR="00315451" w:rsidRPr="000E7430">
        <w:rPr>
          <w:rFonts w:ascii="Times New Roman" w:hAnsi="Times New Roman" w:cs="Times New Roman"/>
          <w:bCs/>
        </w:rPr>
        <w:t>,</w:t>
      </w:r>
      <w:r w:rsidR="00420348">
        <w:rPr>
          <w:rFonts w:ascii="Times New Roman" w:hAnsi="Times New Roman" w:cs="Times New Roman"/>
          <w:bCs/>
        </w:rPr>
        <w:t xml:space="preserve"> Chief Harrison</w:t>
      </w:r>
      <w:r w:rsidR="00A816E2">
        <w:rPr>
          <w:rFonts w:ascii="Times New Roman" w:hAnsi="Times New Roman" w:cs="Times New Roman"/>
          <w:bCs/>
        </w:rPr>
        <w:t>, M. Howe</w:t>
      </w:r>
      <w:r w:rsidR="00AE6B63">
        <w:rPr>
          <w:rFonts w:ascii="Times New Roman" w:hAnsi="Times New Roman" w:cs="Times New Roman"/>
          <w:bCs/>
        </w:rPr>
        <w:t>.</w:t>
      </w:r>
    </w:p>
    <w:p w14:paraId="7AFD8170" w14:textId="77777777" w:rsidR="00FD2C51" w:rsidRPr="00951A92" w:rsidRDefault="00E90023" w:rsidP="00FD2C51">
      <w:pPr>
        <w:rPr>
          <w:rFonts w:ascii="Times New Roman" w:hAnsi="Times New Roman" w:cs="Times New Roman"/>
          <w:sz w:val="24"/>
          <w:szCs w:val="24"/>
        </w:rPr>
      </w:pPr>
      <w:bookmarkStart w:id="6" w:name="_Hlk134001702"/>
      <w:bookmarkEnd w:id="4"/>
      <w:r w:rsidRPr="000E7430">
        <w:rPr>
          <w:rFonts w:ascii="Times New Roman" w:hAnsi="Times New Roman" w:cs="Times New Roman"/>
          <w:b/>
        </w:rPr>
        <w:t xml:space="preserve">CALL TO ORDER: </w:t>
      </w:r>
      <w:bookmarkEnd w:id="6"/>
      <w:r w:rsidR="00FD2C51" w:rsidRPr="00951A92">
        <w:rPr>
          <w:rFonts w:ascii="Times New Roman" w:hAnsi="Times New Roman" w:cs="Times New Roman"/>
          <w:sz w:val="24"/>
          <w:szCs w:val="24"/>
        </w:rPr>
        <w:t>Mayor Delgado called the meeting to order at 6:00 pm. The assembly joined in the Pledge of Allegiance and</w:t>
      </w:r>
      <w:r w:rsidR="00FD2C51">
        <w:rPr>
          <w:rFonts w:ascii="Times New Roman" w:hAnsi="Times New Roman" w:cs="Times New Roman"/>
          <w:sz w:val="24"/>
          <w:szCs w:val="24"/>
        </w:rPr>
        <w:t xml:space="preserve"> was</w:t>
      </w:r>
      <w:r w:rsidR="00FD2C51" w:rsidRPr="00951A92">
        <w:rPr>
          <w:rFonts w:ascii="Times New Roman" w:hAnsi="Times New Roman" w:cs="Times New Roman"/>
          <w:sz w:val="24"/>
          <w:szCs w:val="24"/>
        </w:rPr>
        <w:t xml:space="preserve"> welcomed to the meeting. </w:t>
      </w:r>
    </w:p>
    <w:p w14:paraId="7FD101EE" w14:textId="322B31D8" w:rsidR="004550D0" w:rsidRPr="000E7430" w:rsidRDefault="004550D0" w:rsidP="002D6F09">
      <w:pPr>
        <w:rPr>
          <w:rFonts w:ascii="Times New Roman" w:hAnsi="Times New Roman" w:cs="Times New Roman"/>
          <w:bCs/>
        </w:rPr>
      </w:pPr>
      <w:r w:rsidRPr="000E7430">
        <w:rPr>
          <w:rFonts w:ascii="Times New Roman" w:hAnsi="Times New Roman" w:cs="Times New Roman"/>
          <w:b/>
        </w:rPr>
        <w:t>REG</w:t>
      </w:r>
      <w:r w:rsidR="0074626C" w:rsidRPr="000E7430">
        <w:rPr>
          <w:rFonts w:ascii="Times New Roman" w:hAnsi="Times New Roman" w:cs="Times New Roman"/>
          <w:b/>
        </w:rPr>
        <w:t>I</w:t>
      </w:r>
      <w:r w:rsidRPr="000E7430">
        <w:rPr>
          <w:rFonts w:ascii="Times New Roman" w:hAnsi="Times New Roman" w:cs="Times New Roman"/>
          <w:b/>
        </w:rPr>
        <w:t>STER</w:t>
      </w:r>
      <w:r w:rsidR="0082731C" w:rsidRPr="000E7430">
        <w:rPr>
          <w:rFonts w:ascii="Times New Roman" w:hAnsi="Times New Roman" w:cs="Times New Roman"/>
          <w:b/>
        </w:rPr>
        <w:t>ED</w:t>
      </w:r>
      <w:r w:rsidRPr="000E7430">
        <w:rPr>
          <w:rFonts w:ascii="Times New Roman" w:hAnsi="Times New Roman" w:cs="Times New Roman"/>
          <w:b/>
        </w:rPr>
        <w:t xml:space="preserve"> GUESTS</w:t>
      </w:r>
      <w:r w:rsidR="005E3550" w:rsidRPr="000E7430">
        <w:rPr>
          <w:rFonts w:ascii="Times New Roman" w:hAnsi="Times New Roman" w:cs="Times New Roman"/>
          <w:b/>
        </w:rPr>
        <w:t>:</w:t>
      </w:r>
      <w:r w:rsidR="008F173B" w:rsidRPr="000E7430">
        <w:rPr>
          <w:rFonts w:ascii="Times New Roman" w:hAnsi="Times New Roman" w:cs="Times New Roman"/>
          <w:bCs/>
        </w:rPr>
        <w:t xml:space="preserve"> </w:t>
      </w:r>
      <w:r w:rsidR="00A816E2">
        <w:rPr>
          <w:rFonts w:ascii="Times New Roman" w:hAnsi="Times New Roman" w:cs="Times New Roman"/>
          <w:bCs/>
        </w:rPr>
        <w:t>Ellie Behrmann, Mark and Pamela Merlino, Troy and Shawna Reichert, Chelsea and Kirstin Henneman, Kellie Augustyn</w:t>
      </w:r>
      <w:r w:rsidR="00AE6B63">
        <w:rPr>
          <w:rFonts w:ascii="Times New Roman" w:hAnsi="Times New Roman" w:cs="Times New Roman"/>
          <w:bCs/>
        </w:rPr>
        <w:t>.</w:t>
      </w:r>
    </w:p>
    <w:p w14:paraId="1043F575" w14:textId="5135EE98" w:rsidR="004550D0" w:rsidRPr="000E7430" w:rsidRDefault="004550D0" w:rsidP="002D6F09">
      <w:pPr>
        <w:rPr>
          <w:rFonts w:ascii="Times New Roman" w:hAnsi="Times New Roman" w:cs="Times New Roman"/>
        </w:rPr>
      </w:pPr>
      <w:r w:rsidRPr="000E7430">
        <w:rPr>
          <w:rFonts w:ascii="Times New Roman" w:hAnsi="Times New Roman" w:cs="Times New Roman"/>
          <w:b/>
          <w:bCs/>
        </w:rPr>
        <w:t xml:space="preserve">AGENDA: </w:t>
      </w:r>
      <w:r w:rsidR="00E91334">
        <w:rPr>
          <w:rFonts w:ascii="Times New Roman" w:hAnsi="Times New Roman" w:cs="Times New Roman"/>
        </w:rPr>
        <w:t>C</w:t>
      </w:r>
      <w:r w:rsidR="00B95105">
        <w:rPr>
          <w:rFonts w:ascii="Times New Roman" w:hAnsi="Times New Roman" w:cs="Times New Roman"/>
        </w:rPr>
        <w:t xml:space="preserve">M </w:t>
      </w:r>
      <w:r w:rsidR="00AE6B63">
        <w:rPr>
          <w:rFonts w:ascii="Times New Roman" w:hAnsi="Times New Roman" w:cs="Times New Roman"/>
        </w:rPr>
        <w:t>Harris motioned to amend the agenda to add Personnel to the Executive Session. CM Michaels</w:t>
      </w:r>
      <w:r w:rsidR="00D5144A">
        <w:rPr>
          <w:rFonts w:ascii="Times New Roman" w:hAnsi="Times New Roman" w:cs="Times New Roman"/>
        </w:rPr>
        <w:t xml:space="preserve"> </w:t>
      </w:r>
      <w:r w:rsidRPr="000E7430">
        <w:rPr>
          <w:rFonts w:ascii="Times New Roman" w:hAnsi="Times New Roman" w:cs="Times New Roman"/>
        </w:rPr>
        <w:t>mo</w:t>
      </w:r>
      <w:r w:rsidR="00781B7E">
        <w:rPr>
          <w:rFonts w:ascii="Times New Roman" w:hAnsi="Times New Roman" w:cs="Times New Roman"/>
        </w:rPr>
        <w:t>tioned</w:t>
      </w:r>
      <w:r w:rsidRPr="000E7430">
        <w:rPr>
          <w:rFonts w:ascii="Times New Roman" w:hAnsi="Times New Roman" w:cs="Times New Roman"/>
        </w:rPr>
        <w:t xml:space="preserve"> </w:t>
      </w:r>
      <w:r w:rsidR="00855F59" w:rsidRPr="000E7430">
        <w:rPr>
          <w:rFonts w:ascii="Times New Roman" w:hAnsi="Times New Roman" w:cs="Times New Roman"/>
        </w:rPr>
        <w:t>to</w:t>
      </w:r>
      <w:r w:rsidRPr="000E7430">
        <w:rPr>
          <w:rFonts w:ascii="Times New Roman" w:hAnsi="Times New Roman" w:cs="Times New Roman"/>
        </w:rPr>
        <w:t xml:space="preserve"> approve the agenda</w:t>
      </w:r>
      <w:r w:rsidR="00AE6B63">
        <w:rPr>
          <w:rFonts w:ascii="Times New Roman" w:hAnsi="Times New Roman" w:cs="Times New Roman"/>
        </w:rPr>
        <w:t xml:space="preserve"> as amended</w:t>
      </w:r>
      <w:r w:rsidR="00934705" w:rsidRPr="000E7430">
        <w:rPr>
          <w:rFonts w:ascii="Times New Roman" w:hAnsi="Times New Roman" w:cs="Times New Roman"/>
        </w:rPr>
        <w:t xml:space="preserve">. </w:t>
      </w:r>
      <w:r w:rsidRPr="000E7430">
        <w:rPr>
          <w:rFonts w:ascii="Times New Roman" w:hAnsi="Times New Roman" w:cs="Times New Roman"/>
        </w:rPr>
        <w:t>C</w:t>
      </w:r>
      <w:r w:rsidR="00B95105">
        <w:rPr>
          <w:rFonts w:ascii="Times New Roman" w:hAnsi="Times New Roman" w:cs="Times New Roman"/>
        </w:rPr>
        <w:t>W Wells</w:t>
      </w:r>
      <w:r w:rsidR="00B85677" w:rsidRPr="000E7430">
        <w:rPr>
          <w:rFonts w:ascii="Times New Roman" w:hAnsi="Times New Roman" w:cs="Times New Roman"/>
        </w:rPr>
        <w:t xml:space="preserve"> </w:t>
      </w:r>
      <w:r w:rsidR="00920639" w:rsidRPr="000E7430">
        <w:rPr>
          <w:rFonts w:ascii="Times New Roman" w:hAnsi="Times New Roman" w:cs="Times New Roman"/>
        </w:rPr>
        <w:t>s</w:t>
      </w:r>
      <w:r w:rsidRPr="000E7430">
        <w:rPr>
          <w:rFonts w:ascii="Times New Roman" w:hAnsi="Times New Roman" w:cs="Times New Roman"/>
        </w:rPr>
        <w:t xml:space="preserve">econded. The motion carried. </w:t>
      </w:r>
    </w:p>
    <w:p w14:paraId="1A2C55DC" w14:textId="0B66741C" w:rsidR="004550D0" w:rsidRPr="000E7430" w:rsidRDefault="004550D0" w:rsidP="002D6F09">
      <w:pPr>
        <w:rPr>
          <w:rFonts w:ascii="Times New Roman" w:hAnsi="Times New Roman" w:cs="Times New Roman"/>
        </w:rPr>
      </w:pPr>
      <w:r w:rsidRPr="000E7430">
        <w:rPr>
          <w:rFonts w:ascii="Times New Roman" w:hAnsi="Times New Roman" w:cs="Times New Roman"/>
          <w:b/>
          <w:bCs/>
        </w:rPr>
        <w:t>MINUTES:</w:t>
      </w:r>
      <w:r w:rsidRPr="000E7430">
        <w:rPr>
          <w:rFonts w:ascii="Times New Roman" w:hAnsi="Times New Roman" w:cs="Times New Roman"/>
        </w:rPr>
        <w:t xml:space="preserve"> </w:t>
      </w:r>
      <w:bookmarkStart w:id="7" w:name="_Hlk179538864"/>
      <w:r w:rsidR="00E91334">
        <w:rPr>
          <w:rFonts w:ascii="Times New Roman" w:hAnsi="Times New Roman" w:cs="Times New Roman"/>
        </w:rPr>
        <w:t>C</w:t>
      </w:r>
      <w:r w:rsidR="00AE6B63">
        <w:rPr>
          <w:rFonts w:ascii="Times New Roman" w:hAnsi="Times New Roman" w:cs="Times New Roman"/>
        </w:rPr>
        <w:t>W Wells</w:t>
      </w:r>
      <w:r w:rsidR="008F173B" w:rsidRPr="000E7430">
        <w:rPr>
          <w:rFonts w:ascii="Times New Roman" w:hAnsi="Times New Roman" w:cs="Times New Roman"/>
        </w:rPr>
        <w:t xml:space="preserve"> </w:t>
      </w:r>
      <w:r w:rsidRPr="000E7430">
        <w:rPr>
          <w:rFonts w:ascii="Times New Roman" w:hAnsi="Times New Roman" w:cs="Times New Roman"/>
        </w:rPr>
        <w:t>moved to approve</w:t>
      </w:r>
      <w:r w:rsidR="0065259B" w:rsidRPr="000E7430">
        <w:rPr>
          <w:rFonts w:ascii="Times New Roman" w:hAnsi="Times New Roman" w:cs="Times New Roman"/>
        </w:rPr>
        <w:t xml:space="preserve"> </w:t>
      </w:r>
      <w:r w:rsidR="00B95105">
        <w:rPr>
          <w:rFonts w:ascii="Times New Roman" w:hAnsi="Times New Roman" w:cs="Times New Roman"/>
        </w:rPr>
        <w:t xml:space="preserve">April </w:t>
      </w:r>
      <w:r w:rsidR="00AE6B63">
        <w:rPr>
          <w:rFonts w:ascii="Times New Roman" w:hAnsi="Times New Roman" w:cs="Times New Roman"/>
        </w:rPr>
        <w:t>15</w:t>
      </w:r>
      <w:r w:rsidR="004975B4" w:rsidRPr="000E7430">
        <w:rPr>
          <w:rFonts w:ascii="Times New Roman" w:hAnsi="Times New Roman" w:cs="Times New Roman"/>
        </w:rPr>
        <w:t>,</w:t>
      </w:r>
      <w:r w:rsidR="002E4A4A" w:rsidRPr="000E7430">
        <w:rPr>
          <w:rFonts w:ascii="Times New Roman" w:hAnsi="Times New Roman" w:cs="Times New Roman"/>
        </w:rPr>
        <w:t xml:space="preserve"> </w:t>
      </w:r>
      <w:r w:rsidR="00DB636A" w:rsidRPr="000E7430">
        <w:rPr>
          <w:rFonts w:ascii="Times New Roman" w:hAnsi="Times New Roman" w:cs="Times New Roman"/>
        </w:rPr>
        <w:t>202</w:t>
      </w:r>
      <w:r w:rsidR="0065259B" w:rsidRPr="000E7430">
        <w:rPr>
          <w:rFonts w:ascii="Times New Roman" w:hAnsi="Times New Roman" w:cs="Times New Roman"/>
        </w:rPr>
        <w:t>5</w:t>
      </w:r>
      <w:r w:rsidR="002E4A4A" w:rsidRPr="000E7430">
        <w:rPr>
          <w:rFonts w:ascii="Times New Roman" w:hAnsi="Times New Roman" w:cs="Times New Roman"/>
        </w:rPr>
        <w:t xml:space="preserve"> minutes as presented</w:t>
      </w:r>
      <w:r w:rsidR="00F765DF" w:rsidRPr="000E7430">
        <w:rPr>
          <w:rFonts w:ascii="Times New Roman" w:hAnsi="Times New Roman" w:cs="Times New Roman"/>
        </w:rPr>
        <w:t>.</w:t>
      </w:r>
      <w:r w:rsidR="002E4A4A" w:rsidRPr="000E7430">
        <w:rPr>
          <w:rFonts w:ascii="Times New Roman" w:hAnsi="Times New Roman" w:cs="Times New Roman"/>
        </w:rPr>
        <w:t xml:space="preserve"> </w:t>
      </w:r>
      <w:r w:rsidR="008F173B" w:rsidRPr="000E7430">
        <w:rPr>
          <w:rFonts w:ascii="Times New Roman" w:hAnsi="Times New Roman" w:cs="Times New Roman"/>
        </w:rPr>
        <w:t>C</w:t>
      </w:r>
      <w:r w:rsidR="00C25043" w:rsidRPr="000E7430">
        <w:rPr>
          <w:rFonts w:ascii="Times New Roman" w:hAnsi="Times New Roman" w:cs="Times New Roman"/>
        </w:rPr>
        <w:t>M</w:t>
      </w:r>
      <w:r w:rsidR="00ED5F3A" w:rsidRPr="000E7430">
        <w:rPr>
          <w:rFonts w:ascii="Times New Roman" w:hAnsi="Times New Roman" w:cs="Times New Roman"/>
        </w:rPr>
        <w:t xml:space="preserve"> </w:t>
      </w:r>
      <w:r w:rsidR="0065259B" w:rsidRPr="000E7430">
        <w:rPr>
          <w:rFonts w:ascii="Times New Roman" w:hAnsi="Times New Roman" w:cs="Times New Roman"/>
        </w:rPr>
        <w:t>Field</w:t>
      </w:r>
      <w:r w:rsidR="00ED5F3A" w:rsidRPr="000E7430">
        <w:rPr>
          <w:rFonts w:ascii="Times New Roman" w:hAnsi="Times New Roman" w:cs="Times New Roman"/>
        </w:rPr>
        <w:t xml:space="preserve">s </w:t>
      </w:r>
      <w:r w:rsidR="002E4A4A" w:rsidRPr="000E7430">
        <w:rPr>
          <w:rFonts w:ascii="Times New Roman" w:hAnsi="Times New Roman" w:cs="Times New Roman"/>
        </w:rPr>
        <w:t>seconded</w:t>
      </w:r>
      <w:r w:rsidR="00F40545" w:rsidRPr="000E7430">
        <w:rPr>
          <w:rFonts w:ascii="Times New Roman" w:hAnsi="Times New Roman" w:cs="Times New Roman"/>
        </w:rPr>
        <w:t>.</w:t>
      </w:r>
      <w:r w:rsidR="0099016E" w:rsidRPr="000E7430">
        <w:rPr>
          <w:rFonts w:ascii="Times New Roman" w:hAnsi="Times New Roman" w:cs="Times New Roman"/>
        </w:rPr>
        <w:t xml:space="preserve"> </w:t>
      </w:r>
      <w:r w:rsidR="002E4A4A" w:rsidRPr="000E7430">
        <w:rPr>
          <w:rFonts w:ascii="Times New Roman" w:hAnsi="Times New Roman" w:cs="Times New Roman"/>
        </w:rPr>
        <w:t>The motion carried</w:t>
      </w:r>
      <w:r w:rsidR="00823079" w:rsidRPr="000E7430">
        <w:rPr>
          <w:rFonts w:ascii="Times New Roman" w:hAnsi="Times New Roman" w:cs="Times New Roman"/>
        </w:rPr>
        <w:t>.</w:t>
      </w:r>
      <w:r w:rsidR="00F40545" w:rsidRPr="000E7430">
        <w:rPr>
          <w:rFonts w:ascii="Times New Roman" w:hAnsi="Times New Roman" w:cs="Times New Roman"/>
        </w:rPr>
        <w:t xml:space="preserve"> </w:t>
      </w:r>
    </w:p>
    <w:bookmarkEnd w:id="7"/>
    <w:p w14:paraId="46BCF653" w14:textId="0B0C987A" w:rsidR="002B00F2" w:rsidRPr="000E7430" w:rsidRDefault="004550D0" w:rsidP="00EB7629">
      <w:pPr>
        <w:rPr>
          <w:rFonts w:ascii="Times New Roman" w:hAnsi="Times New Roman" w:cs="Times New Roman"/>
        </w:rPr>
      </w:pPr>
      <w:r w:rsidRPr="000E7430">
        <w:rPr>
          <w:rFonts w:ascii="Times New Roman" w:hAnsi="Times New Roman" w:cs="Times New Roman"/>
          <w:b/>
        </w:rPr>
        <w:t>CONSIDERATION OF CLAIMS:</w:t>
      </w:r>
      <w:r w:rsidR="00233ABE" w:rsidRPr="000E7430">
        <w:rPr>
          <w:rFonts w:ascii="Times New Roman" w:hAnsi="Times New Roman" w:cs="Times New Roman"/>
        </w:rPr>
        <w:t xml:space="preserve"> Mayor </w:t>
      </w:r>
      <w:r w:rsidR="00E36256" w:rsidRPr="000E7430">
        <w:rPr>
          <w:rFonts w:ascii="Times New Roman" w:hAnsi="Times New Roman" w:cs="Times New Roman"/>
        </w:rPr>
        <w:t>Delgado</w:t>
      </w:r>
      <w:r w:rsidR="00233ABE" w:rsidRPr="000E7430">
        <w:rPr>
          <w:rFonts w:ascii="Times New Roman" w:hAnsi="Times New Roman" w:cs="Times New Roman"/>
        </w:rPr>
        <w:t xml:space="preserve"> </w:t>
      </w:r>
      <w:r w:rsidRPr="000E7430">
        <w:rPr>
          <w:rFonts w:ascii="Times New Roman" w:hAnsi="Times New Roman" w:cs="Times New Roman"/>
        </w:rPr>
        <w:t>presented the vouchers for approval.</w:t>
      </w:r>
      <w:r w:rsidR="00F02DB7" w:rsidRPr="000E7430">
        <w:rPr>
          <w:rFonts w:ascii="Times New Roman" w:hAnsi="Times New Roman" w:cs="Times New Roman"/>
        </w:rPr>
        <w:t xml:space="preserve"> C</w:t>
      </w:r>
      <w:r w:rsidR="00B030C1" w:rsidRPr="000E7430">
        <w:rPr>
          <w:rFonts w:ascii="Times New Roman" w:hAnsi="Times New Roman" w:cs="Times New Roman"/>
        </w:rPr>
        <w:t xml:space="preserve">W Wells </w:t>
      </w:r>
      <w:r w:rsidRPr="000E7430">
        <w:rPr>
          <w:rFonts w:ascii="Times New Roman" w:hAnsi="Times New Roman" w:cs="Times New Roman"/>
        </w:rPr>
        <w:t xml:space="preserve">moved to approve the Considerations of Claims in the amount of </w:t>
      </w:r>
      <w:r w:rsidR="004438FF" w:rsidRPr="000E7430">
        <w:rPr>
          <w:rFonts w:ascii="Times New Roman" w:hAnsi="Times New Roman" w:cs="Times New Roman"/>
        </w:rPr>
        <w:t>$</w:t>
      </w:r>
      <w:r w:rsidR="00E91334">
        <w:rPr>
          <w:rFonts w:ascii="Times New Roman" w:hAnsi="Times New Roman" w:cs="Times New Roman"/>
        </w:rPr>
        <w:t>14</w:t>
      </w:r>
      <w:r w:rsidR="00DF6CA6">
        <w:rPr>
          <w:rFonts w:ascii="Times New Roman" w:hAnsi="Times New Roman" w:cs="Times New Roman"/>
        </w:rPr>
        <w:t>7,456</w:t>
      </w:r>
      <w:r w:rsidR="00E91334">
        <w:rPr>
          <w:rFonts w:ascii="Times New Roman" w:hAnsi="Times New Roman" w:cs="Times New Roman"/>
        </w:rPr>
        <w:t>.8</w:t>
      </w:r>
      <w:r w:rsidR="00DF6CA6">
        <w:rPr>
          <w:rFonts w:ascii="Times New Roman" w:hAnsi="Times New Roman" w:cs="Times New Roman"/>
        </w:rPr>
        <w:t>1</w:t>
      </w:r>
      <w:r w:rsidRPr="000E7430">
        <w:rPr>
          <w:rFonts w:ascii="Times New Roman" w:hAnsi="Times New Roman" w:cs="Times New Roman"/>
        </w:rPr>
        <w:t xml:space="preserve"> </w:t>
      </w:r>
      <w:bookmarkStart w:id="8" w:name="_Hlk158972323"/>
      <w:r w:rsidRPr="000E7430">
        <w:rPr>
          <w:rFonts w:ascii="Times New Roman" w:hAnsi="Times New Roman" w:cs="Times New Roman"/>
        </w:rPr>
        <w:t xml:space="preserve">seconded by </w:t>
      </w:r>
      <w:r w:rsidR="00B030C1" w:rsidRPr="000E7430">
        <w:rPr>
          <w:rFonts w:ascii="Times New Roman" w:hAnsi="Times New Roman" w:cs="Times New Roman"/>
        </w:rPr>
        <w:t xml:space="preserve">CM </w:t>
      </w:r>
      <w:r w:rsidR="00E91334">
        <w:rPr>
          <w:rFonts w:ascii="Times New Roman" w:hAnsi="Times New Roman" w:cs="Times New Roman"/>
        </w:rPr>
        <w:t>Harris</w:t>
      </w:r>
      <w:r w:rsidR="00385BD4" w:rsidRPr="000E7430">
        <w:rPr>
          <w:rFonts w:ascii="Times New Roman" w:hAnsi="Times New Roman" w:cs="Times New Roman"/>
        </w:rPr>
        <w:t>.</w:t>
      </w:r>
      <w:r w:rsidRPr="000E7430">
        <w:rPr>
          <w:rFonts w:ascii="Times New Roman" w:hAnsi="Times New Roman" w:cs="Times New Roman"/>
        </w:rPr>
        <w:t xml:space="preserve"> The motion carried. </w:t>
      </w:r>
      <w:bookmarkEnd w:id="8"/>
      <w:r w:rsidRPr="000E7430">
        <w:rPr>
          <w:rFonts w:ascii="Times New Roman" w:hAnsi="Times New Roman" w:cs="Times New Roman"/>
        </w:rPr>
        <w:t>Vouchers follow in their entirety:</w:t>
      </w:r>
      <w:r w:rsidR="004576CD">
        <w:rPr>
          <w:rFonts w:ascii="Times New Roman" w:hAnsi="Times New Roman" w:cs="Times New Roman"/>
        </w:rPr>
        <w:t xml:space="preserve"> </w:t>
      </w:r>
      <w:r w:rsidR="00DF6CA6">
        <w:rPr>
          <w:rFonts w:ascii="Times New Roman" w:hAnsi="Times New Roman" w:cs="Times New Roman"/>
        </w:rPr>
        <w:t>A&amp;M Electric</w:t>
      </w:r>
      <w:r w:rsidR="00C91605">
        <w:rPr>
          <w:rFonts w:ascii="Times New Roman" w:hAnsi="Times New Roman" w:cs="Times New Roman"/>
        </w:rPr>
        <w:t>, $</w:t>
      </w:r>
      <w:r w:rsidR="00DF6CA6">
        <w:rPr>
          <w:rFonts w:ascii="Times New Roman" w:hAnsi="Times New Roman" w:cs="Times New Roman"/>
        </w:rPr>
        <w:t>561.43</w:t>
      </w:r>
      <w:r w:rsidR="00B658C8" w:rsidRPr="000E7430">
        <w:rPr>
          <w:rFonts w:ascii="Times New Roman" w:hAnsi="Times New Roman" w:cs="Times New Roman"/>
        </w:rPr>
        <w:t xml:space="preserve">; </w:t>
      </w:r>
      <w:r w:rsidR="004576CD">
        <w:rPr>
          <w:rFonts w:ascii="Times New Roman" w:hAnsi="Times New Roman" w:cs="Times New Roman"/>
        </w:rPr>
        <w:t>A</w:t>
      </w:r>
      <w:r w:rsidR="00DF6CA6">
        <w:rPr>
          <w:rFonts w:ascii="Times New Roman" w:hAnsi="Times New Roman" w:cs="Times New Roman"/>
        </w:rPr>
        <w:t>tlas Automation</w:t>
      </w:r>
      <w:r w:rsidR="004576CD">
        <w:rPr>
          <w:rFonts w:ascii="Times New Roman" w:hAnsi="Times New Roman" w:cs="Times New Roman"/>
        </w:rPr>
        <w:t>, $1</w:t>
      </w:r>
      <w:r w:rsidR="00DF6CA6">
        <w:rPr>
          <w:rFonts w:ascii="Times New Roman" w:hAnsi="Times New Roman" w:cs="Times New Roman"/>
        </w:rPr>
        <w:t>2,420.00</w:t>
      </w:r>
      <w:r w:rsidR="004576CD">
        <w:rPr>
          <w:rFonts w:ascii="Times New Roman" w:hAnsi="Times New Roman" w:cs="Times New Roman"/>
        </w:rPr>
        <w:t xml:space="preserve">; </w:t>
      </w:r>
      <w:r w:rsidR="00DF6CA6">
        <w:rPr>
          <w:rFonts w:ascii="Times New Roman" w:hAnsi="Times New Roman" w:cs="Times New Roman"/>
        </w:rPr>
        <w:t xml:space="preserve">Axon Enterprise, $9,984.01; </w:t>
      </w:r>
      <w:r w:rsidR="00C91605">
        <w:rPr>
          <w:rFonts w:ascii="Times New Roman" w:hAnsi="Times New Roman" w:cs="Times New Roman"/>
        </w:rPr>
        <w:t>B</w:t>
      </w:r>
      <w:r w:rsidR="00DF6CA6">
        <w:rPr>
          <w:rFonts w:ascii="Times New Roman" w:hAnsi="Times New Roman" w:cs="Times New Roman"/>
        </w:rPr>
        <w:t>lackhills Gas Holdings</w:t>
      </w:r>
      <w:r w:rsidR="007D286E" w:rsidRPr="000E7430">
        <w:rPr>
          <w:rFonts w:ascii="Times New Roman" w:hAnsi="Times New Roman" w:cs="Times New Roman"/>
        </w:rPr>
        <w:t>, $</w:t>
      </w:r>
      <w:r w:rsidR="00151F55">
        <w:rPr>
          <w:rFonts w:ascii="Times New Roman" w:hAnsi="Times New Roman" w:cs="Times New Roman"/>
        </w:rPr>
        <w:t>8</w:t>
      </w:r>
      <w:r w:rsidR="00DF6CA6">
        <w:rPr>
          <w:rFonts w:ascii="Times New Roman" w:hAnsi="Times New Roman" w:cs="Times New Roman"/>
        </w:rPr>
        <w:t>7</w:t>
      </w:r>
      <w:r w:rsidR="00151F55">
        <w:rPr>
          <w:rFonts w:ascii="Times New Roman" w:hAnsi="Times New Roman" w:cs="Times New Roman"/>
        </w:rPr>
        <w:t>.</w:t>
      </w:r>
      <w:r w:rsidR="00DF6CA6">
        <w:rPr>
          <w:rFonts w:ascii="Times New Roman" w:hAnsi="Times New Roman" w:cs="Times New Roman"/>
        </w:rPr>
        <w:t>33</w:t>
      </w:r>
      <w:r w:rsidR="007D286E" w:rsidRPr="000E7430">
        <w:rPr>
          <w:rFonts w:ascii="Times New Roman" w:hAnsi="Times New Roman" w:cs="Times New Roman"/>
        </w:rPr>
        <w:t>;</w:t>
      </w:r>
      <w:r w:rsidR="00151F55">
        <w:rPr>
          <w:rFonts w:ascii="Times New Roman" w:hAnsi="Times New Roman" w:cs="Times New Roman"/>
        </w:rPr>
        <w:t xml:space="preserve"> </w:t>
      </w:r>
      <w:r w:rsidR="00DF6CA6">
        <w:rPr>
          <w:rFonts w:ascii="Times New Roman" w:hAnsi="Times New Roman" w:cs="Times New Roman"/>
        </w:rPr>
        <w:t xml:space="preserve">Bloedorn Lumber, $269.98; Bob Ruwart Motors, $148.23; </w:t>
      </w:r>
      <w:r w:rsidR="00151F55">
        <w:rPr>
          <w:rFonts w:ascii="Times New Roman" w:hAnsi="Times New Roman" w:cs="Times New Roman"/>
        </w:rPr>
        <w:t>Capital Business Systems</w:t>
      </w:r>
      <w:r w:rsidR="00894336">
        <w:rPr>
          <w:rFonts w:ascii="Times New Roman" w:hAnsi="Times New Roman" w:cs="Times New Roman"/>
        </w:rPr>
        <w:t>,</w:t>
      </w:r>
      <w:r w:rsidR="00B030C1" w:rsidRPr="000E7430">
        <w:rPr>
          <w:rFonts w:ascii="Times New Roman" w:hAnsi="Times New Roman" w:cs="Times New Roman"/>
        </w:rPr>
        <w:t xml:space="preserve"> </w:t>
      </w:r>
      <w:r w:rsidR="007D286E" w:rsidRPr="000E7430">
        <w:rPr>
          <w:rFonts w:ascii="Times New Roman" w:hAnsi="Times New Roman" w:cs="Times New Roman"/>
        </w:rPr>
        <w:t>$</w:t>
      </w:r>
      <w:r w:rsidR="00DF6CA6">
        <w:rPr>
          <w:rFonts w:ascii="Times New Roman" w:hAnsi="Times New Roman" w:cs="Times New Roman"/>
        </w:rPr>
        <w:t>120.24</w:t>
      </w:r>
      <w:r w:rsidR="007D286E" w:rsidRPr="000E7430">
        <w:rPr>
          <w:rFonts w:ascii="Times New Roman" w:hAnsi="Times New Roman" w:cs="Times New Roman"/>
        </w:rPr>
        <w:t xml:space="preserve">; </w:t>
      </w:r>
      <w:r w:rsidR="00C91605">
        <w:rPr>
          <w:rFonts w:ascii="Times New Roman" w:hAnsi="Times New Roman" w:cs="Times New Roman"/>
        </w:rPr>
        <w:t>Caselle</w:t>
      </w:r>
      <w:r w:rsidR="00894336">
        <w:rPr>
          <w:rFonts w:ascii="Times New Roman" w:hAnsi="Times New Roman" w:cs="Times New Roman"/>
        </w:rPr>
        <w:t>, $</w:t>
      </w:r>
      <w:r w:rsidR="00151F55">
        <w:rPr>
          <w:rFonts w:ascii="Times New Roman" w:hAnsi="Times New Roman" w:cs="Times New Roman"/>
        </w:rPr>
        <w:t>643</w:t>
      </w:r>
      <w:r w:rsidR="00C91605">
        <w:rPr>
          <w:rFonts w:ascii="Times New Roman" w:hAnsi="Times New Roman" w:cs="Times New Roman"/>
        </w:rPr>
        <w:t>.00</w:t>
      </w:r>
      <w:r w:rsidR="00894336">
        <w:rPr>
          <w:rFonts w:ascii="Times New Roman" w:hAnsi="Times New Roman" w:cs="Times New Roman"/>
        </w:rPr>
        <w:t xml:space="preserve">; </w:t>
      </w:r>
      <w:r w:rsidR="00003971">
        <w:rPr>
          <w:rFonts w:ascii="Times New Roman" w:hAnsi="Times New Roman" w:cs="Times New Roman"/>
        </w:rPr>
        <w:t>C</w:t>
      </w:r>
      <w:r w:rsidR="00DF6CA6">
        <w:rPr>
          <w:rFonts w:ascii="Times New Roman" w:hAnsi="Times New Roman" w:cs="Times New Roman"/>
        </w:rPr>
        <w:t>asper College</w:t>
      </w:r>
      <w:r w:rsidR="00894336">
        <w:rPr>
          <w:rFonts w:ascii="Times New Roman" w:hAnsi="Times New Roman" w:cs="Times New Roman"/>
        </w:rPr>
        <w:t>, $</w:t>
      </w:r>
      <w:r w:rsidR="00DF6CA6">
        <w:rPr>
          <w:rFonts w:ascii="Times New Roman" w:hAnsi="Times New Roman" w:cs="Times New Roman"/>
        </w:rPr>
        <w:t>51</w:t>
      </w:r>
      <w:r w:rsidR="00151F55">
        <w:rPr>
          <w:rFonts w:ascii="Times New Roman" w:hAnsi="Times New Roman" w:cs="Times New Roman"/>
        </w:rPr>
        <w:t>0.00</w:t>
      </w:r>
      <w:r w:rsidR="00894336">
        <w:rPr>
          <w:rFonts w:ascii="Times New Roman" w:hAnsi="Times New Roman" w:cs="Times New Roman"/>
        </w:rPr>
        <w:t xml:space="preserve">; </w:t>
      </w:r>
      <w:r w:rsidR="00DF6CA6">
        <w:rPr>
          <w:rFonts w:ascii="Times New Roman" w:hAnsi="Times New Roman" w:cs="Times New Roman"/>
        </w:rPr>
        <w:t xml:space="preserve">Centurylink, $906.50; Charlie’s Repair, $942.28; </w:t>
      </w:r>
      <w:r w:rsidR="00003971">
        <w:rPr>
          <w:rFonts w:ascii="Times New Roman" w:hAnsi="Times New Roman" w:cs="Times New Roman"/>
        </w:rPr>
        <w:t>C</w:t>
      </w:r>
      <w:r w:rsidR="006B177B">
        <w:rPr>
          <w:rFonts w:ascii="Times New Roman" w:hAnsi="Times New Roman" w:cs="Times New Roman"/>
        </w:rPr>
        <w:t>PS Distributors</w:t>
      </w:r>
      <w:r w:rsidR="000823C8" w:rsidRPr="000E7430">
        <w:rPr>
          <w:rFonts w:ascii="Times New Roman" w:hAnsi="Times New Roman" w:cs="Times New Roman"/>
        </w:rPr>
        <w:t>, $</w:t>
      </w:r>
      <w:r w:rsidR="00DF6CA6">
        <w:rPr>
          <w:rFonts w:ascii="Times New Roman" w:hAnsi="Times New Roman" w:cs="Times New Roman"/>
        </w:rPr>
        <w:t>229.07</w:t>
      </w:r>
      <w:r w:rsidR="004F69DC" w:rsidRPr="000E7430">
        <w:rPr>
          <w:rFonts w:ascii="Times New Roman" w:hAnsi="Times New Roman" w:cs="Times New Roman"/>
        </w:rPr>
        <w:t xml:space="preserve">; </w:t>
      </w:r>
      <w:r w:rsidR="006B177B">
        <w:rPr>
          <w:rFonts w:ascii="Times New Roman" w:hAnsi="Times New Roman" w:cs="Times New Roman"/>
        </w:rPr>
        <w:t>D</w:t>
      </w:r>
      <w:r w:rsidR="00DF6CA6">
        <w:rPr>
          <w:rFonts w:ascii="Times New Roman" w:hAnsi="Times New Roman" w:cs="Times New Roman"/>
        </w:rPr>
        <w:t>ad’s Septic</w:t>
      </w:r>
      <w:r w:rsidR="006B177B" w:rsidRPr="000E7430">
        <w:rPr>
          <w:rFonts w:ascii="Times New Roman" w:hAnsi="Times New Roman" w:cs="Times New Roman"/>
        </w:rPr>
        <w:t>, $</w:t>
      </w:r>
      <w:r w:rsidR="00DF6CA6">
        <w:rPr>
          <w:rFonts w:ascii="Times New Roman" w:hAnsi="Times New Roman" w:cs="Times New Roman"/>
        </w:rPr>
        <w:t>400.00</w:t>
      </w:r>
      <w:r w:rsidR="006B177B">
        <w:rPr>
          <w:rFonts w:ascii="Times New Roman" w:hAnsi="Times New Roman" w:cs="Times New Roman"/>
        </w:rPr>
        <w:t xml:space="preserve">; </w:t>
      </w:r>
      <w:r w:rsidR="00DF6CA6">
        <w:rPr>
          <w:rFonts w:ascii="Times New Roman" w:hAnsi="Times New Roman" w:cs="Times New Roman"/>
        </w:rPr>
        <w:t xml:space="preserve">Dream Design Develop, $50.00; </w:t>
      </w:r>
      <w:r w:rsidR="006B177B">
        <w:rPr>
          <w:rFonts w:ascii="Times New Roman" w:hAnsi="Times New Roman" w:cs="Times New Roman"/>
        </w:rPr>
        <w:t>Fr</w:t>
      </w:r>
      <w:r w:rsidR="00DF6CA6">
        <w:rPr>
          <w:rFonts w:ascii="Times New Roman" w:hAnsi="Times New Roman" w:cs="Times New Roman"/>
        </w:rPr>
        <w:t>ank, Jones; $1,170.00</w:t>
      </w:r>
      <w:r w:rsidR="006B177B">
        <w:rPr>
          <w:rFonts w:ascii="Times New Roman" w:hAnsi="Times New Roman" w:cs="Times New Roman"/>
        </w:rPr>
        <w:t>;</w:t>
      </w:r>
      <w:r w:rsidR="004F69DC" w:rsidRPr="000E7430">
        <w:rPr>
          <w:rFonts w:ascii="Times New Roman" w:hAnsi="Times New Roman" w:cs="Times New Roman"/>
        </w:rPr>
        <w:t xml:space="preserve"> </w:t>
      </w:r>
      <w:r w:rsidR="00152711" w:rsidRPr="000E7430">
        <w:rPr>
          <w:rFonts w:ascii="Times New Roman" w:hAnsi="Times New Roman" w:cs="Times New Roman"/>
        </w:rPr>
        <w:t>G</w:t>
      </w:r>
      <w:r w:rsidR="00003971">
        <w:rPr>
          <w:rFonts w:ascii="Times New Roman" w:hAnsi="Times New Roman" w:cs="Times New Roman"/>
        </w:rPr>
        <w:t>uernsey Gazette</w:t>
      </w:r>
      <w:r w:rsidR="00B030C1" w:rsidRPr="000E7430">
        <w:rPr>
          <w:rFonts w:ascii="Times New Roman" w:hAnsi="Times New Roman" w:cs="Times New Roman"/>
        </w:rPr>
        <w:t>, $</w:t>
      </w:r>
      <w:r w:rsidR="00DF6CA6">
        <w:rPr>
          <w:rFonts w:ascii="Times New Roman" w:hAnsi="Times New Roman" w:cs="Times New Roman"/>
        </w:rPr>
        <w:t>993.72</w:t>
      </w:r>
      <w:r w:rsidR="00B030C1" w:rsidRPr="000E7430">
        <w:rPr>
          <w:rFonts w:ascii="Times New Roman" w:hAnsi="Times New Roman" w:cs="Times New Roman"/>
        </w:rPr>
        <w:t xml:space="preserve">; </w:t>
      </w:r>
      <w:r w:rsidR="00DF6CA6">
        <w:rPr>
          <w:rFonts w:ascii="Times New Roman" w:hAnsi="Times New Roman" w:cs="Times New Roman"/>
        </w:rPr>
        <w:t>IIMC</w:t>
      </w:r>
      <w:r w:rsidR="00152711" w:rsidRPr="000E7430">
        <w:rPr>
          <w:rFonts w:ascii="Times New Roman" w:hAnsi="Times New Roman" w:cs="Times New Roman"/>
        </w:rPr>
        <w:t>, $</w:t>
      </w:r>
      <w:r w:rsidR="00DF6CA6">
        <w:rPr>
          <w:rFonts w:ascii="Times New Roman" w:hAnsi="Times New Roman" w:cs="Times New Roman"/>
        </w:rPr>
        <w:t>220.00</w:t>
      </w:r>
      <w:r w:rsidR="00152711" w:rsidRPr="000E7430">
        <w:rPr>
          <w:rFonts w:ascii="Times New Roman" w:hAnsi="Times New Roman" w:cs="Times New Roman"/>
        </w:rPr>
        <w:t xml:space="preserve">; </w:t>
      </w:r>
      <w:bookmarkStart w:id="9" w:name="_Hlk196327440"/>
      <w:r w:rsidR="00D76635">
        <w:rPr>
          <w:rFonts w:ascii="Times New Roman" w:hAnsi="Times New Roman" w:cs="Times New Roman"/>
        </w:rPr>
        <w:t>Mosley, Sarah</w:t>
      </w:r>
      <w:r w:rsidR="00B00853" w:rsidRPr="000E7430">
        <w:rPr>
          <w:rFonts w:ascii="Times New Roman" w:hAnsi="Times New Roman" w:cs="Times New Roman"/>
        </w:rPr>
        <w:t>, $</w:t>
      </w:r>
      <w:bookmarkEnd w:id="9"/>
      <w:r w:rsidR="00D76635">
        <w:rPr>
          <w:rFonts w:ascii="Times New Roman" w:hAnsi="Times New Roman" w:cs="Times New Roman"/>
        </w:rPr>
        <w:t>500.00</w:t>
      </w:r>
      <w:r w:rsidR="00B00853" w:rsidRPr="000E7430">
        <w:rPr>
          <w:rFonts w:ascii="Times New Roman" w:hAnsi="Times New Roman" w:cs="Times New Roman"/>
        </w:rPr>
        <w:t>;</w:t>
      </w:r>
      <w:r w:rsidR="006B177B">
        <w:rPr>
          <w:rFonts w:ascii="Times New Roman" w:hAnsi="Times New Roman" w:cs="Times New Roman"/>
        </w:rPr>
        <w:t xml:space="preserve"> </w:t>
      </w:r>
      <w:r w:rsidR="00D76635">
        <w:rPr>
          <w:rFonts w:ascii="Times New Roman" w:hAnsi="Times New Roman" w:cs="Times New Roman"/>
        </w:rPr>
        <w:t>Nebraska Printworks</w:t>
      </w:r>
      <w:r w:rsidR="00B1662B" w:rsidRPr="000E7430">
        <w:rPr>
          <w:rFonts w:ascii="Times New Roman" w:hAnsi="Times New Roman" w:cs="Times New Roman"/>
        </w:rPr>
        <w:t>, $</w:t>
      </w:r>
      <w:r w:rsidR="00D76635">
        <w:rPr>
          <w:rFonts w:ascii="Times New Roman" w:hAnsi="Times New Roman" w:cs="Times New Roman"/>
        </w:rPr>
        <w:t>142.80</w:t>
      </w:r>
      <w:r w:rsidR="00B1662B" w:rsidRPr="000E7430">
        <w:rPr>
          <w:rFonts w:ascii="Times New Roman" w:hAnsi="Times New Roman" w:cs="Times New Roman"/>
        </w:rPr>
        <w:t xml:space="preserve">; </w:t>
      </w:r>
      <w:r w:rsidR="00D76635">
        <w:rPr>
          <w:rFonts w:ascii="Times New Roman" w:hAnsi="Times New Roman" w:cs="Times New Roman"/>
        </w:rPr>
        <w:t>Offe, Dan</w:t>
      </w:r>
      <w:r w:rsidR="00003971">
        <w:rPr>
          <w:rFonts w:ascii="Times New Roman" w:hAnsi="Times New Roman" w:cs="Times New Roman"/>
        </w:rPr>
        <w:t>, $</w:t>
      </w:r>
      <w:r w:rsidR="00D76635">
        <w:rPr>
          <w:rFonts w:ascii="Times New Roman" w:hAnsi="Times New Roman" w:cs="Times New Roman"/>
        </w:rPr>
        <w:t>642.43</w:t>
      </w:r>
      <w:r w:rsidR="00003971">
        <w:rPr>
          <w:rFonts w:ascii="Times New Roman" w:hAnsi="Times New Roman" w:cs="Times New Roman"/>
        </w:rPr>
        <w:t>; One</w:t>
      </w:r>
      <w:r w:rsidR="006B177B">
        <w:rPr>
          <w:rFonts w:ascii="Times New Roman" w:hAnsi="Times New Roman" w:cs="Times New Roman"/>
        </w:rPr>
        <w:t xml:space="preserve"> Stop</w:t>
      </w:r>
      <w:r w:rsidR="00003971">
        <w:rPr>
          <w:rFonts w:ascii="Times New Roman" w:hAnsi="Times New Roman" w:cs="Times New Roman"/>
        </w:rPr>
        <w:t xml:space="preserve"> </w:t>
      </w:r>
      <w:r w:rsidR="00D76635">
        <w:rPr>
          <w:rFonts w:ascii="Times New Roman" w:hAnsi="Times New Roman" w:cs="Times New Roman"/>
        </w:rPr>
        <w:t>Safety</w:t>
      </w:r>
      <w:r w:rsidR="00003971">
        <w:rPr>
          <w:rFonts w:ascii="Times New Roman" w:hAnsi="Times New Roman" w:cs="Times New Roman"/>
        </w:rPr>
        <w:t>, $</w:t>
      </w:r>
      <w:r w:rsidR="00D76635">
        <w:rPr>
          <w:rFonts w:ascii="Times New Roman" w:hAnsi="Times New Roman" w:cs="Times New Roman"/>
        </w:rPr>
        <w:t>443.55</w:t>
      </w:r>
      <w:r w:rsidR="00003971">
        <w:rPr>
          <w:rFonts w:ascii="Times New Roman" w:hAnsi="Times New Roman" w:cs="Times New Roman"/>
        </w:rPr>
        <w:t xml:space="preserve">; </w:t>
      </w:r>
      <w:r w:rsidR="006B177B">
        <w:rPr>
          <w:rFonts w:ascii="Times New Roman" w:hAnsi="Times New Roman" w:cs="Times New Roman"/>
        </w:rPr>
        <w:t>O</w:t>
      </w:r>
      <w:r w:rsidR="00D76635">
        <w:rPr>
          <w:rFonts w:ascii="Times New Roman" w:hAnsi="Times New Roman" w:cs="Times New Roman"/>
        </w:rPr>
        <w:t>ne-Call of Wyoming</w:t>
      </w:r>
      <w:r w:rsidR="006B177B">
        <w:rPr>
          <w:rFonts w:ascii="Times New Roman" w:hAnsi="Times New Roman" w:cs="Times New Roman"/>
        </w:rPr>
        <w:t>, $</w:t>
      </w:r>
      <w:r w:rsidR="00D76635">
        <w:rPr>
          <w:rFonts w:ascii="Times New Roman" w:hAnsi="Times New Roman" w:cs="Times New Roman"/>
        </w:rPr>
        <w:t>49.35</w:t>
      </w:r>
      <w:r w:rsidR="006B177B">
        <w:rPr>
          <w:rFonts w:ascii="Times New Roman" w:hAnsi="Times New Roman" w:cs="Times New Roman"/>
        </w:rPr>
        <w:t xml:space="preserve">; </w:t>
      </w:r>
      <w:r w:rsidR="00D76635">
        <w:rPr>
          <w:rFonts w:ascii="Times New Roman" w:hAnsi="Times New Roman" w:cs="Times New Roman"/>
        </w:rPr>
        <w:t>Osmera, Lukas</w:t>
      </w:r>
      <w:r w:rsidR="00003971">
        <w:rPr>
          <w:rFonts w:ascii="Times New Roman" w:hAnsi="Times New Roman" w:cs="Times New Roman"/>
        </w:rPr>
        <w:t>, $</w:t>
      </w:r>
      <w:r w:rsidR="00D76635">
        <w:rPr>
          <w:rFonts w:ascii="Times New Roman" w:hAnsi="Times New Roman" w:cs="Times New Roman"/>
        </w:rPr>
        <w:t>61.98</w:t>
      </w:r>
      <w:r w:rsidR="00003971">
        <w:rPr>
          <w:rFonts w:ascii="Times New Roman" w:hAnsi="Times New Roman" w:cs="Times New Roman"/>
        </w:rPr>
        <w:t xml:space="preserve">; </w:t>
      </w:r>
      <w:r w:rsidR="00D76635">
        <w:rPr>
          <w:rFonts w:ascii="Times New Roman" w:hAnsi="Times New Roman" w:cs="Times New Roman"/>
        </w:rPr>
        <w:t>Platte County Locksmith Services</w:t>
      </w:r>
      <w:r w:rsidR="006B177B">
        <w:rPr>
          <w:rFonts w:ascii="Times New Roman" w:hAnsi="Times New Roman" w:cs="Times New Roman"/>
        </w:rPr>
        <w:t>, $</w:t>
      </w:r>
      <w:r w:rsidR="00D76635">
        <w:rPr>
          <w:rFonts w:ascii="Times New Roman" w:hAnsi="Times New Roman" w:cs="Times New Roman"/>
        </w:rPr>
        <w:t>183.00</w:t>
      </w:r>
      <w:r w:rsidR="006B177B">
        <w:rPr>
          <w:rFonts w:ascii="Times New Roman" w:hAnsi="Times New Roman" w:cs="Times New Roman"/>
        </w:rPr>
        <w:t xml:space="preserve">; </w:t>
      </w:r>
      <w:r w:rsidR="00D76635">
        <w:rPr>
          <w:rFonts w:ascii="Times New Roman" w:hAnsi="Times New Roman" w:cs="Times New Roman"/>
        </w:rPr>
        <w:t xml:space="preserve">Ramkota, </w:t>
      </w:r>
      <w:r w:rsidR="00003971">
        <w:rPr>
          <w:rFonts w:ascii="Times New Roman" w:hAnsi="Times New Roman" w:cs="Times New Roman"/>
        </w:rPr>
        <w:t>$</w:t>
      </w:r>
      <w:r w:rsidR="00D76635">
        <w:rPr>
          <w:rFonts w:ascii="Times New Roman" w:hAnsi="Times New Roman" w:cs="Times New Roman"/>
        </w:rPr>
        <w:t>606</w:t>
      </w:r>
      <w:r w:rsidR="006B177B">
        <w:rPr>
          <w:rFonts w:ascii="Times New Roman" w:hAnsi="Times New Roman" w:cs="Times New Roman"/>
        </w:rPr>
        <w:t>.00</w:t>
      </w:r>
      <w:r w:rsidR="00003971">
        <w:rPr>
          <w:rFonts w:ascii="Times New Roman" w:hAnsi="Times New Roman" w:cs="Times New Roman"/>
        </w:rPr>
        <w:t>; S</w:t>
      </w:r>
      <w:r w:rsidR="00D76635">
        <w:rPr>
          <w:rFonts w:ascii="Times New Roman" w:hAnsi="Times New Roman" w:cs="Times New Roman"/>
        </w:rPr>
        <w:t>tellpflug Cattle</w:t>
      </w:r>
      <w:r w:rsidR="00003971">
        <w:rPr>
          <w:rFonts w:ascii="Times New Roman" w:hAnsi="Times New Roman" w:cs="Times New Roman"/>
        </w:rPr>
        <w:t>, $</w:t>
      </w:r>
      <w:r w:rsidR="00D76635">
        <w:rPr>
          <w:rFonts w:ascii="Times New Roman" w:hAnsi="Times New Roman" w:cs="Times New Roman"/>
        </w:rPr>
        <w:t>218.25</w:t>
      </w:r>
      <w:r w:rsidR="00003971">
        <w:rPr>
          <w:rFonts w:ascii="Times New Roman" w:hAnsi="Times New Roman" w:cs="Times New Roman"/>
        </w:rPr>
        <w:t xml:space="preserve">; </w:t>
      </w:r>
      <w:r w:rsidR="00D76635">
        <w:rPr>
          <w:rFonts w:ascii="Times New Roman" w:hAnsi="Times New Roman" w:cs="Times New Roman"/>
        </w:rPr>
        <w:t>TDS Collection</w:t>
      </w:r>
      <w:r w:rsidR="006B177B">
        <w:rPr>
          <w:rFonts w:ascii="Times New Roman" w:hAnsi="Times New Roman" w:cs="Times New Roman"/>
        </w:rPr>
        <w:t>, $20</w:t>
      </w:r>
      <w:r w:rsidR="00D76635">
        <w:rPr>
          <w:rFonts w:ascii="Times New Roman" w:hAnsi="Times New Roman" w:cs="Times New Roman"/>
        </w:rPr>
        <w:t>,951.50</w:t>
      </w:r>
      <w:r w:rsidR="006B177B">
        <w:rPr>
          <w:rFonts w:ascii="Times New Roman" w:hAnsi="Times New Roman" w:cs="Times New Roman"/>
        </w:rPr>
        <w:t xml:space="preserve">; </w:t>
      </w:r>
      <w:r w:rsidR="00D76635">
        <w:rPr>
          <w:rFonts w:ascii="Times New Roman" w:hAnsi="Times New Roman" w:cs="Times New Roman"/>
        </w:rPr>
        <w:t xml:space="preserve">Travelers, $173.00; </w:t>
      </w:r>
      <w:r w:rsidR="006B177B">
        <w:rPr>
          <w:rFonts w:ascii="Times New Roman" w:hAnsi="Times New Roman" w:cs="Times New Roman"/>
        </w:rPr>
        <w:t>T</w:t>
      </w:r>
      <w:r w:rsidR="00D76635">
        <w:rPr>
          <w:rFonts w:ascii="Times New Roman" w:hAnsi="Times New Roman" w:cs="Times New Roman"/>
        </w:rPr>
        <w:t>ri-City Parks and Rec District</w:t>
      </w:r>
      <w:r w:rsidR="006B177B">
        <w:rPr>
          <w:rFonts w:ascii="Times New Roman" w:hAnsi="Times New Roman" w:cs="Times New Roman"/>
        </w:rPr>
        <w:t>, $</w:t>
      </w:r>
      <w:r w:rsidR="00D76635">
        <w:rPr>
          <w:rFonts w:ascii="Times New Roman" w:hAnsi="Times New Roman" w:cs="Times New Roman"/>
        </w:rPr>
        <w:t>26,850.00</w:t>
      </w:r>
      <w:r w:rsidR="006B177B">
        <w:rPr>
          <w:rFonts w:ascii="Times New Roman" w:hAnsi="Times New Roman" w:cs="Times New Roman"/>
        </w:rPr>
        <w:t xml:space="preserve">; </w:t>
      </w:r>
      <w:r w:rsidR="003C434B">
        <w:rPr>
          <w:rFonts w:ascii="Times New Roman" w:hAnsi="Times New Roman" w:cs="Times New Roman"/>
        </w:rPr>
        <w:t>United States Postal Service</w:t>
      </w:r>
      <w:r w:rsidR="006B177B">
        <w:rPr>
          <w:rFonts w:ascii="Times New Roman" w:hAnsi="Times New Roman" w:cs="Times New Roman"/>
        </w:rPr>
        <w:t>, $</w:t>
      </w:r>
      <w:r w:rsidR="003C434B">
        <w:rPr>
          <w:rFonts w:ascii="Times New Roman" w:hAnsi="Times New Roman" w:cs="Times New Roman"/>
        </w:rPr>
        <w:t>306.32</w:t>
      </w:r>
      <w:r w:rsidR="006B177B">
        <w:rPr>
          <w:rFonts w:ascii="Times New Roman" w:hAnsi="Times New Roman" w:cs="Times New Roman"/>
        </w:rPr>
        <w:t xml:space="preserve">; </w:t>
      </w:r>
      <w:r w:rsidR="003C434B">
        <w:rPr>
          <w:rFonts w:ascii="Times New Roman" w:hAnsi="Times New Roman" w:cs="Times New Roman"/>
        </w:rPr>
        <w:t>Verizon Wireless</w:t>
      </w:r>
      <w:r w:rsidR="006B177B">
        <w:rPr>
          <w:rFonts w:ascii="Times New Roman" w:hAnsi="Times New Roman" w:cs="Times New Roman"/>
        </w:rPr>
        <w:t>, $</w:t>
      </w:r>
      <w:r w:rsidR="007318D6">
        <w:rPr>
          <w:rFonts w:ascii="Times New Roman" w:hAnsi="Times New Roman" w:cs="Times New Roman"/>
        </w:rPr>
        <w:t>612.30</w:t>
      </w:r>
      <w:r w:rsidR="00F661ED">
        <w:rPr>
          <w:rFonts w:ascii="Times New Roman" w:hAnsi="Times New Roman" w:cs="Times New Roman"/>
        </w:rPr>
        <w:t xml:space="preserve">; </w:t>
      </w:r>
      <w:r w:rsidR="00C50871">
        <w:rPr>
          <w:rFonts w:ascii="Times New Roman" w:hAnsi="Times New Roman" w:cs="Times New Roman"/>
        </w:rPr>
        <w:t>Wheatland REA</w:t>
      </w:r>
      <w:r w:rsidR="00EE4349" w:rsidRPr="000E7430">
        <w:rPr>
          <w:rFonts w:ascii="Times New Roman" w:hAnsi="Times New Roman" w:cs="Times New Roman"/>
        </w:rPr>
        <w:t>, $</w:t>
      </w:r>
      <w:r w:rsidR="00C50871">
        <w:rPr>
          <w:rFonts w:ascii="Times New Roman" w:hAnsi="Times New Roman" w:cs="Times New Roman"/>
        </w:rPr>
        <w:t>6</w:t>
      </w:r>
      <w:r w:rsidR="00EA24E6">
        <w:rPr>
          <w:rFonts w:ascii="Times New Roman" w:hAnsi="Times New Roman" w:cs="Times New Roman"/>
        </w:rPr>
        <w:t>3</w:t>
      </w:r>
      <w:r w:rsidR="00C50871">
        <w:rPr>
          <w:rFonts w:ascii="Times New Roman" w:hAnsi="Times New Roman" w:cs="Times New Roman"/>
        </w:rPr>
        <w:t>.</w:t>
      </w:r>
      <w:r w:rsidR="00EA24E6">
        <w:rPr>
          <w:rFonts w:ascii="Times New Roman" w:hAnsi="Times New Roman" w:cs="Times New Roman"/>
        </w:rPr>
        <w:t>0</w:t>
      </w:r>
      <w:r w:rsidR="007318D6">
        <w:rPr>
          <w:rFonts w:ascii="Times New Roman" w:hAnsi="Times New Roman" w:cs="Times New Roman"/>
        </w:rPr>
        <w:t>6</w:t>
      </w:r>
      <w:r w:rsidR="00EE4349" w:rsidRPr="000E7430">
        <w:rPr>
          <w:rFonts w:ascii="Times New Roman" w:hAnsi="Times New Roman" w:cs="Times New Roman"/>
        </w:rPr>
        <w:t xml:space="preserve">; </w:t>
      </w:r>
      <w:r w:rsidR="007318D6">
        <w:rPr>
          <w:rFonts w:ascii="Times New Roman" w:hAnsi="Times New Roman" w:cs="Times New Roman"/>
        </w:rPr>
        <w:t>WY Business Council, $25,000.00; Wyoming Conference of Municipal Courts, $150.00</w:t>
      </w:r>
      <w:r w:rsidR="00882A67" w:rsidRPr="000E7430">
        <w:rPr>
          <w:rFonts w:ascii="Times New Roman" w:hAnsi="Times New Roman" w:cs="Times New Roman"/>
        </w:rPr>
        <w:t xml:space="preserve">; </w:t>
      </w:r>
      <w:r w:rsidR="007318D6">
        <w:rPr>
          <w:rFonts w:ascii="Times New Roman" w:hAnsi="Times New Roman" w:cs="Times New Roman"/>
        </w:rPr>
        <w:t>Wyoming Department of Agriculture, $50.00; Wyoming LGLP, $600.00;</w:t>
      </w:r>
      <w:r w:rsidR="00882A67" w:rsidRPr="000E7430">
        <w:rPr>
          <w:rFonts w:ascii="Times New Roman" w:hAnsi="Times New Roman" w:cs="Times New Roman"/>
        </w:rPr>
        <w:t xml:space="preserve"> W</w:t>
      </w:r>
      <w:r w:rsidR="00EA24E6">
        <w:rPr>
          <w:rFonts w:ascii="Times New Roman" w:hAnsi="Times New Roman" w:cs="Times New Roman"/>
        </w:rPr>
        <w:t>MPA</w:t>
      </w:r>
      <w:r w:rsidR="00882A67" w:rsidRPr="000E7430">
        <w:rPr>
          <w:rFonts w:ascii="Times New Roman" w:hAnsi="Times New Roman" w:cs="Times New Roman"/>
        </w:rPr>
        <w:t>, $</w:t>
      </w:r>
      <w:r w:rsidR="007318D6">
        <w:rPr>
          <w:rFonts w:ascii="Times New Roman" w:hAnsi="Times New Roman" w:cs="Times New Roman"/>
        </w:rPr>
        <w:t>275.00</w:t>
      </w:r>
      <w:r w:rsidR="00323625">
        <w:rPr>
          <w:rFonts w:ascii="Times New Roman" w:hAnsi="Times New Roman" w:cs="Times New Roman"/>
        </w:rPr>
        <w:t xml:space="preserve">; </w:t>
      </w:r>
      <w:r w:rsidR="000F113F" w:rsidRPr="000E7430">
        <w:rPr>
          <w:rFonts w:ascii="Times New Roman" w:hAnsi="Times New Roman" w:cs="Times New Roman"/>
        </w:rPr>
        <w:t>Total Invoices, $</w:t>
      </w:r>
      <w:r w:rsidR="001A4417">
        <w:rPr>
          <w:rFonts w:ascii="Times New Roman" w:hAnsi="Times New Roman" w:cs="Times New Roman"/>
        </w:rPr>
        <w:t>107,532.33</w:t>
      </w:r>
      <w:r w:rsidR="000F113F" w:rsidRPr="000E7430">
        <w:rPr>
          <w:rFonts w:ascii="Times New Roman" w:hAnsi="Times New Roman" w:cs="Times New Roman"/>
        </w:rPr>
        <w:t>; Payroll, $</w:t>
      </w:r>
      <w:r w:rsidR="001A4417">
        <w:rPr>
          <w:rFonts w:ascii="Times New Roman" w:hAnsi="Times New Roman" w:cs="Times New Roman"/>
        </w:rPr>
        <w:t>30,602.37</w:t>
      </w:r>
      <w:r w:rsidR="000F113F" w:rsidRPr="000E7430">
        <w:rPr>
          <w:rFonts w:ascii="Times New Roman" w:hAnsi="Times New Roman" w:cs="Times New Roman"/>
        </w:rPr>
        <w:t>; Taxes/Benefits, $</w:t>
      </w:r>
      <w:r w:rsidR="001A4417">
        <w:rPr>
          <w:rFonts w:ascii="Times New Roman" w:hAnsi="Times New Roman" w:cs="Times New Roman"/>
        </w:rPr>
        <w:t>9,322.11</w:t>
      </w:r>
      <w:r w:rsidR="000F113F" w:rsidRPr="000E7430">
        <w:rPr>
          <w:rFonts w:ascii="Times New Roman" w:hAnsi="Times New Roman" w:cs="Times New Roman"/>
        </w:rPr>
        <w:t>. TOTAL CLAIMS: $</w:t>
      </w:r>
      <w:r w:rsidR="001A4417">
        <w:rPr>
          <w:rFonts w:ascii="Times New Roman" w:hAnsi="Times New Roman" w:cs="Times New Roman"/>
        </w:rPr>
        <w:t>147,456.81</w:t>
      </w:r>
      <w:r w:rsidR="006C645B" w:rsidRPr="000E7430">
        <w:rPr>
          <w:rFonts w:ascii="Times New Roman" w:hAnsi="Times New Roman" w:cs="Times New Roman"/>
        </w:rPr>
        <w:t>.</w:t>
      </w:r>
    </w:p>
    <w:p w14:paraId="45497CF5" w14:textId="453B1E73" w:rsidR="002C45A1" w:rsidRPr="005E30CE" w:rsidRDefault="00601C2E" w:rsidP="00B52E8C">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PUBLIC COMMENT</w:t>
      </w:r>
      <w:r w:rsidR="005A65CF">
        <w:rPr>
          <w:rFonts w:ascii="Times New Roman" w:eastAsia="Times New Roman" w:hAnsi="Times New Roman" w:cs="Times New Roman"/>
          <w:b/>
          <w:sz w:val="24"/>
          <w:szCs w:val="24"/>
        </w:rPr>
        <w:t>:</w:t>
      </w:r>
      <w:r w:rsidR="00B37E16">
        <w:rPr>
          <w:rFonts w:ascii="Times New Roman" w:eastAsia="Times New Roman" w:hAnsi="Times New Roman" w:cs="Times New Roman"/>
          <w:b/>
          <w:sz w:val="24"/>
          <w:szCs w:val="24"/>
        </w:rPr>
        <w:t xml:space="preserve"> </w:t>
      </w:r>
      <w:r w:rsidR="00F02E20">
        <w:rPr>
          <w:rFonts w:ascii="Times New Roman" w:eastAsia="Times New Roman" w:hAnsi="Times New Roman" w:cs="Times New Roman"/>
          <w:bCs/>
          <w:sz w:val="24"/>
          <w:szCs w:val="24"/>
        </w:rPr>
        <w:t>Kellie Augustyn wanted to know where we are with the Speed limit signs</w:t>
      </w:r>
      <w:r w:rsidR="003F25A9">
        <w:rPr>
          <w:rFonts w:ascii="Times New Roman" w:eastAsia="Times New Roman" w:hAnsi="Times New Roman" w:cs="Times New Roman"/>
          <w:bCs/>
          <w:sz w:val="24"/>
          <w:szCs w:val="24"/>
        </w:rPr>
        <w:t>,</w:t>
      </w:r>
      <w:r w:rsidR="00F02E20">
        <w:rPr>
          <w:rFonts w:ascii="Times New Roman" w:eastAsia="Times New Roman" w:hAnsi="Times New Roman" w:cs="Times New Roman"/>
          <w:bCs/>
          <w:sz w:val="24"/>
          <w:szCs w:val="24"/>
        </w:rPr>
        <w:t xml:space="preserve"> Chief Harrison informed Augustyn that he signed that </w:t>
      </w:r>
      <w:r w:rsidR="00522289">
        <w:rPr>
          <w:rFonts w:ascii="Times New Roman" w:eastAsia="Times New Roman" w:hAnsi="Times New Roman" w:cs="Times New Roman"/>
          <w:bCs/>
          <w:sz w:val="24"/>
          <w:szCs w:val="24"/>
        </w:rPr>
        <w:t xml:space="preserve">all of Nebraska Street is </w:t>
      </w:r>
      <w:r w:rsidR="00F02E20">
        <w:rPr>
          <w:rFonts w:ascii="Times New Roman" w:eastAsia="Times New Roman" w:hAnsi="Times New Roman" w:cs="Times New Roman"/>
          <w:bCs/>
          <w:sz w:val="24"/>
          <w:szCs w:val="24"/>
        </w:rPr>
        <w:t>as an official school zone</w:t>
      </w:r>
      <w:r w:rsidR="00522289">
        <w:rPr>
          <w:rFonts w:ascii="Times New Roman" w:eastAsia="Times New Roman" w:hAnsi="Times New Roman" w:cs="Times New Roman"/>
          <w:bCs/>
          <w:sz w:val="24"/>
          <w:szCs w:val="24"/>
        </w:rPr>
        <w:t xml:space="preserve">. </w:t>
      </w:r>
      <w:r w:rsidR="00B307E0">
        <w:rPr>
          <w:rFonts w:ascii="Times New Roman" w:eastAsia="Times New Roman" w:hAnsi="Times New Roman" w:cs="Times New Roman"/>
          <w:bCs/>
          <w:sz w:val="24"/>
          <w:szCs w:val="24"/>
        </w:rPr>
        <w:t>Augustyn asked if the street will be signed school zone and the answer is yes.</w:t>
      </w:r>
    </w:p>
    <w:p w14:paraId="63F986F7" w14:textId="4026E3A5" w:rsidR="005A20B6" w:rsidRPr="005E30CE" w:rsidRDefault="0097690A" w:rsidP="00B52E8C">
      <w:pPr>
        <w:rPr>
          <w:rFonts w:ascii="Times New Roman" w:hAnsi="Times New Roman" w:cs="Times New Roman"/>
        </w:rPr>
      </w:pPr>
      <w:r>
        <w:rPr>
          <w:rFonts w:ascii="Times New Roman" w:hAnsi="Times New Roman" w:cs="Times New Roman"/>
          <w:b/>
          <w:sz w:val="24"/>
          <w:szCs w:val="24"/>
        </w:rPr>
        <w:t>FIREWORKS STAND</w:t>
      </w:r>
      <w:r w:rsidR="00776A0D">
        <w:rPr>
          <w:rFonts w:ascii="Times New Roman" w:hAnsi="Times New Roman" w:cs="Times New Roman"/>
          <w:b/>
          <w:sz w:val="24"/>
          <w:szCs w:val="24"/>
        </w:rPr>
        <w:t xml:space="preserve">: </w:t>
      </w:r>
      <w:r w:rsidR="00B307E0">
        <w:rPr>
          <w:rFonts w:ascii="Times New Roman" w:hAnsi="Times New Roman" w:cs="Times New Roman"/>
          <w:bCs/>
          <w:sz w:val="24"/>
          <w:szCs w:val="24"/>
        </w:rPr>
        <w:t xml:space="preserve">Dale Harris asked if </w:t>
      </w:r>
      <w:r w:rsidR="005E30CE">
        <w:rPr>
          <w:rFonts w:ascii="Times New Roman" w:hAnsi="Times New Roman" w:cs="Times New Roman"/>
          <w:bCs/>
          <w:sz w:val="24"/>
          <w:szCs w:val="24"/>
        </w:rPr>
        <w:t>Friends</w:t>
      </w:r>
      <w:r w:rsidR="00B307E0">
        <w:rPr>
          <w:rFonts w:ascii="Times New Roman" w:hAnsi="Times New Roman" w:cs="Times New Roman"/>
          <w:bCs/>
          <w:sz w:val="24"/>
          <w:szCs w:val="24"/>
        </w:rPr>
        <w:t xml:space="preserve"> of Guernsey Lodge can open their firework stand this year? </w:t>
      </w:r>
      <w:r w:rsidR="00B307E0">
        <w:rPr>
          <w:rFonts w:ascii="Times New Roman" w:hAnsi="Times New Roman" w:cs="Times New Roman"/>
        </w:rPr>
        <w:t>CW Wells</w:t>
      </w:r>
      <w:r w:rsidR="00B307E0" w:rsidRPr="000E7430">
        <w:rPr>
          <w:rFonts w:ascii="Times New Roman" w:hAnsi="Times New Roman" w:cs="Times New Roman"/>
        </w:rPr>
        <w:t xml:space="preserve"> </w:t>
      </w:r>
      <w:r w:rsidR="00B307E0">
        <w:rPr>
          <w:rFonts w:ascii="Times New Roman" w:hAnsi="Times New Roman" w:cs="Times New Roman"/>
        </w:rPr>
        <w:t>made a motion to allow Mason’s Firework Stand</w:t>
      </w:r>
      <w:r w:rsidR="00B307E0" w:rsidRPr="000E7430">
        <w:rPr>
          <w:rFonts w:ascii="Times New Roman" w:hAnsi="Times New Roman" w:cs="Times New Roman"/>
        </w:rPr>
        <w:t xml:space="preserve">. CM </w:t>
      </w:r>
      <w:r w:rsidR="00B307E0">
        <w:rPr>
          <w:rFonts w:ascii="Times New Roman" w:hAnsi="Times New Roman" w:cs="Times New Roman"/>
        </w:rPr>
        <w:t>Michaels</w:t>
      </w:r>
      <w:r w:rsidR="00B307E0" w:rsidRPr="000E7430">
        <w:rPr>
          <w:rFonts w:ascii="Times New Roman" w:hAnsi="Times New Roman" w:cs="Times New Roman"/>
        </w:rPr>
        <w:t xml:space="preserve"> seconded. </w:t>
      </w:r>
      <w:r w:rsidR="00B307E0">
        <w:rPr>
          <w:rFonts w:ascii="Times New Roman" w:hAnsi="Times New Roman" w:cs="Times New Roman"/>
        </w:rPr>
        <w:t xml:space="preserve">CM Harris abstained. </w:t>
      </w:r>
      <w:r w:rsidR="00B307E0" w:rsidRPr="000E7430">
        <w:rPr>
          <w:rFonts w:ascii="Times New Roman" w:hAnsi="Times New Roman" w:cs="Times New Roman"/>
        </w:rPr>
        <w:t>The motion carried.</w:t>
      </w:r>
    </w:p>
    <w:p w14:paraId="41A4074B" w14:textId="3ABFF128" w:rsidR="005A20B6" w:rsidRPr="005E30CE" w:rsidRDefault="00F47F3D" w:rsidP="00B52E8C">
      <w:pPr>
        <w:rPr>
          <w:rFonts w:ascii="Times New Roman" w:hAnsi="Times New Roman" w:cs="Times New Roman"/>
          <w:bCs/>
          <w:sz w:val="24"/>
          <w:szCs w:val="24"/>
        </w:rPr>
      </w:pPr>
      <w:r>
        <w:rPr>
          <w:rFonts w:ascii="Times New Roman" w:hAnsi="Times New Roman" w:cs="Times New Roman"/>
          <w:b/>
          <w:sz w:val="24"/>
          <w:szCs w:val="24"/>
        </w:rPr>
        <w:t xml:space="preserve">GOLF COURSE RATES: </w:t>
      </w:r>
      <w:r w:rsidR="004257E4">
        <w:rPr>
          <w:rFonts w:ascii="Times New Roman" w:hAnsi="Times New Roman" w:cs="Times New Roman"/>
          <w:bCs/>
          <w:sz w:val="24"/>
          <w:szCs w:val="24"/>
        </w:rPr>
        <w:t>Pro Shop Manager</w:t>
      </w:r>
      <w:r w:rsidR="008668C8">
        <w:rPr>
          <w:rFonts w:ascii="Times New Roman" w:hAnsi="Times New Roman" w:cs="Times New Roman"/>
          <w:bCs/>
          <w:sz w:val="24"/>
          <w:szCs w:val="24"/>
        </w:rPr>
        <w:t>,</w:t>
      </w:r>
      <w:r w:rsidR="004257E4">
        <w:rPr>
          <w:rFonts w:ascii="Times New Roman" w:hAnsi="Times New Roman" w:cs="Times New Roman"/>
          <w:bCs/>
          <w:sz w:val="24"/>
          <w:szCs w:val="24"/>
        </w:rPr>
        <w:t xml:space="preserve"> M. Howe</w:t>
      </w:r>
      <w:r w:rsidR="008668C8">
        <w:rPr>
          <w:rFonts w:ascii="Times New Roman" w:hAnsi="Times New Roman" w:cs="Times New Roman"/>
          <w:bCs/>
          <w:sz w:val="24"/>
          <w:szCs w:val="24"/>
        </w:rPr>
        <w:t>,</w:t>
      </w:r>
      <w:r w:rsidR="004257E4">
        <w:rPr>
          <w:rFonts w:ascii="Times New Roman" w:hAnsi="Times New Roman" w:cs="Times New Roman"/>
          <w:bCs/>
          <w:sz w:val="24"/>
          <w:szCs w:val="24"/>
        </w:rPr>
        <w:t xml:space="preserve"> discussed </w:t>
      </w:r>
      <w:r w:rsidR="008668C8">
        <w:rPr>
          <w:rFonts w:ascii="Times New Roman" w:hAnsi="Times New Roman" w:cs="Times New Roman"/>
          <w:bCs/>
          <w:sz w:val="24"/>
          <w:szCs w:val="24"/>
        </w:rPr>
        <w:t xml:space="preserve">approved rates and feedback from the community and presented to the council findings </w:t>
      </w:r>
      <w:r w:rsidR="004257E4">
        <w:rPr>
          <w:rFonts w:ascii="Times New Roman" w:hAnsi="Times New Roman" w:cs="Times New Roman"/>
          <w:bCs/>
          <w:sz w:val="24"/>
          <w:szCs w:val="24"/>
        </w:rPr>
        <w:t xml:space="preserve">to be voted on at </w:t>
      </w:r>
      <w:r w:rsidR="005E30CE">
        <w:rPr>
          <w:rFonts w:ascii="Times New Roman" w:hAnsi="Times New Roman" w:cs="Times New Roman"/>
          <w:bCs/>
          <w:sz w:val="24"/>
          <w:szCs w:val="24"/>
        </w:rPr>
        <w:t>the next council meeting</w:t>
      </w:r>
      <w:r w:rsidR="004257E4">
        <w:rPr>
          <w:rFonts w:ascii="Times New Roman" w:hAnsi="Times New Roman" w:cs="Times New Roman"/>
          <w:bCs/>
          <w:sz w:val="24"/>
          <w:szCs w:val="24"/>
        </w:rPr>
        <w:t>.</w:t>
      </w:r>
    </w:p>
    <w:p w14:paraId="14D382AD" w14:textId="255D37FE" w:rsidR="0097690A" w:rsidRPr="005E30CE" w:rsidRDefault="0097690A" w:rsidP="00682D1C">
      <w:pPr>
        <w:rPr>
          <w:rFonts w:ascii="Times New Roman" w:hAnsi="Times New Roman" w:cs="Times New Roman"/>
        </w:rPr>
      </w:pPr>
      <w:r>
        <w:rPr>
          <w:rFonts w:ascii="Times New Roman" w:hAnsi="Times New Roman" w:cs="Times New Roman"/>
          <w:b/>
          <w:sz w:val="24"/>
          <w:szCs w:val="24"/>
        </w:rPr>
        <w:t>POOL CONTRACT</w:t>
      </w:r>
      <w:r w:rsidR="00D804D5">
        <w:rPr>
          <w:rFonts w:ascii="Times New Roman" w:hAnsi="Times New Roman" w:cs="Times New Roman"/>
          <w:b/>
          <w:sz w:val="24"/>
          <w:szCs w:val="24"/>
        </w:rPr>
        <w:t xml:space="preserve">: </w:t>
      </w:r>
      <w:r w:rsidR="00D804D5">
        <w:rPr>
          <w:rFonts w:ascii="Times New Roman" w:hAnsi="Times New Roman" w:cs="Times New Roman"/>
        </w:rPr>
        <w:t xml:space="preserve">CW Wells </w:t>
      </w:r>
      <w:r w:rsidR="00D804D5" w:rsidRPr="000E7430">
        <w:rPr>
          <w:rFonts w:ascii="Times New Roman" w:hAnsi="Times New Roman" w:cs="Times New Roman"/>
        </w:rPr>
        <w:t>mov</w:t>
      </w:r>
      <w:r w:rsidR="005E30CE">
        <w:rPr>
          <w:rFonts w:ascii="Times New Roman" w:hAnsi="Times New Roman" w:cs="Times New Roman"/>
        </w:rPr>
        <w:t>ed to approve the pool contract as presented and to pay the first installment. CM Harris Seconded. The motion carried.</w:t>
      </w:r>
    </w:p>
    <w:p w14:paraId="397E8BBE" w14:textId="6967EED9" w:rsidR="0097690A" w:rsidRPr="00DA7B94" w:rsidRDefault="001E5F3A" w:rsidP="00682D1C">
      <w:pPr>
        <w:rPr>
          <w:rFonts w:ascii="Times New Roman" w:hAnsi="Times New Roman" w:cs="Times New Roman"/>
          <w:sz w:val="24"/>
          <w:szCs w:val="24"/>
        </w:rPr>
      </w:pPr>
      <w:r w:rsidRPr="00951A92">
        <w:rPr>
          <w:rFonts w:ascii="Times New Roman" w:hAnsi="Times New Roman" w:cs="Times New Roman"/>
          <w:b/>
          <w:bCs/>
          <w:sz w:val="24"/>
          <w:szCs w:val="24"/>
        </w:rPr>
        <w:t>COMMUNITY ORGANIZATION REPORTS</w:t>
      </w:r>
      <w:r w:rsidR="00DB5947" w:rsidRPr="00951A92">
        <w:rPr>
          <w:rFonts w:ascii="Times New Roman" w:hAnsi="Times New Roman" w:cs="Times New Roman"/>
          <w:b/>
          <w:bCs/>
          <w:sz w:val="24"/>
          <w:szCs w:val="24"/>
        </w:rPr>
        <w:t>:</w:t>
      </w:r>
      <w:r w:rsidR="00C47E14" w:rsidRPr="00951A92">
        <w:rPr>
          <w:rFonts w:ascii="Times New Roman" w:hAnsi="Times New Roman" w:cs="Times New Roman"/>
          <w:b/>
          <w:bCs/>
          <w:sz w:val="24"/>
          <w:szCs w:val="24"/>
        </w:rPr>
        <w:t xml:space="preserve"> </w:t>
      </w:r>
      <w:r w:rsidR="005E30CE" w:rsidRPr="005E30CE">
        <w:rPr>
          <w:rFonts w:ascii="Times New Roman" w:hAnsi="Times New Roman" w:cs="Times New Roman"/>
          <w:sz w:val="24"/>
          <w:szCs w:val="24"/>
        </w:rPr>
        <w:t>None.</w:t>
      </w:r>
    </w:p>
    <w:p w14:paraId="74C44C53" w14:textId="103F148F" w:rsidR="002646B9" w:rsidRDefault="003D4F04" w:rsidP="002646B9">
      <w:pPr>
        <w:rPr>
          <w:rFonts w:ascii="Times New Roman" w:hAnsi="Times New Roman" w:cs="Times New Roman"/>
          <w:b/>
          <w:sz w:val="24"/>
          <w:szCs w:val="24"/>
        </w:rPr>
      </w:pPr>
      <w:r w:rsidRPr="00951A92">
        <w:rPr>
          <w:rFonts w:ascii="Times New Roman" w:hAnsi="Times New Roman" w:cs="Times New Roman"/>
          <w:b/>
          <w:bCs/>
          <w:sz w:val="24"/>
          <w:szCs w:val="24"/>
        </w:rPr>
        <w:t>DEPARTMENT REPORTS:</w:t>
      </w:r>
      <w:r w:rsidR="00840159">
        <w:rPr>
          <w:rFonts w:ascii="Times New Roman" w:eastAsia="Times New Roman" w:hAnsi="Times New Roman" w:cs="Times New Roman"/>
          <w:bCs/>
          <w:sz w:val="24"/>
          <w:szCs w:val="24"/>
        </w:rPr>
        <w:t xml:space="preserve"> </w:t>
      </w:r>
      <w:r w:rsidR="005E30CE">
        <w:rPr>
          <w:rFonts w:ascii="Times New Roman" w:eastAsia="Times New Roman" w:hAnsi="Times New Roman" w:cs="Times New Roman"/>
          <w:bCs/>
          <w:sz w:val="24"/>
          <w:szCs w:val="24"/>
        </w:rPr>
        <w:t>M. Fronapfel</w:t>
      </w:r>
      <w:r w:rsidR="00EE26D7">
        <w:rPr>
          <w:rFonts w:ascii="Times New Roman" w:eastAsia="Times New Roman" w:hAnsi="Times New Roman" w:cs="Times New Roman"/>
          <w:bCs/>
          <w:sz w:val="24"/>
          <w:szCs w:val="24"/>
        </w:rPr>
        <w:t>,</w:t>
      </w:r>
      <w:r w:rsidR="005E30CE">
        <w:rPr>
          <w:rFonts w:ascii="Times New Roman" w:eastAsia="Times New Roman" w:hAnsi="Times New Roman" w:cs="Times New Roman"/>
          <w:bCs/>
          <w:sz w:val="24"/>
          <w:szCs w:val="24"/>
        </w:rPr>
        <w:t xml:space="preserve"> gave an update on the Haynes subdivision electric upgrade project</w:t>
      </w:r>
      <w:r w:rsidR="002646B9">
        <w:rPr>
          <w:rFonts w:ascii="Times New Roman" w:eastAsia="Times New Roman" w:hAnsi="Times New Roman" w:cs="Times New Roman"/>
          <w:bCs/>
          <w:sz w:val="24"/>
          <w:szCs w:val="24"/>
        </w:rPr>
        <w:t xml:space="preserve">. </w:t>
      </w:r>
      <w:r w:rsidR="005E30CE">
        <w:rPr>
          <w:rFonts w:ascii="Times New Roman" w:eastAsia="Times New Roman" w:hAnsi="Times New Roman" w:cs="Times New Roman"/>
          <w:bCs/>
          <w:sz w:val="24"/>
          <w:szCs w:val="24"/>
        </w:rPr>
        <w:t xml:space="preserve">Visionary Fiber project is moving along and we’ve had discussion about putting notices on </w:t>
      </w:r>
      <w:r w:rsidR="002646B9">
        <w:rPr>
          <w:rFonts w:ascii="Times New Roman" w:eastAsia="Times New Roman" w:hAnsi="Times New Roman" w:cs="Times New Roman"/>
          <w:bCs/>
          <w:sz w:val="24"/>
          <w:szCs w:val="24"/>
        </w:rPr>
        <w:t>homeowners’</w:t>
      </w:r>
      <w:r w:rsidR="005E30CE">
        <w:rPr>
          <w:rFonts w:ascii="Times New Roman" w:eastAsia="Times New Roman" w:hAnsi="Times New Roman" w:cs="Times New Roman"/>
          <w:bCs/>
          <w:sz w:val="24"/>
          <w:szCs w:val="24"/>
        </w:rPr>
        <w:t xml:space="preserve"> </w:t>
      </w:r>
      <w:r w:rsidR="00B3124F">
        <w:rPr>
          <w:rFonts w:ascii="Times New Roman" w:eastAsia="Times New Roman" w:hAnsi="Times New Roman" w:cs="Times New Roman"/>
          <w:bCs/>
          <w:sz w:val="24"/>
          <w:szCs w:val="24"/>
        </w:rPr>
        <w:t>doors,</w:t>
      </w:r>
      <w:r w:rsidR="00EE26D7">
        <w:rPr>
          <w:rFonts w:ascii="Times New Roman" w:eastAsia="Times New Roman" w:hAnsi="Times New Roman" w:cs="Times New Roman"/>
          <w:bCs/>
          <w:sz w:val="24"/>
          <w:szCs w:val="24"/>
        </w:rPr>
        <w:t xml:space="preserve"> so they are aware of the project and construction taking place</w:t>
      </w:r>
      <w:r w:rsidR="005E30CE">
        <w:rPr>
          <w:rFonts w:ascii="Times New Roman" w:eastAsia="Times New Roman" w:hAnsi="Times New Roman" w:cs="Times New Roman"/>
          <w:bCs/>
          <w:sz w:val="24"/>
          <w:szCs w:val="24"/>
        </w:rPr>
        <w:t xml:space="preserve">. Parks are up and running and the pool pump has been sent to Casper for repair. </w:t>
      </w:r>
      <w:r w:rsidR="00B3124F">
        <w:rPr>
          <w:rFonts w:ascii="Times New Roman" w:eastAsia="Times New Roman" w:hAnsi="Times New Roman" w:cs="Times New Roman"/>
          <w:bCs/>
          <w:sz w:val="24"/>
          <w:szCs w:val="24"/>
        </w:rPr>
        <w:t>The pool tile</w:t>
      </w:r>
      <w:r w:rsidR="005E30CE">
        <w:rPr>
          <w:rFonts w:ascii="Times New Roman" w:eastAsia="Times New Roman" w:hAnsi="Times New Roman" w:cs="Times New Roman"/>
          <w:bCs/>
          <w:sz w:val="24"/>
          <w:szCs w:val="24"/>
        </w:rPr>
        <w:t xml:space="preserve"> has been picked up </w:t>
      </w:r>
      <w:r w:rsidR="00B3124F">
        <w:rPr>
          <w:rFonts w:ascii="Times New Roman" w:eastAsia="Times New Roman" w:hAnsi="Times New Roman" w:cs="Times New Roman"/>
          <w:bCs/>
          <w:sz w:val="24"/>
          <w:szCs w:val="24"/>
        </w:rPr>
        <w:t xml:space="preserve">and </w:t>
      </w:r>
      <w:r w:rsidR="005E30CE">
        <w:rPr>
          <w:rFonts w:ascii="Times New Roman" w:eastAsia="Times New Roman" w:hAnsi="Times New Roman" w:cs="Times New Roman"/>
          <w:bCs/>
          <w:sz w:val="24"/>
          <w:szCs w:val="24"/>
        </w:rPr>
        <w:t xml:space="preserve">now we need </w:t>
      </w:r>
      <w:r w:rsidR="00EE26D7">
        <w:rPr>
          <w:rFonts w:ascii="Times New Roman" w:eastAsia="Times New Roman" w:hAnsi="Times New Roman" w:cs="Times New Roman"/>
          <w:bCs/>
          <w:sz w:val="24"/>
          <w:szCs w:val="24"/>
        </w:rPr>
        <w:t xml:space="preserve">to find </w:t>
      </w:r>
      <w:r w:rsidR="005E30CE">
        <w:rPr>
          <w:rFonts w:ascii="Times New Roman" w:eastAsia="Times New Roman" w:hAnsi="Times New Roman" w:cs="Times New Roman"/>
          <w:bCs/>
          <w:sz w:val="24"/>
          <w:szCs w:val="24"/>
        </w:rPr>
        <w:t xml:space="preserve">an installer. Public Works shop </w:t>
      </w:r>
      <w:r w:rsidR="002646B9">
        <w:rPr>
          <w:rFonts w:ascii="Times New Roman" w:eastAsia="Times New Roman" w:hAnsi="Times New Roman" w:cs="Times New Roman"/>
          <w:bCs/>
          <w:sz w:val="24"/>
          <w:szCs w:val="24"/>
        </w:rPr>
        <w:t xml:space="preserve">garage doors will be in the week of May 13. Summer help is </w:t>
      </w:r>
      <w:r w:rsidR="00EE26D7">
        <w:rPr>
          <w:rFonts w:ascii="Times New Roman" w:eastAsia="Times New Roman" w:hAnsi="Times New Roman" w:cs="Times New Roman"/>
          <w:bCs/>
          <w:sz w:val="24"/>
          <w:szCs w:val="24"/>
        </w:rPr>
        <w:t xml:space="preserve">hired and </w:t>
      </w:r>
      <w:r w:rsidR="002646B9">
        <w:rPr>
          <w:rFonts w:ascii="Times New Roman" w:eastAsia="Times New Roman" w:hAnsi="Times New Roman" w:cs="Times New Roman"/>
          <w:bCs/>
          <w:sz w:val="24"/>
          <w:szCs w:val="24"/>
        </w:rPr>
        <w:t xml:space="preserve">doing good. Tymco is coming down to do a class on our street sweeper. </w:t>
      </w:r>
      <w:r w:rsidR="00750650">
        <w:rPr>
          <w:rFonts w:ascii="Times New Roman" w:eastAsia="Times New Roman" w:hAnsi="Times New Roman" w:cs="Times New Roman"/>
          <w:bCs/>
          <w:sz w:val="24"/>
          <w:szCs w:val="24"/>
        </w:rPr>
        <w:t xml:space="preserve">John with </w:t>
      </w:r>
      <w:r w:rsidR="002646B9" w:rsidRPr="002646B9">
        <w:rPr>
          <w:rFonts w:ascii="Times New Roman" w:hAnsi="Times New Roman" w:cs="Times New Roman"/>
          <w:bCs/>
        </w:rPr>
        <w:t>AG F</w:t>
      </w:r>
      <w:r w:rsidR="00750650">
        <w:rPr>
          <w:rFonts w:ascii="Times New Roman" w:hAnsi="Times New Roman" w:cs="Times New Roman"/>
          <w:bCs/>
        </w:rPr>
        <w:t xml:space="preserve">lyers would like to </w:t>
      </w:r>
      <w:r w:rsidR="0071153A">
        <w:rPr>
          <w:rFonts w:ascii="Times New Roman" w:hAnsi="Times New Roman" w:cs="Times New Roman"/>
          <w:bCs/>
        </w:rPr>
        <w:t>get the airport lease</w:t>
      </w:r>
      <w:r w:rsidR="002646B9" w:rsidRPr="002646B9">
        <w:rPr>
          <w:rFonts w:ascii="Times New Roman" w:hAnsi="Times New Roman" w:cs="Times New Roman"/>
          <w:bCs/>
        </w:rPr>
        <w:t xml:space="preserve"> </w:t>
      </w:r>
      <w:r w:rsidR="00750650">
        <w:rPr>
          <w:rFonts w:ascii="Times New Roman" w:hAnsi="Times New Roman" w:cs="Times New Roman"/>
          <w:bCs/>
        </w:rPr>
        <w:t>contract signed, they discussed doing a walkthrough in the morning and then signing off on the contract.</w:t>
      </w:r>
      <w:r w:rsidR="0071153A">
        <w:rPr>
          <w:rFonts w:ascii="Times New Roman" w:hAnsi="Times New Roman" w:cs="Times New Roman"/>
          <w:bCs/>
        </w:rPr>
        <w:t xml:space="preserve"> </w:t>
      </w:r>
      <w:r w:rsidR="00750650">
        <w:rPr>
          <w:rFonts w:ascii="Times New Roman" w:hAnsi="Times New Roman" w:cs="Times New Roman"/>
          <w:bCs/>
        </w:rPr>
        <w:t>CW Wells moved to approve the contract for Ag Flyers to lease the airport with the date that the walkthrough is completed. Seconded by CM Michaels.</w:t>
      </w:r>
      <w:r w:rsidR="0071153A">
        <w:rPr>
          <w:rFonts w:ascii="Times New Roman" w:hAnsi="Times New Roman" w:cs="Times New Roman"/>
          <w:bCs/>
        </w:rPr>
        <w:t xml:space="preserve"> J. Burfeind discussed the </w:t>
      </w:r>
      <w:r w:rsidR="00EE26D7">
        <w:rPr>
          <w:rFonts w:ascii="Times New Roman" w:hAnsi="Times New Roman" w:cs="Times New Roman"/>
          <w:bCs/>
        </w:rPr>
        <w:t>C</w:t>
      </w:r>
      <w:r w:rsidR="0071153A">
        <w:rPr>
          <w:rFonts w:ascii="Times New Roman" w:hAnsi="Times New Roman" w:cs="Times New Roman"/>
          <w:bCs/>
        </w:rPr>
        <w:t xml:space="preserve">ook property split that was approved by planning and zoning, as it meets all requirements. </w:t>
      </w:r>
      <w:r w:rsidR="00494006">
        <w:rPr>
          <w:rFonts w:ascii="Times New Roman" w:hAnsi="Times New Roman" w:cs="Times New Roman"/>
          <w:bCs/>
        </w:rPr>
        <w:t xml:space="preserve">CM Michaels moved to approve the lot split for Brad and Stacia Cook, addresses 550 W. Burlington and 580 W. Burlington. Seconded by CM Harris. The motion carried. J. Burfeind meets </w:t>
      </w:r>
      <w:r w:rsidR="00EE26D7">
        <w:rPr>
          <w:rFonts w:ascii="Times New Roman" w:hAnsi="Times New Roman" w:cs="Times New Roman"/>
          <w:bCs/>
        </w:rPr>
        <w:t xml:space="preserve">this week </w:t>
      </w:r>
      <w:r w:rsidR="00494006">
        <w:rPr>
          <w:rFonts w:ascii="Times New Roman" w:hAnsi="Times New Roman" w:cs="Times New Roman"/>
          <w:bCs/>
        </w:rPr>
        <w:t xml:space="preserve">with </w:t>
      </w:r>
      <w:r w:rsidR="004835FF">
        <w:rPr>
          <w:rFonts w:ascii="Times New Roman" w:hAnsi="Times New Roman" w:cs="Times New Roman"/>
          <w:bCs/>
        </w:rPr>
        <w:t xml:space="preserve">TDSi to discuss the floor plan for the Library Senior Center Grant. </w:t>
      </w:r>
      <w:r w:rsidR="00E83640">
        <w:rPr>
          <w:rFonts w:ascii="Times New Roman" w:hAnsi="Times New Roman" w:cs="Times New Roman"/>
          <w:bCs/>
        </w:rPr>
        <w:t>Chief Harrison states that with the warmer weather the activity has increased. CM Fields received quotes for the Police Department and would like approval to purchase three duty rifles from insight precision for the amount of $4070.74 if the budget allows. CM Michaels Seconded. The motion carried. Chief Harrison would like permission to pursue the cops hiring grant allowing for another police officer salary of $125,000 to be covered over the next 3 years and the town would cover the salary for the 4</w:t>
      </w:r>
      <w:r w:rsidR="00E83640" w:rsidRPr="00E83640">
        <w:rPr>
          <w:rFonts w:ascii="Times New Roman" w:hAnsi="Times New Roman" w:cs="Times New Roman"/>
          <w:bCs/>
          <w:vertAlign w:val="superscript"/>
        </w:rPr>
        <w:t>th</w:t>
      </w:r>
      <w:r w:rsidR="00E83640">
        <w:rPr>
          <w:rFonts w:ascii="Times New Roman" w:hAnsi="Times New Roman" w:cs="Times New Roman"/>
          <w:bCs/>
        </w:rPr>
        <w:t xml:space="preserve"> year as the town is required to keep a fourth officer for 4 years. CM Michaels ma</w:t>
      </w:r>
      <w:r w:rsidR="00F73FEC">
        <w:rPr>
          <w:rFonts w:ascii="Times New Roman" w:hAnsi="Times New Roman" w:cs="Times New Roman"/>
          <w:bCs/>
        </w:rPr>
        <w:t>de</w:t>
      </w:r>
      <w:r w:rsidR="00E83640">
        <w:rPr>
          <w:rFonts w:ascii="Times New Roman" w:hAnsi="Times New Roman" w:cs="Times New Roman"/>
          <w:bCs/>
        </w:rPr>
        <w:t xml:space="preserve"> a motion for the Chief to pursue the cops hiring grant. </w:t>
      </w:r>
      <w:r w:rsidR="00F73FEC">
        <w:rPr>
          <w:rFonts w:ascii="Times New Roman" w:hAnsi="Times New Roman" w:cs="Times New Roman"/>
          <w:bCs/>
        </w:rPr>
        <w:t>Seconded by CM Fields. The motion carried. Chief and Officer Breon will be attending training in June, in Grand Island</w:t>
      </w:r>
      <w:r w:rsidR="00EE26D7">
        <w:rPr>
          <w:rFonts w:ascii="Times New Roman" w:hAnsi="Times New Roman" w:cs="Times New Roman"/>
          <w:bCs/>
        </w:rPr>
        <w:t>,</w:t>
      </w:r>
      <w:r w:rsidR="00F73FEC">
        <w:rPr>
          <w:rFonts w:ascii="Times New Roman" w:hAnsi="Times New Roman" w:cs="Times New Roman"/>
          <w:bCs/>
        </w:rPr>
        <w:t xml:space="preserve"> NE to receive their required training hours for the year. </w:t>
      </w:r>
    </w:p>
    <w:p w14:paraId="4839FCC4" w14:textId="6FE79E65" w:rsidR="00C571C0" w:rsidRDefault="00232298" w:rsidP="00C571C0">
      <w:pPr>
        <w:rPr>
          <w:rFonts w:ascii="Times New Roman" w:eastAsia="Times New Roman" w:hAnsi="Times New Roman" w:cs="Times New Roman"/>
          <w:bCs/>
          <w:sz w:val="24"/>
          <w:szCs w:val="24"/>
        </w:rPr>
      </w:pPr>
      <w:r w:rsidRPr="000005E4">
        <w:rPr>
          <w:rFonts w:ascii="Times New Roman" w:hAnsi="Times New Roman" w:cs="Times New Roman"/>
          <w:b/>
          <w:bCs/>
          <w:sz w:val="24"/>
          <w:szCs w:val="24"/>
        </w:rPr>
        <w:t xml:space="preserve">MAYOR AND COUNCIL REPORT: </w:t>
      </w:r>
      <w:r w:rsidR="00EE26D7">
        <w:rPr>
          <w:rFonts w:ascii="Times New Roman" w:eastAsia="Times New Roman" w:hAnsi="Times New Roman" w:cs="Times New Roman"/>
          <w:bCs/>
          <w:sz w:val="24"/>
          <w:szCs w:val="24"/>
        </w:rPr>
        <w:t>Mayor Delgado would like to t</w:t>
      </w:r>
      <w:r w:rsidR="0097690A" w:rsidRPr="0097690A">
        <w:rPr>
          <w:rFonts w:ascii="Times New Roman" w:eastAsia="Times New Roman" w:hAnsi="Times New Roman" w:cs="Times New Roman"/>
          <w:bCs/>
          <w:sz w:val="24"/>
          <w:szCs w:val="24"/>
        </w:rPr>
        <w:t xml:space="preserve">hank </w:t>
      </w:r>
      <w:r w:rsidR="00EE26D7">
        <w:rPr>
          <w:rFonts w:ascii="Times New Roman" w:eastAsia="Times New Roman" w:hAnsi="Times New Roman" w:cs="Times New Roman"/>
          <w:bCs/>
          <w:sz w:val="24"/>
          <w:szCs w:val="24"/>
        </w:rPr>
        <w:t>the</w:t>
      </w:r>
      <w:r w:rsidR="0097690A" w:rsidRPr="0097690A">
        <w:rPr>
          <w:rFonts w:ascii="Times New Roman" w:eastAsia="Times New Roman" w:hAnsi="Times New Roman" w:cs="Times New Roman"/>
          <w:bCs/>
          <w:sz w:val="24"/>
          <w:szCs w:val="24"/>
        </w:rPr>
        <w:t xml:space="preserve"> Local Fire Departments for Helping with the Easter Egg Hunt and thank you for all the donations from </w:t>
      </w:r>
      <w:r w:rsidR="00BB62B3" w:rsidRPr="0097690A">
        <w:rPr>
          <w:rFonts w:ascii="Times New Roman" w:eastAsia="Times New Roman" w:hAnsi="Times New Roman" w:cs="Times New Roman"/>
          <w:bCs/>
          <w:sz w:val="24"/>
          <w:szCs w:val="24"/>
        </w:rPr>
        <w:t>townspeople</w:t>
      </w:r>
      <w:r w:rsidR="0097690A" w:rsidRPr="0097690A">
        <w:rPr>
          <w:rFonts w:ascii="Times New Roman" w:eastAsia="Times New Roman" w:hAnsi="Times New Roman" w:cs="Times New Roman"/>
          <w:bCs/>
          <w:sz w:val="24"/>
          <w:szCs w:val="24"/>
        </w:rPr>
        <w:t xml:space="preserve"> and local businesses! </w:t>
      </w:r>
      <w:r w:rsidR="00C571C0">
        <w:rPr>
          <w:rFonts w:ascii="Times New Roman" w:eastAsia="Times New Roman" w:hAnsi="Times New Roman" w:cs="Times New Roman"/>
          <w:bCs/>
          <w:sz w:val="24"/>
          <w:szCs w:val="24"/>
        </w:rPr>
        <w:t>CW Wells addressed everyone present regarding the golf course. Over the last 5 years $650,000.00 of town funds has gone towards the golf course, I think the golf course is an asset to the community. I’d like to see members take the initiative to sell advertising and work on different ways to help support the golf course, as tournaments are not enough. If you take into account the amount of citizens that are members of the golf course the rest of the community puts a lot of money into the benefit of just a few of you. I wanted the people to know what we are spending. CM Michaels</w:t>
      </w:r>
      <w:r w:rsidR="000A2C09">
        <w:rPr>
          <w:rFonts w:ascii="Times New Roman" w:eastAsia="Times New Roman" w:hAnsi="Times New Roman" w:cs="Times New Roman"/>
          <w:bCs/>
          <w:sz w:val="24"/>
          <w:szCs w:val="24"/>
        </w:rPr>
        <w:t xml:space="preserve"> thanked Short Contractors for doing a great job. </w:t>
      </w:r>
      <w:r w:rsidR="002D389A">
        <w:rPr>
          <w:rFonts w:ascii="Times New Roman" w:eastAsia="Times New Roman" w:hAnsi="Times New Roman" w:cs="Times New Roman"/>
          <w:bCs/>
          <w:sz w:val="24"/>
          <w:szCs w:val="24"/>
        </w:rPr>
        <w:t xml:space="preserve">Happy for summer help, and there was snow </w:t>
      </w:r>
      <w:r w:rsidR="002D389A">
        <w:rPr>
          <w:rFonts w:ascii="Times New Roman" w:eastAsia="Times New Roman" w:hAnsi="Times New Roman" w:cs="Times New Roman"/>
          <w:bCs/>
          <w:sz w:val="24"/>
          <w:szCs w:val="24"/>
        </w:rPr>
        <w:lastRenderedPageBreak/>
        <w:t>at Gr</w:t>
      </w:r>
      <w:r w:rsidR="000315FF">
        <w:rPr>
          <w:rFonts w:ascii="Times New Roman" w:eastAsia="Times New Roman" w:hAnsi="Times New Roman" w:cs="Times New Roman"/>
          <w:bCs/>
          <w:sz w:val="24"/>
          <w:szCs w:val="24"/>
        </w:rPr>
        <w:t>a</w:t>
      </w:r>
      <w:r w:rsidR="002D389A">
        <w:rPr>
          <w:rFonts w:ascii="Times New Roman" w:eastAsia="Times New Roman" w:hAnsi="Times New Roman" w:cs="Times New Roman"/>
          <w:bCs/>
          <w:sz w:val="24"/>
          <w:szCs w:val="24"/>
        </w:rPr>
        <w:t xml:space="preserve">yrocks today. CM Fields welcomed the new Highlander Restaurant that opened last week and </w:t>
      </w:r>
      <w:r w:rsidR="00593A7B">
        <w:rPr>
          <w:rFonts w:ascii="Times New Roman" w:eastAsia="Times New Roman" w:hAnsi="Times New Roman" w:cs="Times New Roman"/>
          <w:bCs/>
          <w:sz w:val="24"/>
          <w:szCs w:val="24"/>
        </w:rPr>
        <w:t>their</w:t>
      </w:r>
      <w:r w:rsidR="002D389A">
        <w:rPr>
          <w:rFonts w:ascii="Times New Roman" w:eastAsia="Times New Roman" w:hAnsi="Times New Roman" w:cs="Times New Roman"/>
          <w:bCs/>
          <w:sz w:val="24"/>
          <w:szCs w:val="24"/>
        </w:rPr>
        <w:t xml:space="preserve"> donuts </w:t>
      </w:r>
      <w:r w:rsidR="00593A7B">
        <w:rPr>
          <w:rFonts w:ascii="Times New Roman" w:eastAsia="Times New Roman" w:hAnsi="Times New Roman" w:cs="Times New Roman"/>
          <w:bCs/>
          <w:sz w:val="24"/>
          <w:szCs w:val="24"/>
        </w:rPr>
        <w:t xml:space="preserve">are amazing </w:t>
      </w:r>
      <w:r w:rsidR="002D389A">
        <w:rPr>
          <w:rFonts w:ascii="Times New Roman" w:eastAsia="Times New Roman" w:hAnsi="Times New Roman" w:cs="Times New Roman"/>
          <w:bCs/>
          <w:sz w:val="24"/>
          <w:szCs w:val="24"/>
        </w:rPr>
        <w:t xml:space="preserve">and </w:t>
      </w:r>
      <w:r w:rsidR="00593A7B">
        <w:rPr>
          <w:rFonts w:ascii="Times New Roman" w:eastAsia="Times New Roman" w:hAnsi="Times New Roman" w:cs="Times New Roman"/>
          <w:bCs/>
          <w:sz w:val="24"/>
          <w:szCs w:val="24"/>
        </w:rPr>
        <w:t xml:space="preserve">the </w:t>
      </w:r>
      <w:r w:rsidR="002D389A">
        <w:rPr>
          <w:rFonts w:ascii="Times New Roman" w:eastAsia="Times New Roman" w:hAnsi="Times New Roman" w:cs="Times New Roman"/>
          <w:bCs/>
          <w:sz w:val="24"/>
          <w:szCs w:val="24"/>
        </w:rPr>
        <w:t>breakfast burritos</w:t>
      </w:r>
      <w:r w:rsidR="00593A7B">
        <w:rPr>
          <w:rFonts w:ascii="Times New Roman" w:eastAsia="Times New Roman" w:hAnsi="Times New Roman" w:cs="Times New Roman"/>
          <w:bCs/>
          <w:sz w:val="24"/>
          <w:szCs w:val="24"/>
        </w:rPr>
        <w:t xml:space="preserve"> are good to.</w:t>
      </w:r>
    </w:p>
    <w:p w14:paraId="31818A5C" w14:textId="24AA2E26" w:rsidR="0097690A" w:rsidRPr="0097690A" w:rsidRDefault="00BE64ED" w:rsidP="0097690A">
      <w:pPr>
        <w:rPr>
          <w:rFonts w:ascii="Times New Roman" w:eastAsia="Times New Roman" w:hAnsi="Times New Roman" w:cs="Times New Roman"/>
          <w:bCs/>
          <w:sz w:val="24"/>
          <w:szCs w:val="24"/>
        </w:rPr>
      </w:pPr>
      <w:r w:rsidRPr="000005E4">
        <w:rPr>
          <w:rFonts w:ascii="Times New Roman" w:hAnsi="Times New Roman" w:cs="Times New Roman"/>
          <w:b/>
          <w:bCs/>
          <w:sz w:val="24"/>
          <w:szCs w:val="24"/>
        </w:rPr>
        <w:t>ANNOUNCEMENTS:</w:t>
      </w:r>
      <w:r>
        <w:rPr>
          <w:rFonts w:ascii="Times New Roman" w:hAnsi="Times New Roman" w:cs="Times New Roman"/>
          <w:bCs/>
          <w:sz w:val="24"/>
          <w:szCs w:val="24"/>
        </w:rPr>
        <w:t xml:space="preserve"> </w:t>
      </w:r>
      <w:r w:rsidR="00593A7B">
        <w:rPr>
          <w:rFonts w:ascii="Times New Roman" w:hAnsi="Times New Roman" w:cs="Times New Roman"/>
          <w:bCs/>
          <w:sz w:val="24"/>
          <w:szCs w:val="24"/>
        </w:rPr>
        <w:t xml:space="preserve">Fort Laramie Council member Chris Sachanandani wanted to follow up with a payment for a pole sold to the town, which was clarified by M. Fronapfel that it was sold to the cable company. </w:t>
      </w:r>
      <w:r w:rsidR="0097690A" w:rsidRPr="0097690A">
        <w:rPr>
          <w:rFonts w:ascii="Times New Roman" w:eastAsia="Times New Roman" w:hAnsi="Times New Roman" w:cs="Times New Roman"/>
          <w:bCs/>
          <w:sz w:val="24"/>
          <w:szCs w:val="24"/>
        </w:rPr>
        <w:t>May 20, 2025 Next Council Meeting</w:t>
      </w:r>
      <w:r w:rsidR="0097690A">
        <w:rPr>
          <w:rFonts w:ascii="Times New Roman" w:eastAsia="Times New Roman" w:hAnsi="Times New Roman" w:cs="Times New Roman"/>
          <w:bCs/>
          <w:sz w:val="24"/>
          <w:szCs w:val="24"/>
        </w:rPr>
        <w:t xml:space="preserve">, </w:t>
      </w:r>
      <w:r w:rsidR="0097690A" w:rsidRPr="0097690A">
        <w:rPr>
          <w:rFonts w:ascii="Times New Roman" w:eastAsia="Times New Roman" w:hAnsi="Times New Roman" w:cs="Times New Roman"/>
          <w:bCs/>
          <w:sz w:val="24"/>
          <w:szCs w:val="24"/>
        </w:rPr>
        <w:t>May 20, 2025 Liquor License Protest @ 5:30pm</w:t>
      </w:r>
      <w:r w:rsidR="009B0F97">
        <w:rPr>
          <w:rFonts w:ascii="Times New Roman" w:eastAsia="Times New Roman" w:hAnsi="Times New Roman" w:cs="Times New Roman"/>
          <w:bCs/>
          <w:sz w:val="24"/>
          <w:szCs w:val="24"/>
        </w:rPr>
        <w:t xml:space="preserve">. </w:t>
      </w:r>
    </w:p>
    <w:p w14:paraId="0C07871E" w14:textId="5C50F467" w:rsidR="0097690A" w:rsidRPr="00BE4F34" w:rsidRDefault="007000B0" w:rsidP="001E3503">
      <w:pPr>
        <w:rPr>
          <w:rFonts w:ascii="Times New Roman" w:hAnsi="Times New Roman" w:cs="Times New Roman"/>
          <w:b/>
          <w:bCs/>
          <w:sz w:val="24"/>
          <w:szCs w:val="24"/>
        </w:rPr>
      </w:pPr>
      <w:r>
        <w:rPr>
          <w:rFonts w:ascii="Times New Roman" w:hAnsi="Times New Roman" w:cs="Times New Roman"/>
          <w:b/>
          <w:bCs/>
          <w:sz w:val="24"/>
          <w:szCs w:val="24"/>
        </w:rPr>
        <w:t>EXECUTIVE SESSION</w:t>
      </w:r>
      <w:r w:rsidRPr="000005E4">
        <w:rPr>
          <w:rFonts w:ascii="Times New Roman" w:hAnsi="Times New Roman" w:cs="Times New Roman"/>
          <w:b/>
          <w:bCs/>
          <w:sz w:val="24"/>
          <w:szCs w:val="24"/>
        </w:rPr>
        <w:t xml:space="preserve">: </w:t>
      </w:r>
      <w:r w:rsidRPr="00816A22">
        <w:rPr>
          <w:rFonts w:ascii="Times New Roman" w:hAnsi="Times New Roman" w:cs="Times New Roman"/>
          <w:sz w:val="24"/>
          <w:szCs w:val="24"/>
        </w:rPr>
        <w:t>C</w:t>
      </w:r>
      <w:r w:rsidR="003A1A79">
        <w:rPr>
          <w:rFonts w:ascii="Times New Roman" w:hAnsi="Times New Roman" w:cs="Times New Roman"/>
          <w:sz w:val="24"/>
          <w:szCs w:val="24"/>
        </w:rPr>
        <w:t>M</w:t>
      </w:r>
      <w:r>
        <w:rPr>
          <w:rFonts w:ascii="Times New Roman" w:hAnsi="Times New Roman" w:cs="Times New Roman"/>
          <w:sz w:val="24"/>
          <w:szCs w:val="24"/>
        </w:rPr>
        <w:t xml:space="preserve"> </w:t>
      </w:r>
      <w:r w:rsidR="003A1A79">
        <w:rPr>
          <w:rFonts w:ascii="Times New Roman" w:hAnsi="Times New Roman" w:cs="Times New Roman"/>
          <w:sz w:val="24"/>
          <w:szCs w:val="24"/>
        </w:rPr>
        <w:t>Michaels</w:t>
      </w:r>
      <w:r>
        <w:rPr>
          <w:rFonts w:ascii="Times New Roman" w:hAnsi="Times New Roman" w:cs="Times New Roman"/>
          <w:sz w:val="24"/>
          <w:szCs w:val="24"/>
        </w:rPr>
        <w:t xml:space="preserve"> motioned to go into executive session Seconded by CM </w:t>
      </w:r>
      <w:r w:rsidR="003A1A79">
        <w:rPr>
          <w:rFonts w:ascii="Times New Roman" w:hAnsi="Times New Roman" w:cs="Times New Roman"/>
          <w:sz w:val="24"/>
          <w:szCs w:val="24"/>
        </w:rPr>
        <w:t>Harris</w:t>
      </w:r>
      <w:r>
        <w:rPr>
          <w:rFonts w:ascii="Times New Roman" w:hAnsi="Times New Roman" w:cs="Times New Roman"/>
          <w:sz w:val="24"/>
          <w:szCs w:val="24"/>
        </w:rPr>
        <w:t>. The Council returned to regular session with no decisions made.</w:t>
      </w:r>
    </w:p>
    <w:p w14:paraId="0ADC8689" w14:textId="76AFF793" w:rsidR="008D58EC" w:rsidRPr="000005E4" w:rsidRDefault="00BF3FEA" w:rsidP="001E3503">
      <w:pPr>
        <w:rPr>
          <w:rFonts w:ascii="Times New Roman" w:hAnsi="Times New Roman" w:cs="Times New Roman"/>
          <w:sz w:val="24"/>
          <w:szCs w:val="24"/>
        </w:rPr>
      </w:pPr>
      <w:bookmarkStart w:id="10" w:name="_Hlk74734541"/>
      <w:r w:rsidRPr="000005E4">
        <w:rPr>
          <w:rFonts w:ascii="Times New Roman" w:hAnsi="Times New Roman" w:cs="Times New Roman"/>
          <w:b/>
          <w:bCs/>
          <w:sz w:val="24"/>
          <w:szCs w:val="24"/>
        </w:rPr>
        <w:t>ADJOURNMEN</w:t>
      </w:r>
      <w:r w:rsidR="005B7A8F" w:rsidRPr="000005E4">
        <w:rPr>
          <w:rFonts w:ascii="Times New Roman" w:hAnsi="Times New Roman" w:cs="Times New Roman"/>
          <w:b/>
          <w:bCs/>
          <w:sz w:val="24"/>
          <w:szCs w:val="24"/>
        </w:rPr>
        <w:t xml:space="preserve">T: </w:t>
      </w:r>
      <w:r w:rsidR="008D58EC" w:rsidRPr="000005E4">
        <w:rPr>
          <w:rFonts w:ascii="Times New Roman" w:hAnsi="Times New Roman" w:cs="Times New Roman"/>
          <w:sz w:val="24"/>
          <w:szCs w:val="24"/>
        </w:rPr>
        <w:t>C</w:t>
      </w:r>
      <w:r w:rsidR="00E13B19">
        <w:rPr>
          <w:rFonts w:ascii="Times New Roman" w:hAnsi="Times New Roman" w:cs="Times New Roman"/>
          <w:sz w:val="24"/>
          <w:szCs w:val="24"/>
        </w:rPr>
        <w:t xml:space="preserve">M Michaels </w:t>
      </w:r>
      <w:r w:rsidR="008D58EC" w:rsidRPr="000005E4">
        <w:rPr>
          <w:rFonts w:ascii="Times New Roman" w:hAnsi="Times New Roman" w:cs="Times New Roman"/>
          <w:sz w:val="24"/>
          <w:szCs w:val="24"/>
        </w:rPr>
        <w:t>mo</w:t>
      </w:r>
      <w:r w:rsidR="00C97993">
        <w:rPr>
          <w:rFonts w:ascii="Times New Roman" w:hAnsi="Times New Roman" w:cs="Times New Roman"/>
          <w:sz w:val="24"/>
          <w:szCs w:val="24"/>
        </w:rPr>
        <w:t>ved to adjourn</w:t>
      </w:r>
      <w:r w:rsidR="008D58EC" w:rsidRPr="000005E4">
        <w:rPr>
          <w:rFonts w:ascii="Times New Roman" w:hAnsi="Times New Roman" w:cs="Times New Roman"/>
          <w:sz w:val="24"/>
          <w:szCs w:val="24"/>
        </w:rPr>
        <w:t xml:space="preserve">. Seconded by </w:t>
      </w:r>
      <w:r w:rsidR="00EB77D6" w:rsidRPr="000005E4">
        <w:rPr>
          <w:rFonts w:ascii="Times New Roman" w:hAnsi="Times New Roman" w:cs="Times New Roman"/>
          <w:sz w:val="24"/>
          <w:szCs w:val="24"/>
        </w:rPr>
        <w:t>C</w:t>
      </w:r>
      <w:r w:rsidR="007000B0">
        <w:rPr>
          <w:rFonts w:ascii="Times New Roman" w:hAnsi="Times New Roman" w:cs="Times New Roman"/>
          <w:sz w:val="24"/>
          <w:szCs w:val="24"/>
        </w:rPr>
        <w:t>M Harris</w:t>
      </w:r>
      <w:r w:rsidR="00BE4F34">
        <w:rPr>
          <w:rFonts w:ascii="Times New Roman" w:hAnsi="Times New Roman" w:cs="Times New Roman"/>
          <w:sz w:val="24"/>
          <w:szCs w:val="24"/>
        </w:rPr>
        <w:t>.</w:t>
      </w:r>
      <w:r w:rsidR="008D58EC" w:rsidRPr="000005E4">
        <w:rPr>
          <w:rFonts w:ascii="Times New Roman" w:hAnsi="Times New Roman" w:cs="Times New Roman"/>
          <w:sz w:val="24"/>
          <w:szCs w:val="24"/>
        </w:rPr>
        <w:t xml:space="preserve"> The motion carried. The meeting </w:t>
      </w:r>
      <w:r w:rsidR="00502549" w:rsidRPr="000005E4">
        <w:rPr>
          <w:rFonts w:ascii="Times New Roman" w:hAnsi="Times New Roman" w:cs="Times New Roman"/>
          <w:sz w:val="24"/>
          <w:szCs w:val="24"/>
        </w:rPr>
        <w:t xml:space="preserve">was </w:t>
      </w:r>
      <w:r w:rsidR="008D58EC" w:rsidRPr="000005E4">
        <w:rPr>
          <w:rFonts w:ascii="Times New Roman" w:hAnsi="Times New Roman" w:cs="Times New Roman"/>
          <w:sz w:val="24"/>
          <w:szCs w:val="24"/>
        </w:rPr>
        <w:t xml:space="preserve">adjourned at </w:t>
      </w:r>
      <w:r w:rsidR="007000B0">
        <w:rPr>
          <w:rFonts w:ascii="Times New Roman" w:hAnsi="Times New Roman" w:cs="Times New Roman"/>
          <w:sz w:val="24"/>
          <w:szCs w:val="24"/>
        </w:rPr>
        <w:t>7:23</w:t>
      </w:r>
      <w:r w:rsidR="008D58EC" w:rsidRPr="000005E4">
        <w:rPr>
          <w:rFonts w:ascii="Times New Roman" w:hAnsi="Times New Roman" w:cs="Times New Roman"/>
          <w:sz w:val="24"/>
          <w:szCs w:val="24"/>
        </w:rPr>
        <w:t xml:space="preserve"> p.m.</w:t>
      </w:r>
    </w:p>
    <w:p w14:paraId="3036558B" w14:textId="77777777" w:rsidR="00EB77D6" w:rsidRPr="00EB77D6" w:rsidRDefault="00EB77D6" w:rsidP="00A24726">
      <w:pPr>
        <w:spacing w:line="276" w:lineRule="auto"/>
        <w:rPr>
          <w:rFonts w:ascii="Times New Roman" w:hAnsi="Times New Roman" w:cs="Times New Roman"/>
        </w:rPr>
      </w:pPr>
    </w:p>
    <w:p w14:paraId="52FBAEE7" w14:textId="6B861346" w:rsidR="00D9212F" w:rsidRPr="00EE3266" w:rsidRDefault="00F279AC" w:rsidP="00A24726">
      <w:pPr>
        <w:spacing w:line="276" w:lineRule="auto"/>
        <w:rPr>
          <w:rFonts w:ascii="Times New Roman" w:hAnsi="Times New Roman" w:cs="Times New Roman"/>
        </w:rPr>
      </w:pPr>
      <w:r w:rsidRPr="00EE3266">
        <w:rPr>
          <w:rFonts w:ascii="Times New Roman" w:hAnsi="Times New Roman" w:cs="Times New Roman"/>
        </w:rPr>
        <w:t>Attest:</w:t>
      </w:r>
    </w:p>
    <w:p w14:paraId="2499D513" w14:textId="66F69E60" w:rsidR="006A37AE" w:rsidRPr="00EE3266" w:rsidRDefault="00D9212F" w:rsidP="00A24726">
      <w:pPr>
        <w:spacing w:line="276" w:lineRule="auto"/>
        <w:rPr>
          <w:rFonts w:ascii="Times New Roman" w:hAnsi="Times New Roman" w:cs="Times New Roman"/>
          <w:u w:val="single"/>
        </w:rPr>
      </w:pPr>
      <w:r w:rsidRPr="00EE3266">
        <w:rPr>
          <w:rFonts w:ascii="Times New Roman" w:hAnsi="Times New Roman" w:cs="Times New Roman"/>
        </w:rPr>
        <w:tab/>
      </w:r>
      <w:r w:rsidRPr="00EE3266">
        <w:rPr>
          <w:rFonts w:ascii="Times New Roman" w:hAnsi="Times New Roman" w:cs="Times New Roman"/>
        </w:rPr>
        <w:tab/>
      </w:r>
      <w:r w:rsidRPr="00EE3266">
        <w:rPr>
          <w:rFonts w:ascii="Times New Roman" w:hAnsi="Times New Roman" w:cs="Times New Roman"/>
        </w:rPr>
        <w:tab/>
      </w:r>
      <w:r w:rsidR="00EB77D6">
        <w:rPr>
          <w:rFonts w:ascii="Times New Roman" w:hAnsi="Times New Roman" w:cs="Times New Roman"/>
        </w:rPr>
        <w:tab/>
      </w:r>
      <w:r w:rsidR="00EB77D6">
        <w:rPr>
          <w:rFonts w:ascii="Times New Roman" w:hAnsi="Times New Roman" w:cs="Times New Roman"/>
        </w:rPr>
        <w:tab/>
      </w:r>
      <w:r w:rsidR="00EB77D6">
        <w:rPr>
          <w:rFonts w:ascii="Times New Roman" w:hAnsi="Times New Roman" w:cs="Times New Roman"/>
        </w:rPr>
        <w:tab/>
      </w:r>
      <w:r w:rsidRPr="00EE3266">
        <w:rPr>
          <w:rFonts w:ascii="Times New Roman" w:hAnsi="Times New Roman" w:cs="Times New Roman"/>
        </w:rPr>
        <w:tab/>
      </w:r>
      <w:r w:rsidRPr="00EE3266">
        <w:rPr>
          <w:rFonts w:ascii="Times New Roman" w:hAnsi="Times New Roman" w:cs="Times New Roman"/>
        </w:rPr>
        <w:tab/>
      </w:r>
      <w:r w:rsidR="00F279AC" w:rsidRPr="00EE3266">
        <w:rPr>
          <w:rFonts w:ascii="Times New Roman" w:hAnsi="Times New Roman" w:cs="Times New Roman"/>
          <w:u w:val="single"/>
        </w:rPr>
        <w:tab/>
      </w:r>
      <w:r w:rsidR="00F279AC" w:rsidRPr="00EE3266">
        <w:rPr>
          <w:rFonts w:ascii="Times New Roman" w:hAnsi="Times New Roman" w:cs="Times New Roman"/>
          <w:u w:val="single"/>
        </w:rPr>
        <w:tab/>
      </w:r>
      <w:r w:rsidR="00F279AC" w:rsidRPr="00EE3266">
        <w:rPr>
          <w:rFonts w:ascii="Times New Roman" w:hAnsi="Times New Roman" w:cs="Times New Roman"/>
          <w:u w:val="single"/>
        </w:rPr>
        <w:tab/>
      </w:r>
      <w:r w:rsidR="00F279AC" w:rsidRPr="00EE3266">
        <w:rPr>
          <w:rFonts w:ascii="Times New Roman" w:hAnsi="Times New Roman" w:cs="Times New Roman"/>
          <w:u w:val="single"/>
        </w:rPr>
        <w:tab/>
      </w:r>
    </w:p>
    <w:p w14:paraId="2CCF6469" w14:textId="0B298180" w:rsidR="0073310A" w:rsidRPr="00EE3266" w:rsidRDefault="00695A12" w:rsidP="00A24726">
      <w:pPr>
        <w:spacing w:line="276" w:lineRule="auto"/>
        <w:ind w:left="5040" w:firstLine="720"/>
        <w:rPr>
          <w:rFonts w:ascii="Times New Roman" w:hAnsi="Times New Roman" w:cs="Times New Roman"/>
        </w:rPr>
      </w:pPr>
      <w:r>
        <w:rPr>
          <w:rFonts w:ascii="Times New Roman" w:hAnsi="Times New Roman" w:cs="Times New Roman"/>
        </w:rPr>
        <w:t>Eddie Delgado,</w:t>
      </w:r>
      <w:r w:rsidR="000A48E4">
        <w:rPr>
          <w:rFonts w:ascii="Times New Roman" w:hAnsi="Times New Roman" w:cs="Times New Roman"/>
        </w:rPr>
        <w:t xml:space="preserve"> </w:t>
      </w:r>
      <w:r w:rsidR="005263F0" w:rsidRPr="00EE3266">
        <w:rPr>
          <w:rFonts w:ascii="Times New Roman" w:hAnsi="Times New Roman" w:cs="Times New Roman"/>
        </w:rPr>
        <w:t>Mayor</w:t>
      </w:r>
      <w:r w:rsidR="00D226AC" w:rsidRPr="00EE3266">
        <w:rPr>
          <w:rFonts w:ascii="Times New Roman" w:hAnsi="Times New Roman" w:cs="Times New Roman"/>
        </w:rPr>
        <w:t xml:space="preserve"> </w:t>
      </w:r>
    </w:p>
    <w:p w14:paraId="37926F31" w14:textId="43BFC58D" w:rsidR="00811C9C" w:rsidRPr="00EE3266" w:rsidRDefault="00811C9C" w:rsidP="00A24726">
      <w:pPr>
        <w:spacing w:line="276" w:lineRule="auto"/>
        <w:rPr>
          <w:rFonts w:ascii="Times New Roman" w:hAnsi="Times New Roman" w:cs="Times New Roman"/>
        </w:rPr>
      </w:pPr>
      <w:r w:rsidRPr="00EE3266">
        <w:rPr>
          <w:rFonts w:ascii="Times New Roman" w:hAnsi="Times New Roman" w:cs="Times New Roman"/>
          <w:u w:val="single"/>
        </w:rPr>
        <w:tab/>
      </w:r>
      <w:r w:rsidRPr="00EE3266">
        <w:rPr>
          <w:rFonts w:ascii="Times New Roman" w:hAnsi="Times New Roman" w:cs="Times New Roman"/>
          <w:u w:val="single"/>
        </w:rPr>
        <w:tab/>
      </w:r>
      <w:r w:rsidRPr="00EE3266">
        <w:rPr>
          <w:rFonts w:ascii="Times New Roman" w:hAnsi="Times New Roman" w:cs="Times New Roman"/>
          <w:u w:val="single"/>
        </w:rPr>
        <w:tab/>
      </w:r>
      <w:r w:rsidRPr="00EE3266">
        <w:rPr>
          <w:rFonts w:ascii="Times New Roman" w:hAnsi="Times New Roman" w:cs="Times New Roman"/>
          <w:u w:val="single"/>
        </w:rPr>
        <w:tab/>
      </w:r>
      <w:r w:rsidRPr="00EE3266">
        <w:rPr>
          <w:rFonts w:ascii="Times New Roman" w:hAnsi="Times New Roman" w:cs="Times New Roman"/>
          <w:u w:val="single"/>
        </w:rPr>
        <w:tab/>
      </w:r>
      <w:r w:rsidRPr="00EE3266">
        <w:rPr>
          <w:rFonts w:ascii="Times New Roman" w:hAnsi="Times New Roman" w:cs="Times New Roman"/>
        </w:rPr>
        <w:tab/>
      </w:r>
      <w:r w:rsidRPr="00EE3266">
        <w:rPr>
          <w:rFonts w:ascii="Times New Roman" w:hAnsi="Times New Roman" w:cs="Times New Roman"/>
        </w:rPr>
        <w:tab/>
      </w:r>
      <w:r w:rsidRPr="00EE3266">
        <w:rPr>
          <w:rFonts w:ascii="Times New Roman" w:hAnsi="Times New Roman" w:cs="Times New Roman"/>
        </w:rPr>
        <w:tab/>
      </w:r>
      <w:r w:rsidR="00C85BE2" w:rsidRPr="00EE3266">
        <w:rPr>
          <w:rFonts w:ascii="Times New Roman" w:hAnsi="Times New Roman" w:cs="Times New Roman"/>
        </w:rPr>
        <w:t xml:space="preserve"> </w:t>
      </w:r>
    </w:p>
    <w:bookmarkEnd w:id="10"/>
    <w:p w14:paraId="43FBB5D1" w14:textId="070F1479" w:rsidR="00AF6CD4" w:rsidRPr="00EE3266" w:rsidRDefault="00681BFA" w:rsidP="00A24726">
      <w:pPr>
        <w:spacing w:line="276" w:lineRule="auto"/>
        <w:rPr>
          <w:rFonts w:ascii="Times New Roman" w:hAnsi="Times New Roman" w:cs="Times New Roman"/>
        </w:rPr>
      </w:pPr>
      <w:r>
        <w:rPr>
          <w:rFonts w:ascii="Times New Roman" w:hAnsi="Times New Roman" w:cs="Times New Roman"/>
        </w:rPr>
        <w:t>Hillary Dawson</w:t>
      </w:r>
      <w:r w:rsidR="00EB77D6">
        <w:rPr>
          <w:rFonts w:ascii="Times New Roman" w:hAnsi="Times New Roman" w:cs="Times New Roman"/>
        </w:rPr>
        <w:t>,</w:t>
      </w:r>
      <w:r w:rsidR="004D5437">
        <w:rPr>
          <w:rFonts w:ascii="Times New Roman" w:hAnsi="Times New Roman" w:cs="Times New Roman"/>
        </w:rPr>
        <w:t xml:space="preserve"> Clerk</w:t>
      </w:r>
      <w:r>
        <w:rPr>
          <w:rFonts w:ascii="Times New Roman" w:hAnsi="Times New Roman" w:cs="Times New Roman"/>
        </w:rPr>
        <w:t>/Treasurer</w:t>
      </w:r>
    </w:p>
    <w:p w14:paraId="48BF3236" w14:textId="77777777" w:rsidR="00C739A6" w:rsidRPr="00EE3266" w:rsidRDefault="00C739A6">
      <w:pPr>
        <w:spacing w:line="276" w:lineRule="auto"/>
        <w:rPr>
          <w:rFonts w:ascii="Times New Roman" w:hAnsi="Times New Roman" w:cs="Times New Roman"/>
        </w:rPr>
      </w:pPr>
    </w:p>
    <w:sectPr w:rsidR="00C739A6" w:rsidRPr="00EE3266" w:rsidSect="002336B0">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31DC"/>
    <w:rsid w:val="000160A9"/>
    <w:rsid w:val="0001661D"/>
    <w:rsid w:val="000168A7"/>
    <w:rsid w:val="00017202"/>
    <w:rsid w:val="00017B26"/>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621"/>
    <w:rsid w:val="000315FF"/>
    <w:rsid w:val="00031D35"/>
    <w:rsid w:val="00032FA9"/>
    <w:rsid w:val="00033249"/>
    <w:rsid w:val="0003426A"/>
    <w:rsid w:val="000347F5"/>
    <w:rsid w:val="00034C82"/>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F35"/>
    <w:rsid w:val="00091C64"/>
    <w:rsid w:val="00092E2D"/>
    <w:rsid w:val="000933E4"/>
    <w:rsid w:val="000937C5"/>
    <w:rsid w:val="00093D7B"/>
    <w:rsid w:val="00095922"/>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661"/>
    <w:rsid w:val="000A7AFB"/>
    <w:rsid w:val="000B0B70"/>
    <w:rsid w:val="000B0C48"/>
    <w:rsid w:val="000B24C4"/>
    <w:rsid w:val="000B252E"/>
    <w:rsid w:val="000B2FB3"/>
    <w:rsid w:val="000B3C90"/>
    <w:rsid w:val="000B3F18"/>
    <w:rsid w:val="000B5243"/>
    <w:rsid w:val="000B5BD6"/>
    <w:rsid w:val="000B5D51"/>
    <w:rsid w:val="000B5F33"/>
    <w:rsid w:val="000B64B1"/>
    <w:rsid w:val="000B65A2"/>
    <w:rsid w:val="000B791C"/>
    <w:rsid w:val="000B7A56"/>
    <w:rsid w:val="000B7B17"/>
    <w:rsid w:val="000C02D5"/>
    <w:rsid w:val="000C064D"/>
    <w:rsid w:val="000C0E7E"/>
    <w:rsid w:val="000C2CB0"/>
    <w:rsid w:val="000C3398"/>
    <w:rsid w:val="000C3E9B"/>
    <w:rsid w:val="000C4721"/>
    <w:rsid w:val="000C4B32"/>
    <w:rsid w:val="000C5192"/>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96B"/>
    <w:rsid w:val="001033E7"/>
    <w:rsid w:val="001050E1"/>
    <w:rsid w:val="001061D2"/>
    <w:rsid w:val="00106C0B"/>
    <w:rsid w:val="00107167"/>
    <w:rsid w:val="00111ECF"/>
    <w:rsid w:val="0011288D"/>
    <w:rsid w:val="0011323C"/>
    <w:rsid w:val="00113A69"/>
    <w:rsid w:val="001143AA"/>
    <w:rsid w:val="00115513"/>
    <w:rsid w:val="00115D3F"/>
    <w:rsid w:val="00116307"/>
    <w:rsid w:val="0011773B"/>
    <w:rsid w:val="00117ABE"/>
    <w:rsid w:val="00117C06"/>
    <w:rsid w:val="00117C20"/>
    <w:rsid w:val="00121294"/>
    <w:rsid w:val="00121D5D"/>
    <w:rsid w:val="00123761"/>
    <w:rsid w:val="001237A8"/>
    <w:rsid w:val="00123846"/>
    <w:rsid w:val="00124821"/>
    <w:rsid w:val="00124B87"/>
    <w:rsid w:val="00124E15"/>
    <w:rsid w:val="001250B3"/>
    <w:rsid w:val="00125E52"/>
    <w:rsid w:val="001275B9"/>
    <w:rsid w:val="001278A4"/>
    <w:rsid w:val="00130933"/>
    <w:rsid w:val="00130A69"/>
    <w:rsid w:val="001316A5"/>
    <w:rsid w:val="001321A4"/>
    <w:rsid w:val="001321D7"/>
    <w:rsid w:val="0013284E"/>
    <w:rsid w:val="0013323E"/>
    <w:rsid w:val="0013326F"/>
    <w:rsid w:val="00134D76"/>
    <w:rsid w:val="00135798"/>
    <w:rsid w:val="00136952"/>
    <w:rsid w:val="00137040"/>
    <w:rsid w:val="00137293"/>
    <w:rsid w:val="001410B6"/>
    <w:rsid w:val="00141340"/>
    <w:rsid w:val="00141CEA"/>
    <w:rsid w:val="001434E6"/>
    <w:rsid w:val="001435E4"/>
    <w:rsid w:val="00144AD2"/>
    <w:rsid w:val="0014501E"/>
    <w:rsid w:val="001460A3"/>
    <w:rsid w:val="00146137"/>
    <w:rsid w:val="0014647D"/>
    <w:rsid w:val="001509EB"/>
    <w:rsid w:val="00151294"/>
    <w:rsid w:val="00151E3A"/>
    <w:rsid w:val="00151F55"/>
    <w:rsid w:val="0015203A"/>
    <w:rsid w:val="00152711"/>
    <w:rsid w:val="00152C01"/>
    <w:rsid w:val="00153016"/>
    <w:rsid w:val="001538F9"/>
    <w:rsid w:val="001553E2"/>
    <w:rsid w:val="00155E5E"/>
    <w:rsid w:val="0015704C"/>
    <w:rsid w:val="001570AF"/>
    <w:rsid w:val="00157260"/>
    <w:rsid w:val="00160B0C"/>
    <w:rsid w:val="0016130B"/>
    <w:rsid w:val="001614FA"/>
    <w:rsid w:val="00161661"/>
    <w:rsid w:val="00161944"/>
    <w:rsid w:val="00161D40"/>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652"/>
    <w:rsid w:val="00175E04"/>
    <w:rsid w:val="00176458"/>
    <w:rsid w:val="00176AA1"/>
    <w:rsid w:val="00177115"/>
    <w:rsid w:val="001774B1"/>
    <w:rsid w:val="00177749"/>
    <w:rsid w:val="001778C2"/>
    <w:rsid w:val="00177C54"/>
    <w:rsid w:val="0018086F"/>
    <w:rsid w:val="00181F36"/>
    <w:rsid w:val="001825A3"/>
    <w:rsid w:val="001827D0"/>
    <w:rsid w:val="00182CC5"/>
    <w:rsid w:val="00183B62"/>
    <w:rsid w:val="00184166"/>
    <w:rsid w:val="0018433D"/>
    <w:rsid w:val="00184C73"/>
    <w:rsid w:val="00185FDC"/>
    <w:rsid w:val="00187344"/>
    <w:rsid w:val="00190E82"/>
    <w:rsid w:val="00191836"/>
    <w:rsid w:val="00191EEC"/>
    <w:rsid w:val="0019235F"/>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88F"/>
    <w:rsid w:val="001B26A8"/>
    <w:rsid w:val="001B283A"/>
    <w:rsid w:val="001B31DF"/>
    <w:rsid w:val="001B3306"/>
    <w:rsid w:val="001B3998"/>
    <w:rsid w:val="001B41B7"/>
    <w:rsid w:val="001B442C"/>
    <w:rsid w:val="001B55D1"/>
    <w:rsid w:val="001B5CAC"/>
    <w:rsid w:val="001B5EAA"/>
    <w:rsid w:val="001B5FCD"/>
    <w:rsid w:val="001B658D"/>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7C69"/>
    <w:rsid w:val="001F0133"/>
    <w:rsid w:val="001F0243"/>
    <w:rsid w:val="001F13A4"/>
    <w:rsid w:val="001F1470"/>
    <w:rsid w:val="001F2472"/>
    <w:rsid w:val="001F4118"/>
    <w:rsid w:val="001F548E"/>
    <w:rsid w:val="001F5704"/>
    <w:rsid w:val="001F6046"/>
    <w:rsid w:val="001F6912"/>
    <w:rsid w:val="001F7B98"/>
    <w:rsid w:val="00200178"/>
    <w:rsid w:val="00200747"/>
    <w:rsid w:val="00200A19"/>
    <w:rsid w:val="00202793"/>
    <w:rsid w:val="00203B17"/>
    <w:rsid w:val="00204619"/>
    <w:rsid w:val="002046B0"/>
    <w:rsid w:val="00204EE1"/>
    <w:rsid w:val="002061B9"/>
    <w:rsid w:val="00207FC5"/>
    <w:rsid w:val="00207FFC"/>
    <w:rsid w:val="0021015B"/>
    <w:rsid w:val="002102B9"/>
    <w:rsid w:val="002105D3"/>
    <w:rsid w:val="00211112"/>
    <w:rsid w:val="002114DC"/>
    <w:rsid w:val="0021190A"/>
    <w:rsid w:val="00211FE7"/>
    <w:rsid w:val="0021248C"/>
    <w:rsid w:val="002128A8"/>
    <w:rsid w:val="00212ECE"/>
    <w:rsid w:val="00213B69"/>
    <w:rsid w:val="002141B7"/>
    <w:rsid w:val="00214E30"/>
    <w:rsid w:val="00214FDA"/>
    <w:rsid w:val="002163E1"/>
    <w:rsid w:val="00216D4D"/>
    <w:rsid w:val="00216D78"/>
    <w:rsid w:val="00220639"/>
    <w:rsid w:val="00220C4E"/>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7D0"/>
    <w:rsid w:val="00234C84"/>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70E7"/>
    <w:rsid w:val="00250050"/>
    <w:rsid w:val="00251D82"/>
    <w:rsid w:val="00252777"/>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7940"/>
    <w:rsid w:val="00267D73"/>
    <w:rsid w:val="00267D86"/>
    <w:rsid w:val="002703A3"/>
    <w:rsid w:val="002706F7"/>
    <w:rsid w:val="00271B06"/>
    <w:rsid w:val="00273265"/>
    <w:rsid w:val="00273A44"/>
    <w:rsid w:val="00273D8C"/>
    <w:rsid w:val="00273E1E"/>
    <w:rsid w:val="00274148"/>
    <w:rsid w:val="0027424F"/>
    <w:rsid w:val="00274D06"/>
    <w:rsid w:val="00275357"/>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6906"/>
    <w:rsid w:val="00296B7E"/>
    <w:rsid w:val="0029710C"/>
    <w:rsid w:val="00297F7A"/>
    <w:rsid w:val="002A0229"/>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B59"/>
    <w:rsid w:val="002B4B7C"/>
    <w:rsid w:val="002B5167"/>
    <w:rsid w:val="002B5A36"/>
    <w:rsid w:val="002B6454"/>
    <w:rsid w:val="002B64E5"/>
    <w:rsid w:val="002B6999"/>
    <w:rsid w:val="002B6AA8"/>
    <w:rsid w:val="002B704D"/>
    <w:rsid w:val="002C027C"/>
    <w:rsid w:val="002C1114"/>
    <w:rsid w:val="002C2C9D"/>
    <w:rsid w:val="002C3052"/>
    <w:rsid w:val="002C34C5"/>
    <w:rsid w:val="002C45A1"/>
    <w:rsid w:val="002C636E"/>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A48"/>
    <w:rsid w:val="003078E4"/>
    <w:rsid w:val="00307C92"/>
    <w:rsid w:val="00310394"/>
    <w:rsid w:val="00312CF2"/>
    <w:rsid w:val="00312D22"/>
    <w:rsid w:val="00312DC7"/>
    <w:rsid w:val="00313356"/>
    <w:rsid w:val="00313C51"/>
    <w:rsid w:val="00314053"/>
    <w:rsid w:val="0031418B"/>
    <w:rsid w:val="0031455F"/>
    <w:rsid w:val="00314CEF"/>
    <w:rsid w:val="00314E53"/>
    <w:rsid w:val="00314FB4"/>
    <w:rsid w:val="00315451"/>
    <w:rsid w:val="0031575D"/>
    <w:rsid w:val="00315F50"/>
    <w:rsid w:val="00316516"/>
    <w:rsid w:val="0031661C"/>
    <w:rsid w:val="00320293"/>
    <w:rsid w:val="0032093F"/>
    <w:rsid w:val="003213BC"/>
    <w:rsid w:val="00321788"/>
    <w:rsid w:val="00321864"/>
    <w:rsid w:val="00321DFC"/>
    <w:rsid w:val="00321E1E"/>
    <w:rsid w:val="00323625"/>
    <w:rsid w:val="00323AC8"/>
    <w:rsid w:val="003242F2"/>
    <w:rsid w:val="00326649"/>
    <w:rsid w:val="00326770"/>
    <w:rsid w:val="00326ADC"/>
    <w:rsid w:val="00326C70"/>
    <w:rsid w:val="0032759F"/>
    <w:rsid w:val="00327A6D"/>
    <w:rsid w:val="00327B8B"/>
    <w:rsid w:val="00327F64"/>
    <w:rsid w:val="00330403"/>
    <w:rsid w:val="003314E5"/>
    <w:rsid w:val="003315AD"/>
    <w:rsid w:val="0033167B"/>
    <w:rsid w:val="003318A8"/>
    <w:rsid w:val="00331D57"/>
    <w:rsid w:val="003321CF"/>
    <w:rsid w:val="00333D09"/>
    <w:rsid w:val="003340AB"/>
    <w:rsid w:val="00334C41"/>
    <w:rsid w:val="00334E5C"/>
    <w:rsid w:val="00334F1E"/>
    <w:rsid w:val="00336C77"/>
    <w:rsid w:val="003372A5"/>
    <w:rsid w:val="003375B7"/>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47EE"/>
    <w:rsid w:val="00354A2B"/>
    <w:rsid w:val="00354A7D"/>
    <w:rsid w:val="00356E50"/>
    <w:rsid w:val="0035738B"/>
    <w:rsid w:val="00357704"/>
    <w:rsid w:val="00357959"/>
    <w:rsid w:val="003600AB"/>
    <w:rsid w:val="00360208"/>
    <w:rsid w:val="00360226"/>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A92"/>
    <w:rsid w:val="00373603"/>
    <w:rsid w:val="00373896"/>
    <w:rsid w:val="00374BEC"/>
    <w:rsid w:val="00374F68"/>
    <w:rsid w:val="00376676"/>
    <w:rsid w:val="00376F69"/>
    <w:rsid w:val="003802AF"/>
    <w:rsid w:val="00381EFD"/>
    <w:rsid w:val="003826E1"/>
    <w:rsid w:val="003844E6"/>
    <w:rsid w:val="00385813"/>
    <w:rsid w:val="00385BD4"/>
    <w:rsid w:val="0038711C"/>
    <w:rsid w:val="003872D6"/>
    <w:rsid w:val="00387337"/>
    <w:rsid w:val="0038753D"/>
    <w:rsid w:val="00387773"/>
    <w:rsid w:val="00387ED4"/>
    <w:rsid w:val="003902E1"/>
    <w:rsid w:val="0039034F"/>
    <w:rsid w:val="00391FF8"/>
    <w:rsid w:val="00391FFA"/>
    <w:rsid w:val="00392722"/>
    <w:rsid w:val="00393AD1"/>
    <w:rsid w:val="00393E99"/>
    <w:rsid w:val="0039473C"/>
    <w:rsid w:val="00395526"/>
    <w:rsid w:val="00395655"/>
    <w:rsid w:val="00397336"/>
    <w:rsid w:val="003A17BB"/>
    <w:rsid w:val="003A19D3"/>
    <w:rsid w:val="003A1A79"/>
    <w:rsid w:val="003A350C"/>
    <w:rsid w:val="003A3605"/>
    <w:rsid w:val="003A408A"/>
    <w:rsid w:val="003A4894"/>
    <w:rsid w:val="003A4CA7"/>
    <w:rsid w:val="003A59F0"/>
    <w:rsid w:val="003A6B0E"/>
    <w:rsid w:val="003B01E9"/>
    <w:rsid w:val="003B18F5"/>
    <w:rsid w:val="003B194A"/>
    <w:rsid w:val="003B1EAA"/>
    <w:rsid w:val="003B200F"/>
    <w:rsid w:val="003B2269"/>
    <w:rsid w:val="003B2FAC"/>
    <w:rsid w:val="003B3174"/>
    <w:rsid w:val="003B339D"/>
    <w:rsid w:val="003B33D3"/>
    <w:rsid w:val="003B5D23"/>
    <w:rsid w:val="003B69D8"/>
    <w:rsid w:val="003B69E4"/>
    <w:rsid w:val="003C0847"/>
    <w:rsid w:val="003C2977"/>
    <w:rsid w:val="003C3656"/>
    <w:rsid w:val="003C3C92"/>
    <w:rsid w:val="003C434B"/>
    <w:rsid w:val="003C4572"/>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EE0"/>
    <w:rsid w:val="003E0237"/>
    <w:rsid w:val="003E0821"/>
    <w:rsid w:val="003E167A"/>
    <w:rsid w:val="003E18DB"/>
    <w:rsid w:val="003E27CB"/>
    <w:rsid w:val="003E2B1B"/>
    <w:rsid w:val="003E325E"/>
    <w:rsid w:val="003E5090"/>
    <w:rsid w:val="003E593C"/>
    <w:rsid w:val="003E6417"/>
    <w:rsid w:val="003E6707"/>
    <w:rsid w:val="003E6A1B"/>
    <w:rsid w:val="003E7957"/>
    <w:rsid w:val="003F0B57"/>
    <w:rsid w:val="003F17CF"/>
    <w:rsid w:val="003F25A9"/>
    <w:rsid w:val="003F3317"/>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11A7"/>
    <w:rsid w:val="00421245"/>
    <w:rsid w:val="00421458"/>
    <w:rsid w:val="00422FAB"/>
    <w:rsid w:val="004232CA"/>
    <w:rsid w:val="00423847"/>
    <w:rsid w:val="004257E4"/>
    <w:rsid w:val="00425C77"/>
    <w:rsid w:val="00425F34"/>
    <w:rsid w:val="00426578"/>
    <w:rsid w:val="00426781"/>
    <w:rsid w:val="00426797"/>
    <w:rsid w:val="00426B23"/>
    <w:rsid w:val="0042797D"/>
    <w:rsid w:val="00427F5D"/>
    <w:rsid w:val="0043064C"/>
    <w:rsid w:val="00430956"/>
    <w:rsid w:val="00431419"/>
    <w:rsid w:val="004314CC"/>
    <w:rsid w:val="004319DE"/>
    <w:rsid w:val="00432146"/>
    <w:rsid w:val="004340F6"/>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554"/>
    <w:rsid w:val="004507EF"/>
    <w:rsid w:val="00450DB1"/>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742C"/>
    <w:rsid w:val="0046763A"/>
    <w:rsid w:val="00467B7C"/>
    <w:rsid w:val="00467F20"/>
    <w:rsid w:val="0047077E"/>
    <w:rsid w:val="00471DF0"/>
    <w:rsid w:val="00472191"/>
    <w:rsid w:val="00472A44"/>
    <w:rsid w:val="00472EF5"/>
    <w:rsid w:val="004731D9"/>
    <w:rsid w:val="00473386"/>
    <w:rsid w:val="00474525"/>
    <w:rsid w:val="00474FA5"/>
    <w:rsid w:val="00476C75"/>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A4B"/>
    <w:rsid w:val="00490D74"/>
    <w:rsid w:val="004912C9"/>
    <w:rsid w:val="0049161C"/>
    <w:rsid w:val="0049377D"/>
    <w:rsid w:val="004937A7"/>
    <w:rsid w:val="00494006"/>
    <w:rsid w:val="0049475C"/>
    <w:rsid w:val="004949E8"/>
    <w:rsid w:val="00495A5D"/>
    <w:rsid w:val="00495C4E"/>
    <w:rsid w:val="00496276"/>
    <w:rsid w:val="00496573"/>
    <w:rsid w:val="004975B4"/>
    <w:rsid w:val="004A039D"/>
    <w:rsid w:val="004A03F0"/>
    <w:rsid w:val="004A28AF"/>
    <w:rsid w:val="004A34A4"/>
    <w:rsid w:val="004A35CA"/>
    <w:rsid w:val="004A37F5"/>
    <w:rsid w:val="004A3D75"/>
    <w:rsid w:val="004A581B"/>
    <w:rsid w:val="004A6287"/>
    <w:rsid w:val="004A6504"/>
    <w:rsid w:val="004A6A12"/>
    <w:rsid w:val="004A6B45"/>
    <w:rsid w:val="004A6E0F"/>
    <w:rsid w:val="004A7E7B"/>
    <w:rsid w:val="004B0E7A"/>
    <w:rsid w:val="004B2BC7"/>
    <w:rsid w:val="004B2BD7"/>
    <w:rsid w:val="004B2C33"/>
    <w:rsid w:val="004B2E37"/>
    <w:rsid w:val="004B41DD"/>
    <w:rsid w:val="004B6EA5"/>
    <w:rsid w:val="004C15F1"/>
    <w:rsid w:val="004C1C3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F05ED"/>
    <w:rsid w:val="004F0F39"/>
    <w:rsid w:val="004F12F8"/>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E07"/>
    <w:rsid w:val="0051773F"/>
    <w:rsid w:val="00520A24"/>
    <w:rsid w:val="005221DB"/>
    <w:rsid w:val="00522289"/>
    <w:rsid w:val="00523F83"/>
    <w:rsid w:val="00524CB0"/>
    <w:rsid w:val="00524FED"/>
    <w:rsid w:val="005263F0"/>
    <w:rsid w:val="0052658F"/>
    <w:rsid w:val="00526AC1"/>
    <w:rsid w:val="00531956"/>
    <w:rsid w:val="005323D2"/>
    <w:rsid w:val="005337C8"/>
    <w:rsid w:val="00535977"/>
    <w:rsid w:val="00536193"/>
    <w:rsid w:val="005365D8"/>
    <w:rsid w:val="005373D3"/>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761"/>
    <w:rsid w:val="00563297"/>
    <w:rsid w:val="005636A4"/>
    <w:rsid w:val="0056417A"/>
    <w:rsid w:val="00565E98"/>
    <w:rsid w:val="00566EEF"/>
    <w:rsid w:val="0056753E"/>
    <w:rsid w:val="00567697"/>
    <w:rsid w:val="00567F47"/>
    <w:rsid w:val="00570E3D"/>
    <w:rsid w:val="005713AB"/>
    <w:rsid w:val="00571811"/>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AB9"/>
    <w:rsid w:val="00586BFA"/>
    <w:rsid w:val="005875AF"/>
    <w:rsid w:val="00587D52"/>
    <w:rsid w:val="00587EC1"/>
    <w:rsid w:val="005903A3"/>
    <w:rsid w:val="00590B3E"/>
    <w:rsid w:val="0059123B"/>
    <w:rsid w:val="00592046"/>
    <w:rsid w:val="0059248F"/>
    <w:rsid w:val="00592BC3"/>
    <w:rsid w:val="005932A4"/>
    <w:rsid w:val="00593A7B"/>
    <w:rsid w:val="005960CA"/>
    <w:rsid w:val="00597135"/>
    <w:rsid w:val="005A01D5"/>
    <w:rsid w:val="005A05A9"/>
    <w:rsid w:val="005A0652"/>
    <w:rsid w:val="005A1715"/>
    <w:rsid w:val="005A1F58"/>
    <w:rsid w:val="005A20B6"/>
    <w:rsid w:val="005A3104"/>
    <w:rsid w:val="005A320E"/>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884"/>
    <w:rsid w:val="005B7096"/>
    <w:rsid w:val="005B7A8F"/>
    <w:rsid w:val="005C0569"/>
    <w:rsid w:val="005C19B1"/>
    <w:rsid w:val="005C1E1F"/>
    <w:rsid w:val="005C2C97"/>
    <w:rsid w:val="005C359F"/>
    <w:rsid w:val="005C3ADE"/>
    <w:rsid w:val="005C40F2"/>
    <w:rsid w:val="005C59F6"/>
    <w:rsid w:val="005C5D08"/>
    <w:rsid w:val="005C655E"/>
    <w:rsid w:val="005C7E22"/>
    <w:rsid w:val="005D0243"/>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F62"/>
    <w:rsid w:val="00607FB6"/>
    <w:rsid w:val="00611480"/>
    <w:rsid w:val="006120BC"/>
    <w:rsid w:val="006128C7"/>
    <w:rsid w:val="0061362B"/>
    <w:rsid w:val="00614D68"/>
    <w:rsid w:val="00616ACF"/>
    <w:rsid w:val="00616CEB"/>
    <w:rsid w:val="00616D8A"/>
    <w:rsid w:val="00617E47"/>
    <w:rsid w:val="00620C57"/>
    <w:rsid w:val="00621350"/>
    <w:rsid w:val="0062398C"/>
    <w:rsid w:val="00623D10"/>
    <w:rsid w:val="00623E90"/>
    <w:rsid w:val="006256E0"/>
    <w:rsid w:val="00631572"/>
    <w:rsid w:val="00631D6F"/>
    <w:rsid w:val="0063225A"/>
    <w:rsid w:val="00632FDA"/>
    <w:rsid w:val="0063307A"/>
    <w:rsid w:val="00634293"/>
    <w:rsid w:val="0063528C"/>
    <w:rsid w:val="006356C3"/>
    <w:rsid w:val="006363E0"/>
    <w:rsid w:val="00636939"/>
    <w:rsid w:val="006375FA"/>
    <w:rsid w:val="00637CE1"/>
    <w:rsid w:val="0064047B"/>
    <w:rsid w:val="00640791"/>
    <w:rsid w:val="00640A2B"/>
    <w:rsid w:val="00640BED"/>
    <w:rsid w:val="006411FA"/>
    <w:rsid w:val="006419D9"/>
    <w:rsid w:val="0064218A"/>
    <w:rsid w:val="006435E0"/>
    <w:rsid w:val="00644B76"/>
    <w:rsid w:val="00644CCE"/>
    <w:rsid w:val="006451D1"/>
    <w:rsid w:val="0064698B"/>
    <w:rsid w:val="006470DA"/>
    <w:rsid w:val="006476B6"/>
    <w:rsid w:val="0065045B"/>
    <w:rsid w:val="006505AF"/>
    <w:rsid w:val="00651000"/>
    <w:rsid w:val="00651D9C"/>
    <w:rsid w:val="00652309"/>
    <w:rsid w:val="0065259B"/>
    <w:rsid w:val="00653253"/>
    <w:rsid w:val="0065381C"/>
    <w:rsid w:val="00653E79"/>
    <w:rsid w:val="006548D4"/>
    <w:rsid w:val="0065577E"/>
    <w:rsid w:val="00656226"/>
    <w:rsid w:val="00657741"/>
    <w:rsid w:val="00660904"/>
    <w:rsid w:val="00660A19"/>
    <w:rsid w:val="0066183C"/>
    <w:rsid w:val="00661B54"/>
    <w:rsid w:val="00661F70"/>
    <w:rsid w:val="006627FA"/>
    <w:rsid w:val="00662F67"/>
    <w:rsid w:val="00663C3F"/>
    <w:rsid w:val="00664F50"/>
    <w:rsid w:val="00664F5A"/>
    <w:rsid w:val="00667A24"/>
    <w:rsid w:val="00667ACF"/>
    <w:rsid w:val="00670A3D"/>
    <w:rsid w:val="006711B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FD"/>
    <w:rsid w:val="006F3953"/>
    <w:rsid w:val="006F44BE"/>
    <w:rsid w:val="006F484E"/>
    <w:rsid w:val="006F4A76"/>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B39"/>
    <w:rsid w:val="00705F52"/>
    <w:rsid w:val="007061B8"/>
    <w:rsid w:val="0070750A"/>
    <w:rsid w:val="00707516"/>
    <w:rsid w:val="0071153A"/>
    <w:rsid w:val="00712262"/>
    <w:rsid w:val="00712C39"/>
    <w:rsid w:val="00712C9B"/>
    <w:rsid w:val="00713115"/>
    <w:rsid w:val="0071339A"/>
    <w:rsid w:val="00714610"/>
    <w:rsid w:val="00714674"/>
    <w:rsid w:val="0071578C"/>
    <w:rsid w:val="00716CEB"/>
    <w:rsid w:val="00716FDA"/>
    <w:rsid w:val="007172EF"/>
    <w:rsid w:val="00721210"/>
    <w:rsid w:val="007213FA"/>
    <w:rsid w:val="007215F4"/>
    <w:rsid w:val="00721BBA"/>
    <w:rsid w:val="0072346B"/>
    <w:rsid w:val="00723C37"/>
    <w:rsid w:val="00723F36"/>
    <w:rsid w:val="00723FCB"/>
    <w:rsid w:val="00725FF0"/>
    <w:rsid w:val="00726400"/>
    <w:rsid w:val="00726D58"/>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3D08"/>
    <w:rsid w:val="007554BB"/>
    <w:rsid w:val="0075621A"/>
    <w:rsid w:val="00757792"/>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D2"/>
    <w:rsid w:val="007A40F0"/>
    <w:rsid w:val="007A4BAE"/>
    <w:rsid w:val="007A50E7"/>
    <w:rsid w:val="007A5191"/>
    <w:rsid w:val="007A65FB"/>
    <w:rsid w:val="007A6726"/>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D271A"/>
    <w:rsid w:val="007D286E"/>
    <w:rsid w:val="007D2C54"/>
    <w:rsid w:val="007D388F"/>
    <w:rsid w:val="007D3C40"/>
    <w:rsid w:val="007D4A2A"/>
    <w:rsid w:val="007D4E24"/>
    <w:rsid w:val="007D5E2B"/>
    <w:rsid w:val="007D7166"/>
    <w:rsid w:val="007E0022"/>
    <w:rsid w:val="007E1051"/>
    <w:rsid w:val="007E2371"/>
    <w:rsid w:val="007E2624"/>
    <w:rsid w:val="007E31DC"/>
    <w:rsid w:val="007E44C6"/>
    <w:rsid w:val="007E53C6"/>
    <w:rsid w:val="007E5798"/>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9BE"/>
    <w:rsid w:val="00814AFF"/>
    <w:rsid w:val="008155A7"/>
    <w:rsid w:val="008159C7"/>
    <w:rsid w:val="00816A22"/>
    <w:rsid w:val="00816D38"/>
    <w:rsid w:val="008177BF"/>
    <w:rsid w:val="00820031"/>
    <w:rsid w:val="00820131"/>
    <w:rsid w:val="008205F6"/>
    <w:rsid w:val="008209FA"/>
    <w:rsid w:val="0082115C"/>
    <w:rsid w:val="00821995"/>
    <w:rsid w:val="00821F52"/>
    <w:rsid w:val="00822D84"/>
    <w:rsid w:val="00823079"/>
    <w:rsid w:val="00824643"/>
    <w:rsid w:val="008256EB"/>
    <w:rsid w:val="008259A8"/>
    <w:rsid w:val="00826457"/>
    <w:rsid w:val="0082691E"/>
    <w:rsid w:val="0082731C"/>
    <w:rsid w:val="00827A5A"/>
    <w:rsid w:val="00827BF4"/>
    <w:rsid w:val="00827CF7"/>
    <w:rsid w:val="00830F59"/>
    <w:rsid w:val="00831131"/>
    <w:rsid w:val="00831F9C"/>
    <w:rsid w:val="00832BB2"/>
    <w:rsid w:val="0083368E"/>
    <w:rsid w:val="00834A75"/>
    <w:rsid w:val="00834AC6"/>
    <w:rsid w:val="00834D00"/>
    <w:rsid w:val="008352C2"/>
    <w:rsid w:val="00835FD0"/>
    <w:rsid w:val="00840159"/>
    <w:rsid w:val="0084178D"/>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B4B"/>
    <w:rsid w:val="00850BEA"/>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6520"/>
    <w:rsid w:val="00886B81"/>
    <w:rsid w:val="00886D98"/>
    <w:rsid w:val="00890DB5"/>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91C"/>
    <w:rsid w:val="008E2B28"/>
    <w:rsid w:val="008E2E8B"/>
    <w:rsid w:val="008E3D0F"/>
    <w:rsid w:val="008E4ECC"/>
    <w:rsid w:val="008E4F83"/>
    <w:rsid w:val="008E59C0"/>
    <w:rsid w:val="008E65E8"/>
    <w:rsid w:val="008E7B1E"/>
    <w:rsid w:val="008E7D60"/>
    <w:rsid w:val="008F00A1"/>
    <w:rsid w:val="008F16CD"/>
    <w:rsid w:val="008F173B"/>
    <w:rsid w:val="008F1AF6"/>
    <w:rsid w:val="008F249D"/>
    <w:rsid w:val="008F39FA"/>
    <w:rsid w:val="008F47BF"/>
    <w:rsid w:val="008F5420"/>
    <w:rsid w:val="00900545"/>
    <w:rsid w:val="00900724"/>
    <w:rsid w:val="00900B6C"/>
    <w:rsid w:val="00900C8D"/>
    <w:rsid w:val="00900EAC"/>
    <w:rsid w:val="009017CF"/>
    <w:rsid w:val="00902169"/>
    <w:rsid w:val="009027FF"/>
    <w:rsid w:val="00903CA1"/>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1687"/>
    <w:rsid w:val="00931F48"/>
    <w:rsid w:val="00932A92"/>
    <w:rsid w:val="00933148"/>
    <w:rsid w:val="00933CEA"/>
    <w:rsid w:val="00934705"/>
    <w:rsid w:val="00935E98"/>
    <w:rsid w:val="009372A3"/>
    <w:rsid w:val="009401CF"/>
    <w:rsid w:val="0094057E"/>
    <w:rsid w:val="0094094B"/>
    <w:rsid w:val="009418B5"/>
    <w:rsid w:val="00942CE9"/>
    <w:rsid w:val="00942D34"/>
    <w:rsid w:val="009436C4"/>
    <w:rsid w:val="00944FA8"/>
    <w:rsid w:val="0094652F"/>
    <w:rsid w:val="009468C6"/>
    <w:rsid w:val="00950150"/>
    <w:rsid w:val="00950700"/>
    <w:rsid w:val="00951A92"/>
    <w:rsid w:val="00952193"/>
    <w:rsid w:val="0095222A"/>
    <w:rsid w:val="0095288D"/>
    <w:rsid w:val="00952CBC"/>
    <w:rsid w:val="00952D4B"/>
    <w:rsid w:val="0095308C"/>
    <w:rsid w:val="009536B8"/>
    <w:rsid w:val="009538F7"/>
    <w:rsid w:val="0095587F"/>
    <w:rsid w:val="0095589B"/>
    <w:rsid w:val="00956512"/>
    <w:rsid w:val="00956708"/>
    <w:rsid w:val="00956AA1"/>
    <w:rsid w:val="00956B98"/>
    <w:rsid w:val="009607F3"/>
    <w:rsid w:val="009614A0"/>
    <w:rsid w:val="0096239D"/>
    <w:rsid w:val="009638EB"/>
    <w:rsid w:val="00963A79"/>
    <w:rsid w:val="0096540B"/>
    <w:rsid w:val="009655CF"/>
    <w:rsid w:val="009659E7"/>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1CA9"/>
    <w:rsid w:val="00982D8E"/>
    <w:rsid w:val="009834BF"/>
    <w:rsid w:val="00983C2C"/>
    <w:rsid w:val="00984701"/>
    <w:rsid w:val="0098517B"/>
    <w:rsid w:val="00985FA7"/>
    <w:rsid w:val="00986732"/>
    <w:rsid w:val="00987CF4"/>
    <w:rsid w:val="0099016E"/>
    <w:rsid w:val="00990DA3"/>
    <w:rsid w:val="00991C5E"/>
    <w:rsid w:val="0099261D"/>
    <w:rsid w:val="009955F2"/>
    <w:rsid w:val="00995828"/>
    <w:rsid w:val="00995C04"/>
    <w:rsid w:val="0099640C"/>
    <w:rsid w:val="00996F16"/>
    <w:rsid w:val="00997307"/>
    <w:rsid w:val="00997844"/>
    <w:rsid w:val="009A052E"/>
    <w:rsid w:val="009A2F40"/>
    <w:rsid w:val="009A3AEE"/>
    <w:rsid w:val="009A3EAA"/>
    <w:rsid w:val="009A4780"/>
    <w:rsid w:val="009A47A2"/>
    <w:rsid w:val="009A4AA0"/>
    <w:rsid w:val="009A5024"/>
    <w:rsid w:val="009A5273"/>
    <w:rsid w:val="009A59BE"/>
    <w:rsid w:val="009A5D79"/>
    <w:rsid w:val="009A61D5"/>
    <w:rsid w:val="009B0F97"/>
    <w:rsid w:val="009B1D11"/>
    <w:rsid w:val="009B36B2"/>
    <w:rsid w:val="009B3A81"/>
    <w:rsid w:val="009B3BD9"/>
    <w:rsid w:val="009B4279"/>
    <w:rsid w:val="009B4BFE"/>
    <w:rsid w:val="009B4E69"/>
    <w:rsid w:val="009B73D5"/>
    <w:rsid w:val="009B7FE2"/>
    <w:rsid w:val="009C0243"/>
    <w:rsid w:val="009C02CC"/>
    <w:rsid w:val="009C1B09"/>
    <w:rsid w:val="009C214F"/>
    <w:rsid w:val="009C2CAC"/>
    <w:rsid w:val="009C42EB"/>
    <w:rsid w:val="009C4894"/>
    <w:rsid w:val="009C4A73"/>
    <w:rsid w:val="009C59A4"/>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A73"/>
    <w:rsid w:val="00A11EC9"/>
    <w:rsid w:val="00A12080"/>
    <w:rsid w:val="00A1254A"/>
    <w:rsid w:val="00A12B67"/>
    <w:rsid w:val="00A12B78"/>
    <w:rsid w:val="00A146BF"/>
    <w:rsid w:val="00A148B1"/>
    <w:rsid w:val="00A150A3"/>
    <w:rsid w:val="00A151F5"/>
    <w:rsid w:val="00A152F8"/>
    <w:rsid w:val="00A158F2"/>
    <w:rsid w:val="00A16827"/>
    <w:rsid w:val="00A17434"/>
    <w:rsid w:val="00A174B6"/>
    <w:rsid w:val="00A20318"/>
    <w:rsid w:val="00A20C93"/>
    <w:rsid w:val="00A2273B"/>
    <w:rsid w:val="00A22C18"/>
    <w:rsid w:val="00A23E22"/>
    <w:rsid w:val="00A24726"/>
    <w:rsid w:val="00A249A7"/>
    <w:rsid w:val="00A24DC8"/>
    <w:rsid w:val="00A25551"/>
    <w:rsid w:val="00A25EB5"/>
    <w:rsid w:val="00A26B6D"/>
    <w:rsid w:val="00A27F74"/>
    <w:rsid w:val="00A304E9"/>
    <w:rsid w:val="00A308B8"/>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909"/>
    <w:rsid w:val="00A74D8A"/>
    <w:rsid w:val="00A76AEF"/>
    <w:rsid w:val="00A774B9"/>
    <w:rsid w:val="00A77BB7"/>
    <w:rsid w:val="00A80CEB"/>
    <w:rsid w:val="00A811AC"/>
    <w:rsid w:val="00A816E2"/>
    <w:rsid w:val="00A81E46"/>
    <w:rsid w:val="00A82922"/>
    <w:rsid w:val="00A8425F"/>
    <w:rsid w:val="00A8436B"/>
    <w:rsid w:val="00A85394"/>
    <w:rsid w:val="00A85FC1"/>
    <w:rsid w:val="00A85FDA"/>
    <w:rsid w:val="00A86E77"/>
    <w:rsid w:val="00A8796A"/>
    <w:rsid w:val="00A87EEE"/>
    <w:rsid w:val="00A91CB6"/>
    <w:rsid w:val="00A926DF"/>
    <w:rsid w:val="00A931EB"/>
    <w:rsid w:val="00A93D75"/>
    <w:rsid w:val="00A946CD"/>
    <w:rsid w:val="00A9524E"/>
    <w:rsid w:val="00A9578A"/>
    <w:rsid w:val="00A959C3"/>
    <w:rsid w:val="00A963A5"/>
    <w:rsid w:val="00A96DFC"/>
    <w:rsid w:val="00A97220"/>
    <w:rsid w:val="00A97A6A"/>
    <w:rsid w:val="00AA0171"/>
    <w:rsid w:val="00AA017F"/>
    <w:rsid w:val="00AA0A0C"/>
    <w:rsid w:val="00AA2435"/>
    <w:rsid w:val="00AA24A3"/>
    <w:rsid w:val="00AA290A"/>
    <w:rsid w:val="00AA302D"/>
    <w:rsid w:val="00AA315E"/>
    <w:rsid w:val="00AA3376"/>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222C"/>
    <w:rsid w:val="00AF289F"/>
    <w:rsid w:val="00AF32D8"/>
    <w:rsid w:val="00AF4BBA"/>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5BF8"/>
    <w:rsid w:val="00B25E72"/>
    <w:rsid w:val="00B273C4"/>
    <w:rsid w:val="00B30349"/>
    <w:rsid w:val="00B307E0"/>
    <w:rsid w:val="00B30DDC"/>
    <w:rsid w:val="00B3124F"/>
    <w:rsid w:val="00B3131D"/>
    <w:rsid w:val="00B32E04"/>
    <w:rsid w:val="00B34668"/>
    <w:rsid w:val="00B346B6"/>
    <w:rsid w:val="00B34907"/>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1835"/>
    <w:rsid w:val="00B6335B"/>
    <w:rsid w:val="00B63A8E"/>
    <w:rsid w:val="00B63D71"/>
    <w:rsid w:val="00B64077"/>
    <w:rsid w:val="00B6428D"/>
    <w:rsid w:val="00B64E7F"/>
    <w:rsid w:val="00B652C2"/>
    <w:rsid w:val="00B658C8"/>
    <w:rsid w:val="00B659A3"/>
    <w:rsid w:val="00B659F8"/>
    <w:rsid w:val="00B65A8F"/>
    <w:rsid w:val="00B65EB9"/>
    <w:rsid w:val="00B66F41"/>
    <w:rsid w:val="00B67D43"/>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77CD"/>
    <w:rsid w:val="00B87D99"/>
    <w:rsid w:val="00B900E4"/>
    <w:rsid w:val="00B91A82"/>
    <w:rsid w:val="00B925EB"/>
    <w:rsid w:val="00B95105"/>
    <w:rsid w:val="00B95859"/>
    <w:rsid w:val="00B96337"/>
    <w:rsid w:val="00B96538"/>
    <w:rsid w:val="00B96849"/>
    <w:rsid w:val="00B96B18"/>
    <w:rsid w:val="00B974A1"/>
    <w:rsid w:val="00BA0662"/>
    <w:rsid w:val="00BA177D"/>
    <w:rsid w:val="00BA2F0B"/>
    <w:rsid w:val="00BA3131"/>
    <w:rsid w:val="00BA35C8"/>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E27"/>
    <w:rsid w:val="00BC2435"/>
    <w:rsid w:val="00BC2626"/>
    <w:rsid w:val="00BC2BCB"/>
    <w:rsid w:val="00BC35C3"/>
    <w:rsid w:val="00BC38BF"/>
    <w:rsid w:val="00BC47C2"/>
    <w:rsid w:val="00BC50B2"/>
    <w:rsid w:val="00BC51D2"/>
    <w:rsid w:val="00BC56DE"/>
    <w:rsid w:val="00BC6CB6"/>
    <w:rsid w:val="00BC7A7F"/>
    <w:rsid w:val="00BD0026"/>
    <w:rsid w:val="00BD22EB"/>
    <w:rsid w:val="00BD2D3F"/>
    <w:rsid w:val="00BD5B25"/>
    <w:rsid w:val="00BD68B8"/>
    <w:rsid w:val="00BE0D18"/>
    <w:rsid w:val="00BE12A8"/>
    <w:rsid w:val="00BE1467"/>
    <w:rsid w:val="00BE18A6"/>
    <w:rsid w:val="00BE2158"/>
    <w:rsid w:val="00BE2483"/>
    <w:rsid w:val="00BE2701"/>
    <w:rsid w:val="00BE29CE"/>
    <w:rsid w:val="00BE3CA5"/>
    <w:rsid w:val="00BE4B90"/>
    <w:rsid w:val="00BE4F34"/>
    <w:rsid w:val="00BE50D5"/>
    <w:rsid w:val="00BE524A"/>
    <w:rsid w:val="00BE60EA"/>
    <w:rsid w:val="00BE64ED"/>
    <w:rsid w:val="00BF0020"/>
    <w:rsid w:val="00BF0E3E"/>
    <w:rsid w:val="00BF1094"/>
    <w:rsid w:val="00BF1C44"/>
    <w:rsid w:val="00BF2ACD"/>
    <w:rsid w:val="00BF3F06"/>
    <w:rsid w:val="00BF3FDD"/>
    <w:rsid w:val="00BF3FEA"/>
    <w:rsid w:val="00BF5CFB"/>
    <w:rsid w:val="00BF6903"/>
    <w:rsid w:val="00BF76B8"/>
    <w:rsid w:val="00BF78BD"/>
    <w:rsid w:val="00C00A09"/>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AFC"/>
    <w:rsid w:val="00C45CB4"/>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29B8"/>
    <w:rsid w:val="00C92C71"/>
    <w:rsid w:val="00C9410E"/>
    <w:rsid w:val="00C94183"/>
    <w:rsid w:val="00C95F5B"/>
    <w:rsid w:val="00C964A4"/>
    <w:rsid w:val="00C966CC"/>
    <w:rsid w:val="00C96BC6"/>
    <w:rsid w:val="00C97677"/>
    <w:rsid w:val="00C97993"/>
    <w:rsid w:val="00CA049C"/>
    <w:rsid w:val="00CA051D"/>
    <w:rsid w:val="00CA1C11"/>
    <w:rsid w:val="00CA3040"/>
    <w:rsid w:val="00CA3CBC"/>
    <w:rsid w:val="00CA488E"/>
    <w:rsid w:val="00CA533C"/>
    <w:rsid w:val="00CA68F8"/>
    <w:rsid w:val="00CA7F09"/>
    <w:rsid w:val="00CB074B"/>
    <w:rsid w:val="00CB0CFE"/>
    <w:rsid w:val="00CB0E4F"/>
    <w:rsid w:val="00CB0FBC"/>
    <w:rsid w:val="00CB1F93"/>
    <w:rsid w:val="00CB1FC3"/>
    <w:rsid w:val="00CB2872"/>
    <w:rsid w:val="00CB2E7B"/>
    <w:rsid w:val="00CB3B86"/>
    <w:rsid w:val="00CB3C9A"/>
    <w:rsid w:val="00CB4833"/>
    <w:rsid w:val="00CB5202"/>
    <w:rsid w:val="00CB58EA"/>
    <w:rsid w:val="00CB715B"/>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9C6"/>
    <w:rsid w:val="00CE0AB2"/>
    <w:rsid w:val="00CE11AB"/>
    <w:rsid w:val="00CE14CA"/>
    <w:rsid w:val="00CE1DC9"/>
    <w:rsid w:val="00CE27EE"/>
    <w:rsid w:val="00CE39DC"/>
    <w:rsid w:val="00CE3D1D"/>
    <w:rsid w:val="00CE3FED"/>
    <w:rsid w:val="00CE483A"/>
    <w:rsid w:val="00CE4E02"/>
    <w:rsid w:val="00CE5599"/>
    <w:rsid w:val="00CE673D"/>
    <w:rsid w:val="00CE69A2"/>
    <w:rsid w:val="00CE6FA5"/>
    <w:rsid w:val="00CE74BC"/>
    <w:rsid w:val="00CE7EF1"/>
    <w:rsid w:val="00CF03A2"/>
    <w:rsid w:val="00CF3257"/>
    <w:rsid w:val="00CF433B"/>
    <w:rsid w:val="00CF4A23"/>
    <w:rsid w:val="00CF6744"/>
    <w:rsid w:val="00CF7196"/>
    <w:rsid w:val="00CF7397"/>
    <w:rsid w:val="00CF7577"/>
    <w:rsid w:val="00CF7EB2"/>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8EB"/>
    <w:rsid w:val="00D13E75"/>
    <w:rsid w:val="00D14FBB"/>
    <w:rsid w:val="00D152DE"/>
    <w:rsid w:val="00D15EDB"/>
    <w:rsid w:val="00D17068"/>
    <w:rsid w:val="00D1745D"/>
    <w:rsid w:val="00D17867"/>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6057"/>
    <w:rsid w:val="00D3691E"/>
    <w:rsid w:val="00D36B6A"/>
    <w:rsid w:val="00D36D4E"/>
    <w:rsid w:val="00D4111B"/>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5843"/>
    <w:rsid w:val="00D604A9"/>
    <w:rsid w:val="00D60CE8"/>
    <w:rsid w:val="00D60DFC"/>
    <w:rsid w:val="00D61193"/>
    <w:rsid w:val="00D615A3"/>
    <w:rsid w:val="00D6573F"/>
    <w:rsid w:val="00D65DC4"/>
    <w:rsid w:val="00D66561"/>
    <w:rsid w:val="00D66DBF"/>
    <w:rsid w:val="00D670F3"/>
    <w:rsid w:val="00D67185"/>
    <w:rsid w:val="00D70049"/>
    <w:rsid w:val="00D71C20"/>
    <w:rsid w:val="00D7211B"/>
    <w:rsid w:val="00D72145"/>
    <w:rsid w:val="00D7278C"/>
    <w:rsid w:val="00D728A8"/>
    <w:rsid w:val="00D72E0A"/>
    <w:rsid w:val="00D73292"/>
    <w:rsid w:val="00D742BB"/>
    <w:rsid w:val="00D74325"/>
    <w:rsid w:val="00D74F4B"/>
    <w:rsid w:val="00D75633"/>
    <w:rsid w:val="00D76635"/>
    <w:rsid w:val="00D80105"/>
    <w:rsid w:val="00D804D5"/>
    <w:rsid w:val="00D80C71"/>
    <w:rsid w:val="00D81938"/>
    <w:rsid w:val="00D81AE2"/>
    <w:rsid w:val="00D8321C"/>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2FF"/>
    <w:rsid w:val="00DB238B"/>
    <w:rsid w:val="00DB28C8"/>
    <w:rsid w:val="00DB2BC6"/>
    <w:rsid w:val="00DB315C"/>
    <w:rsid w:val="00DB4895"/>
    <w:rsid w:val="00DB4B16"/>
    <w:rsid w:val="00DB51D7"/>
    <w:rsid w:val="00DB549B"/>
    <w:rsid w:val="00DB5947"/>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F76"/>
    <w:rsid w:val="00DE1239"/>
    <w:rsid w:val="00DE18F6"/>
    <w:rsid w:val="00DE1D4E"/>
    <w:rsid w:val="00DE312C"/>
    <w:rsid w:val="00DE48F9"/>
    <w:rsid w:val="00DE4A63"/>
    <w:rsid w:val="00DE555E"/>
    <w:rsid w:val="00DE599E"/>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3753"/>
    <w:rsid w:val="00E23C07"/>
    <w:rsid w:val="00E249E7"/>
    <w:rsid w:val="00E25354"/>
    <w:rsid w:val="00E25904"/>
    <w:rsid w:val="00E25E15"/>
    <w:rsid w:val="00E25E92"/>
    <w:rsid w:val="00E2630B"/>
    <w:rsid w:val="00E26D94"/>
    <w:rsid w:val="00E272A1"/>
    <w:rsid w:val="00E27305"/>
    <w:rsid w:val="00E27F71"/>
    <w:rsid w:val="00E27F7A"/>
    <w:rsid w:val="00E31150"/>
    <w:rsid w:val="00E312C1"/>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660E"/>
    <w:rsid w:val="00E567A3"/>
    <w:rsid w:val="00E5694F"/>
    <w:rsid w:val="00E56F04"/>
    <w:rsid w:val="00E570C7"/>
    <w:rsid w:val="00E5757E"/>
    <w:rsid w:val="00E5783D"/>
    <w:rsid w:val="00E603BD"/>
    <w:rsid w:val="00E611C7"/>
    <w:rsid w:val="00E614BE"/>
    <w:rsid w:val="00E63285"/>
    <w:rsid w:val="00E6374B"/>
    <w:rsid w:val="00E63DE5"/>
    <w:rsid w:val="00E64F4A"/>
    <w:rsid w:val="00E6688A"/>
    <w:rsid w:val="00E6772C"/>
    <w:rsid w:val="00E70328"/>
    <w:rsid w:val="00E7274A"/>
    <w:rsid w:val="00E72DC0"/>
    <w:rsid w:val="00E73350"/>
    <w:rsid w:val="00E736D4"/>
    <w:rsid w:val="00E73855"/>
    <w:rsid w:val="00E7396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E44"/>
    <w:rsid w:val="00EA5F3A"/>
    <w:rsid w:val="00EA5F8A"/>
    <w:rsid w:val="00EA613D"/>
    <w:rsid w:val="00EA77DF"/>
    <w:rsid w:val="00EA79FC"/>
    <w:rsid w:val="00EA7B56"/>
    <w:rsid w:val="00EA7D11"/>
    <w:rsid w:val="00EB03AF"/>
    <w:rsid w:val="00EB14CA"/>
    <w:rsid w:val="00EB1747"/>
    <w:rsid w:val="00EB1885"/>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C4F"/>
    <w:rsid w:val="00ED12DB"/>
    <w:rsid w:val="00ED143D"/>
    <w:rsid w:val="00ED1C8D"/>
    <w:rsid w:val="00ED2812"/>
    <w:rsid w:val="00ED2912"/>
    <w:rsid w:val="00ED2A21"/>
    <w:rsid w:val="00ED2EB5"/>
    <w:rsid w:val="00ED3159"/>
    <w:rsid w:val="00ED3E4E"/>
    <w:rsid w:val="00ED5254"/>
    <w:rsid w:val="00ED55CC"/>
    <w:rsid w:val="00ED5F3A"/>
    <w:rsid w:val="00ED6CC5"/>
    <w:rsid w:val="00ED6EA4"/>
    <w:rsid w:val="00ED7E38"/>
    <w:rsid w:val="00ED7E95"/>
    <w:rsid w:val="00EE0271"/>
    <w:rsid w:val="00EE0771"/>
    <w:rsid w:val="00EE26D7"/>
    <w:rsid w:val="00EE277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5105"/>
    <w:rsid w:val="00EF5971"/>
    <w:rsid w:val="00EF5B32"/>
    <w:rsid w:val="00EF6B0C"/>
    <w:rsid w:val="00EF6CBC"/>
    <w:rsid w:val="00EF73E9"/>
    <w:rsid w:val="00EF7A66"/>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981"/>
    <w:rsid w:val="00F205BF"/>
    <w:rsid w:val="00F20CE8"/>
    <w:rsid w:val="00F21878"/>
    <w:rsid w:val="00F21BDF"/>
    <w:rsid w:val="00F21E2D"/>
    <w:rsid w:val="00F21F48"/>
    <w:rsid w:val="00F22380"/>
    <w:rsid w:val="00F23C1D"/>
    <w:rsid w:val="00F23EED"/>
    <w:rsid w:val="00F245FF"/>
    <w:rsid w:val="00F24CEA"/>
    <w:rsid w:val="00F26240"/>
    <w:rsid w:val="00F270EA"/>
    <w:rsid w:val="00F279AC"/>
    <w:rsid w:val="00F27FA7"/>
    <w:rsid w:val="00F309C8"/>
    <w:rsid w:val="00F30E4C"/>
    <w:rsid w:val="00F31E38"/>
    <w:rsid w:val="00F31ED8"/>
    <w:rsid w:val="00F3289A"/>
    <w:rsid w:val="00F32C22"/>
    <w:rsid w:val="00F34EAD"/>
    <w:rsid w:val="00F354CE"/>
    <w:rsid w:val="00F358CA"/>
    <w:rsid w:val="00F366D5"/>
    <w:rsid w:val="00F3720A"/>
    <w:rsid w:val="00F373B6"/>
    <w:rsid w:val="00F378F8"/>
    <w:rsid w:val="00F40545"/>
    <w:rsid w:val="00F40A52"/>
    <w:rsid w:val="00F414B3"/>
    <w:rsid w:val="00F4155E"/>
    <w:rsid w:val="00F41C5A"/>
    <w:rsid w:val="00F42235"/>
    <w:rsid w:val="00F4406C"/>
    <w:rsid w:val="00F44D28"/>
    <w:rsid w:val="00F4504C"/>
    <w:rsid w:val="00F4603B"/>
    <w:rsid w:val="00F4647D"/>
    <w:rsid w:val="00F4699C"/>
    <w:rsid w:val="00F46B28"/>
    <w:rsid w:val="00F46EC7"/>
    <w:rsid w:val="00F47F3D"/>
    <w:rsid w:val="00F5006A"/>
    <w:rsid w:val="00F5016A"/>
    <w:rsid w:val="00F5159A"/>
    <w:rsid w:val="00F51D5E"/>
    <w:rsid w:val="00F526E0"/>
    <w:rsid w:val="00F538E4"/>
    <w:rsid w:val="00F54338"/>
    <w:rsid w:val="00F6012A"/>
    <w:rsid w:val="00F61B20"/>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5DF"/>
    <w:rsid w:val="00F77C14"/>
    <w:rsid w:val="00F77F74"/>
    <w:rsid w:val="00F80322"/>
    <w:rsid w:val="00F8079C"/>
    <w:rsid w:val="00F80963"/>
    <w:rsid w:val="00F815BD"/>
    <w:rsid w:val="00F81766"/>
    <w:rsid w:val="00F81D31"/>
    <w:rsid w:val="00F84D0B"/>
    <w:rsid w:val="00F85D03"/>
    <w:rsid w:val="00F86256"/>
    <w:rsid w:val="00F86E58"/>
    <w:rsid w:val="00F9031C"/>
    <w:rsid w:val="00F90487"/>
    <w:rsid w:val="00F90A87"/>
    <w:rsid w:val="00F91011"/>
    <w:rsid w:val="00F914E2"/>
    <w:rsid w:val="00F91A6E"/>
    <w:rsid w:val="00F92CEE"/>
    <w:rsid w:val="00F94D2A"/>
    <w:rsid w:val="00F96428"/>
    <w:rsid w:val="00F969F2"/>
    <w:rsid w:val="00F96CD9"/>
    <w:rsid w:val="00F975A6"/>
    <w:rsid w:val="00FA0085"/>
    <w:rsid w:val="00FA05F2"/>
    <w:rsid w:val="00FA3311"/>
    <w:rsid w:val="00FA33BC"/>
    <w:rsid w:val="00FA38FC"/>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631D"/>
    <w:rsid w:val="00FB6FEC"/>
    <w:rsid w:val="00FB724B"/>
    <w:rsid w:val="00FC04F8"/>
    <w:rsid w:val="00FC0E4B"/>
    <w:rsid w:val="00FC2D65"/>
    <w:rsid w:val="00FC3720"/>
    <w:rsid w:val="00FC49AE"/>
    <w:rsid w:val="00FC4A22"/>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628A"/>
    <w:rsid w:val="00FE64FB"/>
    <w:rsid w:val="00FE73FD"/>
    <w:rsid w:val="00FE79A8"/>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364408A5-4231-4344-9C3F-90BE54155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2</Pages>
  <Words>1014</Words>
  <Characters>578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41</cp:revision>
  <cp:lastPrinted>2025-03-25T18:05:00Z</cp:lastPrinted>
  <dcterms:created xsi:type="dcterms:W3CDTF">2025-05-16T15:48:00Z</dcterms:created>
  <dcterms:modified xsi:type="dcterms:W3CDTF">2025-05-19T15:00:00Z</dcterms:modified>
</cp:coreProperties>
</file>